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3BCB7" w14:textId="5B63E0C9" w:rsidR="0015654F" w:rsidRPr="00827439" w:rsidRDefault="00BE4C12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4C12">
        <w:rPr>
          <w:rFonts w:ascii="Times New Roman" w:eastAsia="Times New Roman" w:hAnsi="Times New Roman" w:cs="Times New Roman" w:hint="eastAsia"/>
          <w:sz w:val="24"/>
          <w:szCs w:val="24"/>
        </w:rPr>
        <w:t>(T7)</w:t>
      </w:r>
      <w:r w:rsidRPr="00BE4C12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BE4C12">
        <w:rPr>
          <w:rFonts w:ascii="Times New Roman" w:eastAsia="Times New Roman" w:hAnsi="Times New Roman" w:cs="Times New Roman" w:hint="eastAsia"/>
          <w:sz w:val="24"/>
          <w:szCs w:val="24"/>
        </w:rPr>
        <w:t>EfDbFirst</w:t>
      </w:r>
      <w:proofErr w:type="spellEnd"/>
      <w:r w:rsidRPr="00BE4C12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BE4C12">
        <w:rPr>
          <w:rFonts w:ascii="Times New Roman" w:eastAsia="Times New Roman" w:hAnsi="Times New Roman" w:cs="Times New Roman" w:hint="eastAsia"/>
          <w:sz w:val="24"/>
          <w:szCs w:val="24"/>
        </w:rPr>
        <w:t>CRUD(</w:t>
      </w:r>
      <w:proofErr w:type="spellStart"/>
      <w:r w:rsidRPr="00BE4C12">
        <w:rPr>
          <w:rFonts w:ascii="Times New Roman" w:eastAsia="Times New Roman" w:hAnsi="Times New Roman" w:cs="Times New Roman" w:hint="eastAsia"/>
          <w:sz w:val="24"/>
          <w:szCs w:val="24"/>
        </w:rPr>
        <w:t>Create,Read,Update,Delete</w:t>
      </w:r>
      <w:proofErr w:type="spellEnd"/>
      <w:r w:rsidRPr="00BE4C12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15654F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15654F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15654F">
        <w:rPr>
          <w:rFonts w:ascii="Times New Roman" w:eastAsia="Times New Roman" w:hAnsi="Times New Roman" w:cs="Times New Roman"/>
          <w:sz w:val="24"/>
          <w:szCs w:val="24"/>
        </w:rPr>
        <w:t>: 8503b39c-5887-4634-8291-facfb3117924</w:t>
      </w:r>
      <w:r w:rsidR="0015654F">
        <w:rPr>
          <w:rFonts w:ascii="Times New Roman" w:eastAsia="Times New Roman" w:hAnsi="Times New Roman" w:cs="Times New Roman"/>
          <w:sz w:val="24"/>
          <w:szCs w:val="24"/>
        </w:rPr>
        <w:br/>
      </w:r>
      <w:r w:rsidR="0015654F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15654F">
        <w:rPr>
          <w:rFonts w:ascii="Times New Roman" w:eastAsia="Times New Roman" w:hAnsi="Times New Roman" w:cs="Times New Roman"/>
          <w:sz w:val="24"/>
          <w:szCs w:val="24"/>
        </w:rPr>
        <w:br/>
      </w:r>
      <w:r w:rsidRPr="00BE4C12">
        <w:rPr>
          <w:rFonts w:ascii="Times New Roman" w:eastAsia="Times New Roman" w:hAnsi="Times New Roman" w:cs="Times New Roman" w:hint="eastAsia"/>
          <w:sz w:val="24"/>
          <w:szCs w:val="24"/>
        </w:rPr>
        <w:t>(T7)</w:t>
      </w:r>
      <w:r w:rsidRPr="00BE4C12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BE4C12">
        <w:rPr>
          <w:rFonts w:ascii="Times New Roman" w:eastAsia="Times New Roman" w:hAnsi="Times New Roman" w:cs="Times New Roman" w:hint="eastAsia"/>
          <w:sz w:val="24"/>
          <w:szCs w:val="24"/>
        </w:rPr>
        <w:t>EfDbFirst</w:t>
      </w:r>
      <w:proofErr w:type="spellEnd"/>
      <w:r w:rsidRPr="00BE4C12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BE4C12">
        <w:rPr>
          <w:rFonts w:ascii="Times New Roman" w:eastAsia="Times New Roman" w:hAnsi="Times New Roman" w:cs="Times New Roman" w:hint="eastAsia"/>
          <w:sz w:val="24"/>
          <w:szCs w:val="24"/>
        </w:rPr>
        <w:t>CRUD(</w:t>
      </w:r>
      <w:proofErr w:type="spellStart"/>
      <w:r w:rsidRPr="00BE4C12">
        <w:rPr>
          <w:rFonts w:ascii="Times New Roman" w:eastAsia="Times New Roman" w:hAnsi="Times New Roman" w:cs="Times New Roman" w:hint="eastAsia"/>
          <w:sz w:val="24"/>
          <w:szCs w:val="24"/>
        </w:rPr>
        <w:t>Create,Read,Update,Delete</w:t>
      </w:r>
      <w:proofErr w:type="spellEnd"/>
      <w:r w:rsidRPr="00BE4C12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15654F">
        <w:rPr>
          <w:rFonts w:ascii="新細明體" w:eastAsia="新細明體" w:hAnsi="新細明體" w:cs="新細明體"/>
          <w:sz w:val="24"/>
          <w:szCs w:val="24"/>
        </w:rPr>
        <w:br/>
      </w:r>
      <w:r w:rsidR="0015654F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15654F">
        <w:rPr>
          <w:rFonts w:ascii="Times New Roman" w:eastAsia="Times New Roman" w:hAnsi="Times New Roman" w:cs="Times New Roman"/>
          <w:sz w:val="24"/>
          <w:szCs w:val="24"/>
        </w:rPr>
        <w:br/>
      </w:r>
      <w:r w:rsidR="0015654F" w:rsidRPr="00827439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3BAB82E3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>0.1. Summary</w:t>
      </w:r>
    </w:p>
    <w:p w14:paraId="3DC9001A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>0.2. MVC conventions</w:t>
      </w:r>
    </w:p>
    <w:p w14:paraId="6315C3C7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5049D6E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proofErr w:type="spellStart"/>
      <w:r w:rsidRPr="00827439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  <w:r w:rsidRPr="00827439">
        <w:rPr>
          <w:rFonts w:ascii="Times New Roman" w:eastAsia="Times New Roman" w:hAnsi="Times New Roman" w:cs="Times New Roman"/>
          <w:sz w:val="24"/>
          <w:szCs w:val="24"/>
        </w:rPr>
        <w:t xml:space="preserve"> DB</w:t>
      </w:r>
    </w:p>
    <w:p w14:paraId="2D1873A2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1E18CC32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>1.2. Security login</w:t>
      </w:r>
    </w:p>
    <w:p w14:paraId="385E5270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58D55FA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 xml:space="preserve">2. New Project - </w:t>
      </w:r>
      <w:proofErr w:type="spellStart"/>
      <w:r w:rsidRPr="00827439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</w:p>
    <w:p w14:paraId="6A280FA4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 xml:space="preserve">2.1. New Project - </w:t>
      </w:r>
      <w:proofErr w:type="spellStart"/>
      <w:r w:rsidRPr="00827439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</w:p>
    <w:p w14:paraId="1DECECC8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 xml:space="preserve">2.1.1. </w:t>
      </w:r>
      <w:proofErr w:type="spellStart"/>
      <w:r w:rsidRPr="00827439">
        <w:rPr>
          <w:rFonts w:ascii="Times New Roman" w:eastAsia="Times New Roman" w:hAnsi="Times New Roman" w:cs="Times New Roman"/>
          <w:sz w:val="24"/>
          <w:szCs w:val="24"/>
        </w:rPr>
        <w:t>Global.asax.cs</w:t>
      </w:r>
      <w:proofErr w:type="spellEnd"/>
    </w:p>
    <w:p w14:paraId="25448535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 xml:space="preserve">2.1.2. </w:t>
      </w:r>
      <w:proofErr w:type="spellStart"/>
      <w:r w:rsidRPr="00827439">
        <w:rPr>
          <w:rFonts w:ascii="Times New Roman" w:eastAsia="Times New Roman" w:hAnsi="Times New Roman" w:cs="Times New Roman"/>
          <w:sz w:val="24"/>
          <w:szCs w:val="24"/>
        </w:rPr>
        <w:t>App_Start</w:t>
      </w:r>
      <w:proofErr w:type="spellEnd"/>
      <w:r w:rsidRPr="0082743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827439">
        <w:rPr>
          <w:rFonts w:ascii="Times New Roman" w:eastAsia="Times New Roman" w:hAnsi="Times New Roman" w:cs="Times New Roman"/>
          <w:sz w:val="24"/>
          <w:szCs w:val="24"/>
        </w:rPr>
        <w:t>RouteConfig.cs</w:t>
      </w:r>
      <w:proofErr w:type="spellEnd"/>
    </w:p>
    <w:p w14:paraId="50B6FFD8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>2.2. ADO.Net Entity Data Model - Entity Framework</w:t>
      </w:r>
    </w:p>
    <w:p w14:paraId="1781E726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>2.3. Controllers/</w:t>
      </w:r>
      <w:proofErr w:type="spellStart"/>
      <w:r w:rsidRPr="00827439">
        <w:rPr>
          <w:rFonts w:ascii="Times New Roman" w:eastAsia="Times New Roman" w:hAnsi="Times New Roman" w:cs="Times New Roman"/>
          <w:sz w:val="24"/>
          <w:szCs w:val="24"/>
        </w:rPr>
        <w:t>GamersController.cs</w:t>
      </w:r>
      <w:proofErr w:type="spellEnd"/>
    </w:p>
    <w:p w14:paraId="6D8D62EF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4196BA0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proofErr w:type="spellStart"/>
      <w:r w:rsidRPr="00827439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</w:p>
    <w:p w14:paraId="3E42BC41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>3.1. Models/Teams/</w:t>
      </w:r>
      <w:proofErr w:type="spellStart"/>
      <w:r w:rsidRPr="00827439">
        <w:rPr>
          <w:rFonts w:ascii="Times New Roman" w:eastAsia="Times New Roman" w:hAnsi="Times New Roman" w:cs="Times New Roman"/>
          <w:sz w:val="24"/>
          <w:szCs w:val="24"/>
        </w:rPr>
        <w:t>Team.cs</w:t>
      </w:r>
      <w:proofErr w:type="spellEnd"/>
    </w:p>
    <w:p w14:paraId="213CEF5E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>3.2. Models/Teams/</w:t>
      </w:r>
      <w:proofErr w:type="spellStart"/>
      <w:r w:rsidRPr="00827439">
        <w:rPr>
          <w:rFonts w:ascii="Times New Roman" w:eastAsia="Times New Roman" w:hAnsi="Times New Roman" w:cs="Times New Roman"/>
          <w:sz w:val="24"/>
          <w:szCs w:val="24"/>
        </w:rPr>
        <w:t>TeamMetaData.cs</w:t>
      </w:r>
      <w:proofErr w:type="spellEnd"/>
    </w:p>
    <w:p w14:paraId="39B7B640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>3.3. Views/Gamers/</w:t>
      </w:r>
      <w:proofErr w:type="spellStart"/>
      <w:r w:rsidRPr="00827439">
        <w:rPr>
          <w:rFonts w:ascii="Times New Roman" w:eastAsia="Times New Roman" w:hAnsi="Times New Roman" w:cs="Times New Roman"/>
          <w:sz w:val="24"/>
          <w:szCs w:val="24"/>
        </w:rPr>
        <w:t>Create.cshtml</w:t>
      </w:r>
      <w:proofErr w:type="spellEnd"/>
    </w:p>
    <w:p w14:paraId="57D78B91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>3.4. Models/Gamers/</w:t>
      </w:r>
      <w:proofErr w:type="spellStart"/>
      <w:r w:rsidRPr="00827439">
        <w:rPr>
          <w:rFonts w:ascii="Times New Roman" w:eastAsia="Times New Roman" w:hAnsi="Times New Roman" w:cs="Times New Roman"/>
          <w:sz w:val="24"/>
          <w:szCs w:val="24"/>
        </w:rPr>
        <w:t>Gamer.cs</w:t>
      </w:r>
      <w:proofErr w:type="spellEnd"/>
    </w:p>
    <w:p w14:paraId="03121D1C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>3.5. Models/Gamers/</w:t>
      </w:r>
      <w:proofErr w:type="spellStart"/>
      <w:r w:rsidRPr="00827439">
        <w:rPr>
          <w:rFonts w:ascii="Times New Roman" w:eastAsia="Times New Roman" w:hAnsi="Times New Roman" w:cs="Times New Roman"/>
          <w:sz w:val="24"/>
          <w:szCs w:val="24"/>
        </w:rPr>
        <w:t>GamerMetaData.cs</w:t>
      </w:r>
      <w:proofErr w:type="spellEnd"/>
    </w:p>
    <w:p w14:paraId="68F37012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>3.6. Views/Gamers/</w:t>
      </w:r>
      <w:proofErr w:type="spellStart"/>
      <w:r w:rsidRPr="00827439">
        <w:rPr>
          <w:rFonts w:ascii="Times New Roman" w:eastAsia="Times New Roman" w:hAnsi="Times New Roman" w:cs="Times New Roman"/>
          <w:sz w:val="24"/>
          <w:szCs w:val="24"/>
        </w:rPr>
        <w:t>Edit.cshtml</w:t>
      </w:r>
      <w:proofErr w:type="spellEnd"/>
    </w:p>
    <w:p w14:paraId="5E1F4585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>3.7. Models/Teams/</w:t>
      </w:r>
      <w:proofErr w:type="spellStart"/>
      <w:r w:rsidRPr="00827439">
        <w:rPr>
          <w:rFonts w:ascii="Times New Roman" w:eastAsia="Times New Roman" w:hAnsi="Times New Roman" w:cs="Times New Roman"/>
          <w:sz w:val="24"/>
          <w:szCs w:val="24"/>
        </w:rPr>
        <w:t>TeamTotals.cs</w:t>
      </w:r>
      <w:proofErr w:type="spellEnd"/>
    </w:p>
    <w:p w14:paraId="70BAEE22" w14:textId="77777777" w:rsidR="0015654F" w:rsidRPr="00827439" w:rsidRDefault="0015654F" w:rsidP="00010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>3.8. Controllers/</w:t>
      </w:r>
      <w:proofErr w:type="spellStart"/>
      <w:r w:rsidRPr="00827439">
        <w:rPr>
          <w:rFonts w:ascii="Times New Roman" w:eastAsia="Times New Roman" w:hAnsi="Times New Roman" w:cs="Times New Roman"/>
          <w:sz w:val="24"/>
          <w:szCs w:val="24"/>
        </w:rPr>
        <w:t>GamersController.cs</w:t>
      </w:r>
      <w:proofErr w:type="spellEnd"/>
    </w:p>
    <w:p w14:paraId="25D1C236" w14:textId="0F73D68F" w:rsidR="008C0F4D" w:rsidRDefault="0015654F" w:rsidP="00010F87">
      <w:pPr>
        <w:spacing w:after="0"/>
      </w:pPr>
      <w:r w:rsidRPr="00827439">
        <w:rPr>
          <w:rFonts w:ascii="Times New Roman" w:eastAsia="Times New Roman" w:hAnsi="Times New Roman" w:cs="Times New Roman"/>
          <w:sz w:val="24"/>
          <w:szCs w:val="24"/>
        </w:rPr>
        <w:t>3.9. Views/Gamers/</w:t>
      </w:r>
      <w:proofErr w:type="spellStart"/>
      <w:r w:rsidRPr="00827439">
        <w:rPr>
          <w:rFonts w:ascii="Times New Roman" w:eastAsia="Times New Roman" w:hAnsi="Times New Roman" w:cs="Times New Roman"/>
          <w:sz w:val="24"/>
          <w:szCs w:val="24"/>
        </w:rPr>
        <w:t>GamersByTeam.cshtm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</w:p>
    <w:p w14:paraId="7B144DA2" w14:textId="77777777" w:rsidR="008C0F4D" w:rsidRDefault="008C0F4D" w:rsidP="00010F87">
      <w:pPr>
        <w:spacing w:after="0"/>
      </w:pPr>
    </w:p>
    <w:p w14:paraId="54F32CA6" w14:textId="77777777" w:rsidR="008C0F4D" w:rsidRDefault="008C0F4D" w:rsidP="00010F87">
      <w:pPr>
        <w:spacing w:after="0"/>
      </w:pPr>
      <w:r>
        <w:rPr>
          <w:sz w:val="48"/>
          <w:szCs w:val="48"/>
        </w:rPr>
        <w:t>0. Summary</w:t>
      </w:r>
    </w:p>
    <w:p w14:paraId="1004AC42" w14:textId="77777777" w:rsidR="008C0F4D" w:rsidRDefault="008C0F4D" w:rsidP="00010F87">
      <w:pPr>
        <w:spacing w:after="0"/>
      </w:pPr>
    </w:p>
    <w:p w14:paraId="1E510C30" w14:textId="77777777" w:rsidR="008C0F4D" w:rsidRDefault="008C0F4D" w:rsidP="00010F87">
      <w:pPr>
        <w:spacing w:after="0"/>
      </w:pPr>
      <w:r>
        <w:rPr>
          <w:sz w:val="36"/>
          <w:szCs w:val="36"/>
        </w:rPr>
        <w:t>0.1. Summary</w:t>
      </w:r>
    </w:p>
    <w:p w14:paraId="264D475C" w14:textId="77777777" w:rsidR="008C0F4D" w:rsidRDefault="008C0F4D" w:rsidP="00010F87">
      <w:pPr>
        <w:spacing w:after="0"/>
      </w:pPr>
    </w:p>
    <w:p w14:paraId="7DB7578E" w14:textId="77777777" w:rsidR="008C0F4D" w:rsidRDefault="008C0F4D" w:rsidP="00010F87">
      <w:pPr>
        <w:spacing w:after="0"/>
      </w:pPr>
    </w:p>
    <w:p w14:paraId="7DA6D932" w14:textId="77777777" w:rsidR="008C0F4D" w:rsidRDefault="008C0F4D" w:rsidP="00010F87">
      <w:pPr>
        <w:spacing w:after="0"/>
      </w:pPr>
      <w:r>
        <w:t>In this tutorial, we will discuss</w:t>
      </w:r>
    </w:p>
    <w:p w14:paraId="04E741B0" w14:textId="77777777" w:rsidR="008C0F4D" w:rsidRDefault="008C0F4D" w:rsidP="00010F87">
      <w:pPr>
        <w:spacing w:after="0"/>
      </w:pPr>
      <w:r>
        <w:t xml:space="preserve">* </w:t>
      </w:r>
      <w:proofErr w:type="spellStart"/>
      <w:r>
        <w:t>MvcConventions</w:t>
      </w:r>
      <w:proofErr w:type="spellEnd"/>
    </w:p>
    <w:p w14:paraId="36CFAD6B" w14:textId="77777777" w:rsidR="008C0F4D" w:rsidRDefault="008C0F4D" w:rsidP="00010F87">
      <w:pPr>
        <w:spacing w:after="0"/>
      </w:pPr>
      <w:r>
        <w:t xml:space="preserve">* </w:t>
      </w:r>
      <w:proofErr w:type="spellStart"/>
      <w:r>
        <w:t>AdoDotNetEntityDataModel</w:t>
      </w:r>
      <w:proofErr w:type="spellEnd"/>
    </w:p>
    <w:p w14:paraId="583CA95A" w14:textId="77777777" w:rsidR="008C0F4D" w:rsidRDefault="008C0F4D" w:rsidP="00010F87">
      <w:pPr>
        <w:spacing w:after="0"/>
      </w:pPr>
      <w:r>
        <w:t xml:space="preserve">* </w:t>
      </w:r>
      <w:proofErr w:type="spellStart"/>
      <w:r>
        <w:t>EntityFramework</w:t>
      </w:r>
      <w:proofErr w:type="spellEnd"/>
    </w:p>
    <w:p w14:paraId="2A39C67A" w14:textId="77777777" w:rsidR="008C0F4D" w:rsidRDefault="008C0F4D" w:rsidP="00010F87">
      <w:pPr>
        <w:spacing w:after="0"/>
      </w:pPr>
      <w:r>
        <w:t xml:space="preserve">* </w:t>
      </w:r>
      <w:proofErr w:type="spellStart"/>
      <w:r>
        <w:t>AutoGenerate</w:t>
      </w:r>
      <w:proofErr w:type="spellEnd"/>
      <w:r>
        <w:t xml:space="preserve"> Delete, Update, Insert, Read</w:t>
      </w:r>
    </w:p>
    <w:p w14:paraId="057FF590" w14:textId="77777777" w:rsidR="008C0F4D" w:rsidRDefault="008C0F4D" w:rsidP="00010F87">
      <w:pPr>
        <w:spacing w:after="0"/>
      </w:pPr>
      <w:r>
        <w:t xml:space="preserve">Tutorial 7: </w:t>
      </w:r>
      <w:r>
        <w:t>資料庫連結</w:t>
      </w:r>
      <w:r>
        <w:t xml:space="preserve">3 - </w:t>
      </w:r>
      <w:r>
        <w:t>自動生成程式碼秒殺</w:t>
      </w:r>
      <w:r>
        <w:t>Entity Framework</w:t>
      </w:r>
      <w:r>
        <w:t>以及新增</w:t>
      </w:r>
      <w:r>
        <w:t>/</w:t>
      </w:r>
      <w:r>
        <w:t>更新</w:t>
      </w:r>
      <w:r>
        <w:t>/</w:t>
      </w:r>
      <w:r>
        <w:t>移除資</w:t>
      </w:r>
      <w:r>
        <w:rPr>
          <w:rFonts w:ascii="新細明體" w:eastAsia="新細明體" w:hAnsi="新細明體" w:cs="新細明體" w:hint="eastAsia"/>
        </w:rPr>
        <w:t>料</w:t>
      </w:r>
    </w:p>
    <w:p w14:paraId="18FC547B" w14:textId="77777777" w:rsidR="008C0F4D" w:rsidRDefault="008C0F4D" w:rsidP="00010F87">
      <w:pPr>
        <w:spacing w:after="0"/>
      </w:pPr>
      <w:r>
        <w:t>本課程一開始先帶你手把手完全手寫</w:t>
      </w:r>
      <w:r>
        <w:t>Entity Framework</w:t>
      </w:r>
      <w:r>
        <w:t>和</w:t>
      </w:r>
      <w:r>
        <w:t>ADO.NET</w:t>
      </w:r>
      <w:r>
        <w:t>。等你熟悉後，教你如何使用自動生成的程式碼秒殺</w:t>
      </w:r>
      <w:r>
        <w:t>Entity Framework</w:t>
      </w:r>
      <w:r>
        <w:t>新增</w:t>
      </w:r>
      <w:r>
        <w:t>/</w:t>
      </w:r>
      <w:r>
        <w:t>更新</w:t>
      </w:r>
      <w:r>
        <w:t>/</w:t>
      </w:r>
      <w:r>
        <w:t>移除。因此本</w:t>
      </w:r>
      <w:r>
        <w:t>MVC</w:t>
      </w:r>
      <w:r>
        <w:t>的課程提供學生多種連接資料庫的選擇。之後的教學還討論當你的資料庫結構改變後，要如何</w:t>
      </w:r>
      <w:r>
        <w:t>update</w:t>
      </w:r>
      <w:r>
        <w:t>現有的</w:t>
      </w:r>
      <w:r>
        <w:t>Entity Framework</w:t>
      </w:r>
      <w:r>
        <w:t>程式碼</w:t>
      </w:r>
      <w:r>
        <w:t>!?</w:t>
      </w:r>
      <w:r>
        <w:t>如此完整的課程值得你的投資</w:t>
      </w:r>
      <w:r>
        <w:rPr>
          <w:rFonts w:ascii="新細明體" w:eastAsia="新細明體" w:hAnsi="新細明體" w:cs="新細明體" w:hint="eastAsia"/>
        </w:rPr>
        <w:t>。</w:t>
      </w:r>
    </w:p>
    <w:p w14:paraId="2341AAE2" w14:textId="77777777" w:rsidR="008C0F4D" w:rsidRDefault="008C0F4D" w:rsidP="00010F87">
      <w:pPr>
        <w:spacing w:after="0"/>
        <w:rPr>
          <w:sz w:val="27"/>
          <w:szCs w:val="27"/>
        </w:rPr>
      </w:pPr>
    </w:p>
    <w:p w14:paraId="29455C6C" w14:textId="77777777" w:rsidR="008C0F4D" w:rsidRDefault="008C0F4D" w:rsidP="00010F87">
      <w:pPr>
        <w:spacing w:after="0"/>
        <w:rPr>
          <w:sz w:val="27"/>
          <w:szCs w:val="27"/>
        </w:rPr>
      </w:pPr>
    </w:p>
    <w:p w14:paraId="64F7572D" w14:textId="77777777" w:rsidR="008C0F4D" w:rsidRDefault="008C0F4D" w:rsidP="00010F87">
      <w:pPr>
        <w:spacing w:after="0"/>
        <w:rPr>
          <w:sz w:val="24"/>
          <w:szCs w:val="24"/>
        </w:rPr>
      </w:pPr>
    </w:p>
    <w:p w14:paraId="7FD83F2C" w14:textId="77777777" w:rsidR="008C0F4D" w:rsidRDefault="008C0F4D" w:rsidP="00010F87">
      <w:pPr>
        <w:spacing w:after="0"/>
      </w:pPr>
      <w:r>
        <w:rPr>
          <w:sz w:val="36"/>
          <w:szCs w:val="36"/>
        </w:rPr>
        <w:t>0.2. MVC conventions</w:t>
      </w:r>
    </w:p>
    <w:p w14:paraId="25FC756B" w14:textId="77777777" w:rsidR="008C0F4D" w:rsidRDefault="008C0F4D" w:rsidP="00010F87">
      <w:pPr>
        <w:spacing w:after="0"/>
      </w:pPr>
    </w:p>
    <w:p w14:paraId="61315C37" w14:textId="77777777" w:rsidR="008C0F4D" w:rsidRDefault="008C0F4D" w:rsidP="00010F87">
      <w:pPr>
        <w:spacing w:after="0"/>
      </w:pPr>
      <w:r>
        <w:t>In MVC conventions,</w:t>
      </w:r>
    </w:p>
    <w:p w14:paraId="3DAB9BB9" w14:textId="77777777" w:rsidR="008C0F4D" w:rsidRDefault="008C0F4D" w:rsidP="00010F87">
      <w:pPr>
        <w:spacing w:after="0"/>
      </w:pPr>
      <w:r>
        <w:t>1. Controllers must have the word "Controller" as the suffix and must extend "</w:t>
      </w:r>
      <w:proofErr w:type="spellStart"/>
      <w:r>
        <w:t>IController</w:t>
      </w:r>
      <w:proofErr w:type="spellEnd"/>
      <w:r>
        <w:t>" interface.</w:t>
      </w:r>
    </w:p>
    <w:p w14:paraId="7B81D7B4" w14:textId="77777777" w:rsidR="008C0F4D" w:rsidRDefault="008C0F4D" w:rsidP="00010F87">
      <w:pPr>
        <w:spacing w:after="0"/>
      </w:pPr>
      <w:r>
        <w:t>2. A view must remain under "Views" folder.</w:t>
      </w:r>
    </w:p>
    <w:p w14:paraId="3F3D09E1" w14:textId="77777777" w:rsidR="008C0F4D" w:rsidRDefault="008C0F4D" w:rsidP="00010F87">
      <w:pPr>
        <w:spacing w:after="0"/>
      </w:pPr>
      <w:r>
        <w:t xml:space="preserve">3. If the view is for </w:t>
      </w:r>
      <w:proofErr w:type="spellStart"/>
      <w:r>
        <w:t>GamerController</w:t>
      </w:r>
      <w:proofErr w:type="spellEnd"/>
      <w:r>
        <w:t>, then the view must remain under "Views/Gamer" folder.</w:t>
      </w:r>
    </w:p>
    <w:p w14:paraId="23B0CF63" w14:textId="77777777" w:rsidR="008C0F4D" w:rsidRDefault="008C0F4D" w:rsidP="00010F87">
      <w:pPr>
        <w:spacing w:after="0"/>
      </w:pPr>
      <w:r>
        <w:t>4. In the "</w:t>
      </w:r>
      <w:proofErr w:type="spellStart"/>
      <w:r>
        <w:t>HomeController</w:t>
      </w:r>
      <w:proofErr w:type="spellEnd"/>
      <w:r>
        <w:t>", when "Index" action "return View()", it will search the following files in order.</w:t>
      </w:r>
    </w:p>
    <w:p w14:paraId="5110C9DA" w14:textId="77777777" w:rsidR="008C0F4D" w:rsidRDefault="008C0F4D" w:rsidP="00010F87">
      <w:pPr>
        <w:spacing w:after="0"/>
      </w:pPr>
      <w:r>
        <w:t>    4.1. ~/Views/Home/Index.aspx</w:t>
      </w:r>
    </w:p>
    <w:p w14:paraId="0C1C9594" w14:textId="77777777" w:rsidR="008C0F4D" w:rsidRDefault="008C0F4D" w:rsidP="00010F87">
      <w:pPr>
        <w:spacing w:after="0"/>
      </w:pPr>
      <w:r>
        <w:t>    4.2. ~/Views/Home/Index.ascx</w:t>
      </w:r>
    </w:p>
    <w:p w14:paraId="3FA2F907" w14:textId="77777777" w:rsidR="008C0F4D" w:rsidRDefault="008C0F4D" w:rsidP="00010F87">
      <w:pPr>
        <w:spacing w:after="0"/>
      </w:pPr>
      <w:r>
        <w:t>    4.3. ~/Views/Shared/Index.aspx</w:t>
      </w:r>
    </w:p>
    <w:p w14:paraId="6A38461A" w14:textId="77777777" w:rsidR="008C0F4D" w:rsidRDefault="008C0F4D" w:rsidP="00010F87">
      <w:pPr>
        <w:spacing w:after="0"/>
      </w:pPr>
      <w:r>
        <w:t>    4.4. ~/Views/Shared/Index.ascx</w:t>
      </w:r>
    </w:p>
    <w:p w14:paraId="0BE63501" w14:textId="77777777" w:rsidR="008C0F4D" w:rsidRDefault="008C0F4D" w:rsidP="00010F87">
      <w:pPr>
        <w:spacing w:after="0"/>
      </w:pPr>
      <w:r>
        <w:t>    4.5. ~/Views/Home/</w:t>
      </w:r>
      <w:proofErr w:type="spellStart"/>
      <w:r>
        <w:t>Index.cshtml</w:t>
      </w:r>
      <w:proofErr w:type="spellEnd"/>
    </w:p>
    <w:p w14:paraId="198C2DE0" w14:textId="77777777" w:rsidR="008C0F4D" w:rsidRDefault="008C0F4D" w:rsidP="00010F87">
      <w:pPr>
        <w:spacing w:after="0"/>
      </w:pPr>
      <w:r>
        <w:t>    4.6. ~/Views/Home/</w:t>
      </w:r>
      <w:proofErr w:type="spellStart"/>
      <w:r>
        <w:t>Index.vbhtml</w:t>
      </w:r>
      <w:proofErr w:type="spellEnd"/>
    </w:p>
    <w:p w14:paraId="31C89AEE" w14:textId="77777777" w:rsidR="008C0F4D" w:rsidRDefault="008C0F4D" w:rsidP="00010F87">
      <w:pPr>
        <w:spacing w:after="0"/>
      </w:pPr>
      <w:r>
        <w:t>    4.7. ~/Views/Shared/</w:t>
      </w:r>
      <w:proofErr w:type="spellStart"/>
      <w:r>
        <w:t>Index.cshtml</w:t>
      </w:r>
      <w:proofErr w:type="spellEnd"/>
    </w:p>
    <w:p w14:paraId="77EC6AE8" w14:textId="77777777" w:rsidR="008C0F4D" w:rsidRDefault="008C0F4D" w:rsidP="00010F87">
      <w:pPr>
        <w:spacing w:after="0"/>
      </w:pPr>
      <w:r>
        <w:t>    4.8. ~/Views/Shared/</w:t>
      </w:r>
      <w:proofErr w:type="spellStart"/>
      <w:r>
        <w:t>Index.vbhtml</w:t>
      </w:r>
      <w:proofErr w:type="spellEnd"/>
    </w:p>
    <w:p w14:paraId="43CE4D4D" w14:textId="77777777" w:rsidR="008C0F4D" w:rsidRDefault="008C0F4D" w:rsidP="00010F87">
      <w:pPr>
        <w:spacing w:after="0"/>
      </w:pPr>
      <w:r>
        <w:t>5. By MVC convention, MVC will look for the view in the following locations</w:t>
      </w:r>
    </w:p>
    <w:p w14:paraId="5C786919" w14:textId="77777777" w:rsidR="008C0F4D" w:rsidRDefault="008C0F4D" w:rsidP="00010F87">
      <w:pPr>
        <w:spacing w:after="0"/>
      </w:pPr>
      <w:r>
        <w:t>    5.1. Views/</w:t>
      </w:r>
      <w:proofErr w:type="spellStart"/>
      <w:r>
        <w:t>ControllerName</w:t>
      </w:r>
      <w:proofErr w:type="spellEnd"/>
    </w:p>
    <w:p w14:paraId="1264D407" w14:textId="77777777" w:rsidR="008C0F4D" w:rsidRDefault="008C0F4D" w:rsidP="00010F87">
      <w:pPr>
        <w:spacing w:after="0"/>
      </w:pPr>
      <w:r>
        <w:t>    5.2. Views/Shared</w:t>
      </w:r>
    </w:p>
    <w:p w14:paraId="4126D241" w14:textId="77777777" w:rsidR="008C0F4D" w:rsidRDefault="008C0F4D" w:rsidP="00010F87">
      <w:pPr>
        <w:spacing w:after="0"/>
      </w:pPr>
      <w:r>
        <w:t xml:space="preserve">6. The extension name of view can be </w:t>
      </w:r>
      <w:proofErr w:type="spellStart"/>
      <w:r>
        <w:t>cshtml</w:t>
      </w:r>
      <w:proofErr w:type="spellEnd"/>
      <w:r>
        <w:t xml:space="preserve">, </w:t>
      </w:r>
      <w:proofErr w:type="spellStart"/>
      <w:r>
        <w:t>vbhtml</w:t>
      </w:r>
      <w:proofErr w:type="spellEnd"/>
      <w:r>
        <w:t xml:space="preserve">, </w:t>
      </w:r>
      <w:proofErr w:type="spellStart"/>
      <w:r>
        <w:t>aspx</w:t>
      </w:r>
      <w:proofErr w:type="spellEnd"/>
      <w:r>
        <w:t xml:space="preserve">, or </w:t>
      </w:r>
      <w:proofErr w:type="spellStart"/>
      <w:r>
        <w:t>ascx</w:t>
      </w:r>
      <w:proofErr w:type="spellEnd"/>
      <w:r>
        <w:t>.</w:t>
      </w:r>
    </w:p>
    <w:p w14:paraId="095CECEC" w14:textId="77777777" w:rsidR="008C0F4D" w:rsidRDefault="008C0F4D" w:rsidP="00010F87">
      <w:pPr>
        <w:spacing w:after="0"/>
      </w:pPr>
      <w:r>
        <w:t>7. Models can be anywhere, even can be in another project.  However, it is better to put it in "Models" folder.</w:t>
      </w:r>
    </w:p>
    <w:p w14:paraId="4CF9BD06" w14:textId="77777777" w:rsidR="008C0F4D" w:rsidRDefault="008C0F4D" w:rsidP="00010F87">
      <w:pPr>
        <w:spacing w:after="0"/>
      </w:pPr>
      <w:r>
        <w:t>8. You may put Models in another project as business layer.</w:t>
      </w:r>
    </w:p>
    <w:p w14:paraId="23D57E3A" w14:textId="77777777" w:rsidR="008C0F4D" w:rsidRDefault="008C0F4D" w:rsidP="00010F87">
      <w:pPr>
        <w:spacing w:after="0"/>
      </w:pPr>
      <w:r>
        <w:t>9. Shared folder stores shared views. </w:t>
      </w:r>
    </w:p>
    <w:p w14:paraId="505831E3" w14:textId="77777777" w:rsidR="008C0F4D" w:rsidRDefault="008C0F4D" w:rsidP="00010F87">
      <w:pPr>
        <w:spacing w:after="0"/>
      </w:pPr>
      <w:r>
        <w:t xml:space="preserve">    E.g. Master for </w:t>
      </w:r>
      <w:proofErr w:type="spellStart"/>
      <w:r>
        <w:t>aspx</w:t>
      </w:r>
      <w:proofErr w:type="spellEnd"/>
      <w:r>
        <w:t xml:space="preserve"> and Layout pages for </w:t>
      </w:r>
      <w:proofErr w:type="spellStart"/>
      <w:r>
        <w:t>cshtml</w:t>
      </w:r>
      <w:proofErr w:type="spellEnd"/>
    </w:p>
    <w:p w14:paraId="627EC1DB" w14:textId="77777777" w:rsidR="008C0F4D" w:rsidRDefault="008C0F4D" w:rsidP="00010F87">
      <w:pPr>
        <w:spacing w:after="0"/>
      </w:pPr>
    </w:p>
    <w:p w14:paraId="33DFDA15" w14:textId="77777777" w:rsidR="008C0F4D" w:rsidRDefault="008C0F4D" w:rsidP="00010F87">
      <w:pPr>
        <w:spacing w:after="0"/>
      </w:pPr>
    </w:p>
    <w:p w14:paraId="2DBE2435" w14:textId="77777777" w:rsidR="008C0F4D" w:rsidRDefault="008C0F4D" w:rsidP="00010F87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 xml:space="preserve">1. 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 xml:space="preserve"> DB</w:t>
      </w:r>
    </w:p>
    <w:p w14:paraId="727FD127" w14:textId="77777777" w:rsidR="008C0F4D" w:rsidRDefault="008C0F4D" w:rsidP="00010F87">
      <w:pPr>
        <w:spacing w:after="0"/>
        <w:rPr>
          <w:sz w:val="27"/>
          <w:szCs w:val="27"/>
        </w:rPr>
      </w:pPr>
    </w:p>
    <w:p w14:paraId="2C87C572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1. TSQL</w:t>
      </w:r>
    </w:p>
    <w:p w14:paraId="6FAE7F0D" w14:textId="77777777" w:rsidR="008C0F4D" w:rsidRDefault="008C0F4D" w:rsidP="00010F87">
      <w:pPr>
        <w:spacing w:after="0"/>
        <w:rPr>
          <w:sz w:val="27"/>
          <w:szCs w:val="27"/>
        </w:rPr>
      </w:pPr>
    </w:p>
    <w:p w14:paraId="144D115B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SQL server Management Studio (SSMS)</w:t>
      </w:r>
    </w:p>
    <w:p w14:paraId="6B9F9ECE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atabase --&gt; Right Click --&gt; New Database --&gt; </w:t>
      </w:r>
    </w:p>
    <w:p w14:paraId="659C415D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General Tab --&gt; </w:t>
      </w:r>
    </w:p>
    <w:p w14:paraId="368488CB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 </w:t>
      </w: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  <w:proofErr w:type="spellEnd"/>
    </w:p>
    <w:p w14:paraId="15809ED4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In options Tab --&gt; Recovery model 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imple</w:t>
      </w:r>
    </w:p>
    <w:p w14:paraId="0259DEA5" w14:textId="77777777" w:rsidR="008C0F4D" w:rsidRDefault="008C0F4D" w:rsidP="00010F87">
      <w:pPr>
        <w:spacing w:after="0"/>
        <w:rPr>
          <w:sz w:val="27"/>
          <w:szCs w:val="27"/>
        </w:rPr>
      </w:pPr>
    </w:p>
    <w:p w14:paraId="4CBF1930" w14:textId="03C3B046" w:rsidR="008C0F4D" w:rsidRDefault="008C0F4D" w:rsidP="00010F87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26683624" wp14:editId="20C369EF">
            <wp:extent cx="2506980" cy="1798320"/>
            <wp:effectExtent l="0" t="0" r="762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61796" w14:textId="77777777" w:rsidR="008C0F4D" w:rsidRDefault="008C0F4D" w:rsidP="00010F87">
      <w:pPr>
        <w:spacing w:after="0"/>
        <w:rPr>
          <w:sz w:val="27"/>
          <w:szCs w:val="27"/>
        </w:rPr>
      </w:pPr>
    </w:p>
    <w:p w14:paraId="6833BB78" w14:textId="77777777" w:rsidR="008C0F4D" w:rsidRDefault="008C0F4D" w:rsidP="00010F87">
      <w:pPr>
        <w:spacing w:after="0"/>
        <w:rPr>
          <w:sz w:val="27"/>
          <w:szCs w:val="27"/>
        </w:rPr>
      </w:pPr>
    </w:p>
    <w:p w14:paraId="23ABCC9A" w14:textId="2BEEA327" w:rsidR="008C0F4D" w:rsidRDefault="008C0F4D" w:rsidP="00010F87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06F1D355" wp14:editId="6130E5D9">
            <wp:extent cx="4754880" cy="1737360"/>
            <wp:effectExtent l="0" t="0" r="762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D4F9E7" w14:textId="77777777" w:rsidR="008C0F4D" w:rsidRDefault="008C0F4D" w:rsidP="00010F87">
      <w:pPr>
        <w:spacing w:after="0"/>
        <w:rPr>
          <w:sz w:val="27"/>
          <w:szCs w:val="27"/>
        </w:rPr>
      </w:pPr>
    </w:p>
    <w:p w14:paraId="5583D11C" w14:textId="77777777" w:rsidR="008C0F4D" w:rsidRDefault="008C0F4D" w:rsidP="00010F87">
      <w:pPr>
        <w:spacing w:after="0"/>
        <w:rPr>
          <w:sz w:val="27"/>
          <w:szCs w:val="27"/>
        </w:rPr>
      </w:pPr>
    </w:p>
    <w:p w14:paraId="3CF9EFDF" w14:textId="505ED4AE" w:rsidR="008C0F4D" w:rsidRDefault="008C0F4D" w:rsidP="00010F87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0645059A" wp14:editId="1640D602">
            <wp:extent cx="4732020" cy="1348740"/>
            <wp:effectExtent l="0" t="0" r="0" b="3810"/>
            <wp:docPr id="56" name="Picture 5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4098A" w14:textId="77777777" w:rsidR="008C0F4D" w:rsidRDefault="008C0F4D" w:rsidP="00010F87">
      <w:pPr>
        <w:spacing w:after="0"/>
        <w:rPr>
          <w:sz w:val="27"/>
          <w:szCs w:val="27"/>
        </w:rPr>
      </w:pPr>
    </w:p>
    <w:p w14:paraId="0D9ED092" w14:textId="77777777" w:rsidR="008C0F4D" w:rsidRDefault="008C0F4D" w:rsidP="00010F87">
      <w:pPr>
        <w:spacing w:after="0"/>
        <w:rPr>
          <w:sz w:val="27"/>
          <w:szCs w:val="27"/>
        </w:rPr>
      </w:pPr>
    </w:p>
    <w:p w14:paraId="20B437EC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1. Drop if it exists</w:t>
      </w:r>
    </w:p>
    <w:p w14:paraId="3CD22C21" w14:textId="77777777" w:rsidR="008C0F4D" w:rsidRDefault="008C0F4D" w:rsidP="00010F87">
      <w:pPr>
        <w:spacing w:after="0"/>
        <w:rPr>
          <w:sz w:val="24"/>
          <w:szCs w:val="24"/>
        </w:rPr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65F3CE32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53A36B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5511F0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42063F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9A8412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6D7DB5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205991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BCE6869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8885D4E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2707F6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0D3AAC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34BFF9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598450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D9BFD5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4530BF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0FF957E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816DF88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208A5FAA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</w:t>
      </w:r>
      <w:proofErr w:type="spellStart"/>
      <w:r>
        <w:rPr>
          <w:rFonts w:ascii="Consolas" w:hAnsi="Consolas"/>
          <w:color w:val="008000"/>
          <w:sz w:val="18"/>
          <w:szCs w:val="18"/>
        </w:rPr>
        <w:t>spSearchGamer</w:t>
      </w:r>
      <w:proofErr w:type="spellEnd"/>
      <w:r>
        <w:rPr>
          <w:rFonts w:ascii="Consolas" w:hAnsi="Consolas"/>
          <w:color w:val="008000"/>
          <w:sz w:val="18"/>
          <w:szCs w:val="18"/>
        </w:rPr>
        <w:t>') IS NOT NULL</w:t>
      </w:r>
    </w:p>
    <w:p w14:paraId="7784CEF3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D044A7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68A8CF2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2F1FFFE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9A940F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GetGamers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D2E543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560BD6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Gamer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0B5018E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AD72324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A6BE6C8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881642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06EC937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3CE2583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25FB00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AddGamer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BF0687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0E45CF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Add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23D06C3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DD4620F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7C29864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F5CFDF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D88753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5706136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F232E6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SaveGamer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3B748E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973D36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Save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7B82E7D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8043A5B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53F9199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FFF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FFF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FFF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FFF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FFF"/>
        </w:rPr>
        <w:t>SELECT</w:t>
      </w:r>
      <w:r>
        <w:rPr>
          <w:rFonts w:ascii="Consolas" w:hAnsi="Consolas"/>
          <w:sz w:val="18"/>
          <w:szCs w:val="18"/>
          <w:shd w:val="clear" w:color="auto" w:fill="FFFFFF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FFF"/>
        </w:rPr>
        <w:t>*</w:t>
      </w:r>
    </w:p>
    <w:p w14:paraId="72C15A9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7EBC718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1E5BFD7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A17ABB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DeleteGamer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922DA5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91E9C5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Delete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4661591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FA31E13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FC56F28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. Create Table</w:t>
      </w:r>
    </w:p>
    <w:p w14:paraId="64462A78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72D82EBC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6A85C6C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29278A1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CE9B7B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D3926F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7498C2F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37BA95D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A1D1A8B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9902475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19D36DC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5F282E6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388486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E4F943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DF56C7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B4F592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 C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E1B853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DateOfBirth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0D3096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B1C1CD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08A4F72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516BA3A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Insert Data</w:t>
      </w:r>
    </w:p>
    <w:p w14:paraId="33F33FE7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15E74BED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5586FC1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0CC422D9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B79893D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6092E205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DF5B321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55E5E69B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1 AB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79/4/2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FCCBE9E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 Gamer</w:t>
      </w:r>
    </w:p>
    <w:p w14:paraId="1CB9AC56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2 CD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1/7/2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A151950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3678E323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3 FIJK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4/12/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6AE7DB8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7F19EB09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4 LMOPP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3/5/2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05AA764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50D46930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5 QRST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79/6/2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FD449AC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0E1B59A0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6 TUVV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4/5/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A4A18A1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179FB999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7 XYZZ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6/4/2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59FE5A4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4239B439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8 AB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5/7/2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AC3BAE9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01E64C13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9 QRSTTUV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3/4/1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B0116B1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3D0816E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. SP</w:t>
      </w:r>
    </w:p>
    <w:p w14:paraId="210256EB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Gamers</w:t>
      </w:r>
      <w:proofErr w:type="spellEnd"/>
    </w:p>
    <w:p w14:paraId="71CD35E2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899080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1D4CD3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BD2131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534590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4499BB1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6E6D042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AddGamer</w:t>
      </w:r>
      <w:proofErr w:type="spellEnd"/>
    </w:p>
    <w:p w14:paraId="1FD050AA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15B357B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 @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C37AAD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 @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EA0F06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 @C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F32E55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 @DateOfBirth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DateTi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E9569E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 @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450DF78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3DDB9B4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2C2A090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rPr>
          <w:rFonts w:ascii="Consolas" w:hAnsi="Consolas"/>
          <w:sz w:val="18"/>
          <w:szCs w:val="18"/>
        </w:rPr>
        <w:t> </w:t>
      </w:r>
    </w:p>
    <w:p w14:paraId="63AA2FA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2F41F0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Cit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OfBir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am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  <w:r>
        <w:rPr>
          <w:rFonts w:ascii="Consolas" w:hAnsi="Consolas"/>
          <w:sz w:val="18"/>
          <w:szCs w:val="18"/>
        </w:rPr>
        <w:t> </w:t>
      </w:r>
    </w:p>
    <w:p w14:paraId="3A55EEF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DBE04EE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DCFC799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SaveGamer</w:t>
      </w:r>
      <w:proofErr w:type="spellEnd"/>
    </w:p>
    <w:p w14:paraId="372907B5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3C197D6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 @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8EC994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 @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7C22AB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 @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EED7F1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 @C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831F35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 @DateOfBirth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DateTi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F523EB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 @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213C6C4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6121D42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1FF93B6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rPr>
          <w:rFonts w:ascii="Consolas" w:hAnsi="Consolas"/>
          <w:sz w:val="18"/>
          <w:szCs w:val="18"/>
        </w:rPr>
        <w:t>     </w:t>
      </w:r>
    </w:p>
    <w:p w14:paraId="3769A54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</w:p>
    <w:p w14:paraId="6AF5949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A5246D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175563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 C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C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D7A46B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ateOfBirth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DateOfBirth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6F7AB5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TeamId</w:t>
      </w:r>
    </w:p>
    <w:p w14:paraId="36748EF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09E086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9B438DF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1F68F5D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FFF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FFF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  <w:shd w:val="clear" w:color="auto" w:fill="FFFFFF"/>
        </w:rPr>
        <w:t>spDeleteGame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FFF"/>
        </w:rPr>
        <w:t>(</w:t>
      </w:r>
      <w:r>
        <w:t> </w:t>
      </w:r>
      <w:r>
        <w:rPr>
          <w:rFonts w:ascii="Consolas" w:hAnsi="Consolas"/>
          <w:sz w:val="18"/>
          <w:szCs w:val="18"/>
          <w:shd w:val="clear" w:color="auto" w:fill="FFFFFF"/>
        </w:rPr>
        <w:t>@Id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FFF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FFF"/>
        </w:rPr>
        <w:t>)</w:t>
      </w:r>
    </w:p>
    <w:p w14:paraId="7AE6C024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016631B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88E376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2F1842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666AD0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C087A26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C42DBC6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Gamers</w:t>
      </w:r>
      <w:proofErr w:type="spellEnd"/>
    </w:p>
    <w:p w14:paraId="1BF5F7D9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-- Run the previous command and begins new batch</w:t>
      </w:r>
    </w:p>
    <w:p w14:paraId="46320D28" w14:textId="77777777" w:rsidR="008C0F4D" w:rsidRDefault="008C0F4D" w:rsidP="00010F87">
      <w:pPr>
        <w:spacing w:after="0"/>
      </w:pPr>
    </w:p>
    <w:p w14:paraId="092FA2C2" w14:textId="77777777" w:rsidR="008C0F4D" w:rsidRDefault="008C0F4D" w:rsidP="00010F87">
      <w:pPr>
        <w:spacing w:after="0"/>
      </w:pPr>
    </w:p>
    <w:p w14:paraId="03839D2F" w14:textId="77777777" w:rsidR="008C0F4D" w:rsidRDefault="008C0F4D" w:rsidP="00010F87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1.2. Security login</w:t>
      </w:r>
    </w:p>
    <w:p w14:paraId="6B31CA18" w14:textId="77777777" w:rsidR="008C0F4D" w:rsidRDefault="008C0F4D" w:rsidP="00010F87">
      <w:pPr>
        <w:spacing w:after="0"/>
        <w:rPr>
          <w:sz w:val="27"/>
          <w:szCs w:val="27"/>
        </w:rPr>
      </w:pPr>
    </w:p>
    <w:p w14:paraId="7022F97F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In SQL server</w:t>
      </w:r>
    </w:p>
    <w:p w14:paraId="08CA63DE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Object Explorer --&gt; Security --&gt; Logins --&gt; New Logins</w:t>
      </w:r>
    </w:p>
    <w:p w14:paraId="5765F052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</w:p>
    <w:p w14:paraId="7CC16E39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General Tab</w:t>
      </w:r>
    </w:p>
    <w:p w14:paraId="23AE8B40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Login Name :</w:t>
      </w:r>
    </w:p>
    <w:p w14:paraId="7A20EA8B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Tester</w:t>
      </w:r>
    </w:p>
    <w:p w14:paraId="5BD2BD99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assword:</w:t>
      </w:r>
    </w:p>
    <w:p w14:paraId="3EC06E06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1234</w:t>
      </w:r>
    </w:p>
    <w:p w14:paraId="7749B50B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efault Database:</w:t>
      </w:r>
    </w:p>
    <w:p w14:paraId="61B3512B" w14:textId="77777777" w:rsidR="008C0F4D" w:rsidRDefault="008C0F4D" w:rsidP="00010F87">
      <w:pPr>
        <w:spacing w:after="0"/>
        <w:rPr>
          <w:sz w:val="27"/>
          <w:szCs w:val="27"/>
        </w:rPr>
      </w:pP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  <w:proofErr w:type="spellEnd"/>
    </w:p>
    <w:p w14:paraId="373DC74C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58137EEE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rver Roles Tab</w:t>
      </w:r>
    </w:p>
    <w:p w14:paraId="7EF965DF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</w:t>
      </w:r>
    </w:p>
    <w:p w14:paraId="40C60E0E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sysadmin</w:t>
      </w:r>
    </w:p>
    <w:p w14:paraId="0915F440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2A47E177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User Mapping Tab</w:t>
      </w:r>
    </w:p>
    <w:p w14:paraId="22A15E23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 </w:t>
      </w: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  <w:proofErr w:type="spellEnd"/>
    </w:p>
    <w:p w14:paraId="23A51844" w14:textId="77777777" w:rsidR="008C0F4D" w:rsidRDefault="008C0F4D" w:rsidP="00010F8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Select every single role.</w:t>
      </w:r>
    </w:p>
    <w:p w14:paraId="0FA0C159" w14:textId="77777777" w:rsidR="008C0F4D" w:rsidRDefault="008C0F4D" w:rsidP="00010F87">
      <w:pPr>
        <w:spacing w:after="0"/>
        <w:rPr>
          <w:sz w:val="27"/>
          <w:szCs w:val="27"/>
        </w:rPr>
      </w:pPr>
    </w:p>
    <w:p w14:paraId="2526223D" w14:textId="5C753856" w:rsidR="008C0F4D" w:rsidRDefault="008C0F4D" w:rsidP="00010F87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20F48E62" wp14:editId="493A4BA8">
            <wp:extent cx="2369820" cy="1653540"/>
            <wp:effectExtent l="0" t="0" r="0" b="381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FC4CC3" w14:textId="77777777" w:rsidR="008C0F4D" w:rsidRDefault="008C0F4D" w:rsidP="00010F87">
      <w:pPr>
        <w:spacing w:after="0"/>
        <w:rPr>
          <w:sz w:val="27"/>
          <w:szCs w:val="27"/>
        </w:rPr>
      </w:pPr>
    </w:p>
    <w:p w14:paraId="64199D12" w14:textId="77777777" w:rsidR="008C0F4D" w:rsidRDefault="008C0F4D" w:rsidP="00010F87">
      <w:pPr>
        <w:spacing w:after="0"/>
        <w:rPr>
          <w:sz w:val="27"/>
          <w:szCs w:val="27"/>
        </w:rPr>
      </w:pPr>
    </w:p>
    <w:p w14:paraId="45AB9946" w14:textId="2ACC7BC2" w:rsidR="008C0F4D" w:rsidRDefault="008C0F4D" w:rsidP="00010F87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61070A3C" wp14:editId="0B933E5F">
            <wp:extent cx="4876800" cy="4411980"/>
            <wp:effectExtent l="0" t="0" r="0" b="7620"/>
            <wp:docPr id="54" name="Picture 5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41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3F52F" w14:textId="77777777" w:rsidR="008C0F4D" w:rsidRDefault="008C0F4D" w:rsidP="00010F87">
      <w:pPr>
        <w:spacing w:after="0"/>
        <w:rPr>
          <w:sz w:val="27"/>
          <w:szCs w:val="27"/>
        </w:rPr>
      </w:pPr>
    </w:p>
    <w:p w14:paraId="7581F558" w14:textId="7666AD46" w:rsidR="008C0F4D" w:rsidRDefault="008C0F4D" w:rsidP="00010F87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66208852" wp14:editId="4493D532">
            <wp:extent cx="4724400" cy="4274820"/>
            <wp:effectExtent l="0" t="0" r="0" b="0"/>
            <wp:docPr id="53" name="Picture 5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E390B" w14:textId="77777777" w:rsidR="008C0F4D" w:rsidRDefault="008C0F4D" w:rsidP="00010F87">
      <w:pPr>
        <w:spacing w:after="0"/>
        <w:rPr>
          <w:sz w:val="27"/>
          <w:szCs w:val="27"/>
        </w:rPr>
      </w:pPr>
    </w:p>
    <w:p w14:paraId="57CF0913" w14:textId="77777777" w:rsidR="008C0F4D" w:rsidRDefault="008C0F4D" w:rsidP="00010F87">
      <w:pPr>
        <w:spacing w:after="0"/>
        <w:rPr>
          <w:sz w:val="27"/>
          <w:szCs w:val="27"/>
        </w:rPr>
      </w:pPr>
    </w:p>
    <w:p w14:paraId="3C9C12F1" w14:textId="21749DFD" w:rsidR="008C0F4D" w:rsidRDefault="008C0F4D" w:rsidP="00010F87">
      <w:pPr>
        <w:spacing w:after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91A9A8B" wp14:editId="5F357920">
            <wp:extent cx="4975860" cy="44958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F76C0" w14:textId="77777777" w:rsidR="008C0F4D" w:rsidRDefault="008C0F4D" w:rsidP="00010F87">
      <w:pPr>
        <w:spacing w:after="0"/>
      </w:pPr>
    </w:p>
    <w:p w14:paraId="7CCB7D5C" w14:textId="77777777" w:rsidR="008C0F4D" w:rsidRDefault="008C0F4D" w:rsidP="00010F87">
      <w:pPr>
        <w:spacing w:after="0"/>
      </w:pPr>
    </w:p>
    <w:p w14:paraId="25953BEB" w14:textId="77777777" w:rsidR="008C0F4D" w:rsidRDefault="008C0F4D" w:rsidP="00010F87">
      <w:pPr>
        <w:spacing w:after="0"/>
      </w:pPr>
      <w:r>
        <w:rPr>
          <w:sz w:val="48"/>
          <w:szCs w:val="48"/>
        </w:rPr>
        <w:t>2. New Project - </w:t>
      </w:r>
      <w:proofErr w:type="spellStart"/>
      <w:r>
        <w:rPr>
          <w:sz w:val="48"/>
          <w:szCs w:val="48"/>
        </w:rPr>
        <w:t>OnlineGame</w:t>
      </w:r>
      <w:proofErr w:type="spellEnd"/>
    </w:p>
    <w:p w14:paraId="692865D5" w14:textId="77777777" w:rsidR="008C0F4D" w:rsidRDefault="008C0F4D" w:rsidP="00010F87">
      <w:pPr>
        <w:spacing w:after="0"/>
      </w:pPr>
    </w:p>
    <w:p w14:paraId="4DD796D0" w14:textId="77777777" w:rsidR="008C0F4D" w:rsidRDefault="008C0F4D" w:rsidP="00010F87">
      <w:pPr>
        <w:spacing w:after="0"/>
      </w:pPr>
      <w:r>
        <w:t>File --&gt; New --&gt; Project... --&gt;</w:t>
      </w:r>
    </w:p>
    <w:p w14:paraId="62C17BC2" w14:textId="77777777" w:rsidR="008C0F4D" w:rsidRDefault="008C0F4D" w:rsidP="00010F87">
      <w:pPr>
        <w:spacing w:after="0"/>
      </w:pPr>
      <w:r>
        <w:rPr>
          <w:sz w:val="18"/>
          <w:szCs w:val="18"/>
        </w:rPr>
        <w:t>Other Project Types --&gt; Visual Studio Solutions --&gt;  Blank Solution </w:t>
      </w:r>
    </w:p>
    <w:p w14:paraId="33B5A548" w14:textId="77777777" w:rsidR="008C0F4D" w:rsidRDefault="008C0F4D" w:rsidP="00010F87">
      <w:pPr>
        <w:spacing w:after="0"/>
      </w:pPr>
      <w:r>
        <w:rPr>
          <w:sz w:val="18"/>
          <w:szCs w:val="18"/>
        </w:rPr>
        <w:t>--&gt;</w:t>
      </w:r>
    </w:p>
    <w:p w14:paraId="5A9292E5" w14:textId="77777777" w:rsidR="008C0F4D" w:rsidRDefault="008C0F4D" w:rsidP="00010F87">
      <w:pPr>
        <w:spacing w:after="0"/>
      </w:pPr>
      <w:r>
        <w:rPr>
          <w:sz w:val="18"/>
          <w:szCs w:val="18"/>
        </w:rPr>
        <w:t>Name:</w:t>
      </w:r>
      <w:r>
        <w:t> </w:t>
      </w:r>
      <w:proofErr w:type="spellStart"/>
      <w:r>
        <w:rPr>
          <w:b/>
          <w:bCs/>
          <w:sz w:val="18"/>
          <w:szCs w:val="18"/>
        </w:rPr>
        <w:t>OnlineGame</w:t>
      </w:r>
      <w:proofErr w:type="spellEnd"/>
    </w:p>
    <w:p w14:paraId="441A4FEE" w14:textId="77777777" w:rsidR="008C0F4D" w:rsidRDefault="008C0F4D" w:rsidP="00010F87">
      <w:pPr>
        <w:spacing w:after="0"/>
      </w:pPr>
    </w:p>
    <w:p w14:paraId="40793727" w14:textId="0C65DAE3" w:rsidR="008C0F4D" w:rsidRDefault="008C0F4D" w:rsidP="00010F87">
      <w:pPr>
        <w:spacing w:after="0"/>
      </w:pPr>
      <w:r>
        <w:rPr>
          <w:noProof/>
        </w:rPr>
        <w:drawing>
          <wp:inline distT="0" distB="0" distL="0" distR="0" wp14:anchorId="5CA7776C" wp14:editId="177F5ED5">
            <wp:extent cx="5274310" cy="2976245"/>
            <wp:effectExtent l="0" t="0" r="2540" b="0"/>
            <wp:docPr id="51" name="Picture 5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596E8" w14:textId="77777777" w:rsidR="008C0F4D" w:rsidRDefault="008C0F4D" w:rsidP="00010F87">
      <w:pPr>
        <w:spacing w:after="0"/>
      </w:pPr>
    </w:p>
    <w:p w14:paraId="59BAFD8C" w14:textId="77777777" w:rsidR="008C0F4D" w:rsidRDefault="008C0F4D" w:rsidP="00010F87">
      <w:pPr>
        <w:spacing w:after="0"/>
      </w:pPr>
    </w:p>
    <w:p w14:paraId="759DD7B2" w14:textId="77777777" w:rsidR="008C0F4D" w:rsidRDefault="008C0F4D" w:rsidP="00010F87">
      <w:pPr>
        <w:spacing w:after="0"/>
      </w:pPr>
    </w:p>
    <w:p w14:paraId="4368C0D3" w14:textId="77777777" w:rsidR="008C0F4D" w:rsidRDefault="008C0F4D" w:rsidP="00010F87">
      <w:pPr>
        <w:spacing w:after="0"/>
      </w:pPr>
      <w:r>
        <w:rPr>
          <w:sz w:val="36"/>
          <w:szCs w:val="36"/>
        </w:rPr>
        <w:t xml:space="preserve">2.1. New Project - </w:t>
      </w:r>
      <w:proofErr w:type="spellStart"/>
      <w:r>
        <w:rPr>
          <w:sz w:val="36"/>
          <w:szCs w:val="36"/>
        </w:rPr>
        <w:t>OnlineGame.Web</w:t>
      </w:r>
      <w:proofErr w:type="spellEnd"/>
    </w:p>
    <w:p w14:paraId="24BA2D8E" w14:textId="77777777" w:rsidR="008C0F4D" w:rsidRDefault="008C0F4D" w:rsidP="00010F87">
      <w:pPr>
        <w:spacing w:after="0"/>
      </w:pPr>
    </w:p>
    <w:p w14:paraId="15725E54" w14:textId="77777777" w:rsidR="008C0F4D" w:rsidRDefault="008C0F4D" w:rsidP="00010F87">
      <w:pPr>
        <w:spacing w:after="0"/>
      </w:pPr>
    </w:p>
    <w:p w14:paraId="5F9989C4" w14:textId="77777777" w:rsidR="008C0F4D" w:rsidRDefault="008C0F4D" w:rsidP="00010F87">
      <w:pPr>
        <w:spacing w:after="0"/>
      </w:pPr>
      <w:r>
        <w:t>Solutions Name --&gt; Add --&gt; New Project --&gt;</w:t>
      </w:r>
    </w:p>
    <w:p w14:paraId="20470876" w14:textId="77777777" w:rsidR="008C0F4D" w:rsidRDefault="008C0F4D" w:rsidP="00010F87">
      <w:pPr>
        <w:spacing w:after="0"/>
      </w:pPr>
      <w:r>
        <w:rPr>
          <w:sz w:val="18"/>
          <w:szCs w:val="18"/>
        </w:rPr>
        <w:t>Visual C# --&gt; Web --&gt; </w:t>
      </w:r>
      <w:r>
        <w:t>ASP.NET </w:t>
      </w:r>
      <w:r>
        <w:rPr>
          <w:sz w:val="18"/>
          <w:szCs w:val="18"/>
        </w:rPr>
        <w:t>Web Application (.Net Framework)</w:t>
      </w:r>
    </w:p>
    <w:p w14:paraId="601C4BB1" w14:textId="77777777" w:rsidR="008C0F4D" w:rsidRDefault="008C0F4D" w:rsidP="00010F87">
      <w:pPr>
        <w:spacing w:after="0"/>
      </w:pPr>
      <w:r>
        <w:rPr>
          <w:sz w:val="18"/>
          <w:szCs w:val="18"/>
        </w:rPr>
        <w:t>--&gt;</w:t>
      </w:r>
    </w:p>
    <w:p w14:paraId="3890A150" w14:textId="77777777" w:rsidR="008C0F4D" w:rsidRDefault="008C0F4D" w:rsidP="00010F87">
      <w:pPr>
        <w:spacing w:after="0"/>
      </w:pPr>
      <w:r>
        <w:rPr>
          <w:sz w:val="18"/>
          <w:szCs w:val="18"/>
        </w:rPr>
        <w:t>Name:</w:t>
      </w:r>
      <w:r>
        <w:t> </w:t>
      </w:r>
      <w:proofErr w:type="spellStart"/>
      <w:r>
        <w:rPr>
          <w:b/>
          <w:bCs/>
          <w:sz w:val="18"/>
          <w:szCs w:val="18"/>
        </w:rPr>
        <w:t>OnlineGame.Web</w:t>
      </w:r>
      <w:proofErr w:type="spellEnd"/>
    </w:p>
    <w:p w14:paraId="1F895600" w14:textId="77777777" w:rsidR="008C0F4D" w:rsidRDefault="008C0F4D" w:rsidP="00010F87">
      <w:pPr>
        <w:spacing w:after="0"/>
      </w:pPr>
      <w:r>
        <w:rPr>
          <w:sz w:val="18"/>
          <w:szCs w:val="18"/>
        </w:rPr>
        <w:t>Empty --&gt; Select "MVC" --&gt; OK</w:t>
      </w:r>
    </w:p>
    <w:p w14:paraId="72B512F7" w14:textId="77777777" w:rsidR="008C0F4D" w:rsidRDefault="008C0F4D" w:rsidP="00010F87">
      <w:pPr>
        <w:spacing w:after="0"/>
      </w:pPr>
    </w:p>
    <w:p w14:paraId="27A58D2F" w14:textId="77777777" w:rsidR="008C0F4D" w:rsidRDefault="008C0F4D" w:rsidP="00010F87">
      <w:pPr>
        <w:spacing w:after="0"/>
      </w:pPr>
    </w:p>
    <w:p w14:paraId="15261CDE" w14:textId="2CCA9450" w:rsidR="008C0F4D" w:rsidRDefault="008C0F4D" w:rsidP="00010F87">
      <w:pPr>
        <w:spacing w:after="0"/>
      </w:pPr>
      <w:r>
        <w:rPr>
          <w:noProof/>
        </w:rPr>
        <w:drawing>
          <wp:inline distT="0" distB="0" distL="0" distR="0" wp14:anchorId="1F9D5B87" wp14:editId="4EBFBD36">
            <wp:extent cx="5274310" cy="2672080"/>
            <wp:effectExtent l="0" t="0" r="254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7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E2D7D" w14:textId="77777777" w:rsidR="008C0F4D" w:rsidRDefault="008C0F4D" w:rsidP="00010F87">
      <w:pPr>
        <w:spacing w:after="0"/>
      </w:pPr>
    </w:p>
    <w:p w14:paraId="70940121" w14:textId="56C4C4E8" w:rsidR="008C0F4D" w:rsidRDefault="008C0F4D" w:rsidP="00010F87">
      <w:pPr>
        <w:spacing w:after="0"/>
      </w:pPr>
      <w:r>
        <w:rPr>
          <w:noProof/>
        </w:rPr>
        <w:drawing>
          <wp:inline distT="0" distB="0" distL="0" distR="0" wp14:anchorId="72CD1618" wp14:editId="2CDDDF1A">
            <wp:extent cx="5274310" cy="3440430"/>
            <wp:effectExtent l="0" t="0" r="2540" b="76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C3E67" w14:textId="77777777" w:rsidR="008C0F4D" w:rsidRDefault="008C0F4D" w:rsidP="00010F87">
      <w:pPr>
        <w:spacing w:after="0"/>
      </w:pPr>
    </w:p>
    <w:p w14:paraId="7FF2F983" w14:textId="77777777" w:rsidR="008C0F4D" w:rsidRDefault="008C0F4D" w:rsidP="00010F87">
      <w:pPr>
        <w:spacing w:after="0"/>
      </w:pPr>
      <w:r>
        <w:rPr>
          <w:sz w:val="32"/>
          <w:szCs w:val="32"/>
        </w:rPr>
        <w:t>2.1.1. </w:t>
      </w:r>
      <w:proofErr w:type="spellStart"/>
      <w:r>
        <w:rPr>
          <w:sz w:val="32"/>
          <w:szCs w:val="32"/>
        </w:rPr>
        <w:t>Global.asax.cs</w:t>
      </w:r>
      <w:proofErr w:type="spellEnd"/>
    </w:p>
    <w:p w14:paraId="275B1FC9" w14:textId="77777777" w:rsidR="008C0F4D" w:rsidRDefault="008C0F4D" w:rsidP="00010F87">
      <w:pPr>
        <w:spacing w:after="0"/>
      </w:pPr>
    </w:p>
    <w:p w14:paraId="6DDF2BF9" w14:textId="77777777" w:rsidR="008C0F4D" w:rsidRDefault="008C0F4D" w:rsidP="00010F87">
      <w:pPr>
        <w:spacing w:after="0"/>
      </w:pPr>
    </w:p>
    <w:p w14:paraId="25A6D403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Web.Mvc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0C2047F1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Web.Routing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4D749BA7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</w:t>
      </w:r>
      <w:proofErr w:type="spellEnd"/>
    </w:p>
    <w:p w14:paraId="0D842AD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lastRenderedPageBreak/>
        <w:t>{</w:t>
      </w:r>
    </w:p>
    <w:p w14:paraId="226D27E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vcApplication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 xml:space="preserve">: </w:t>
      </w:r>
      <w:proofErr w:type="spellStart"/>
      <w:r>
        <w:rPr>
          <w:rFonts w:ascii="Consolas" w:hAnsi="Consolas"/>
          <w:sz w:val="18"/>
          <w:szCs w:val="18"/>
        </w:rPr>
        <w:t>System.Web.</w:t>
      </w:r>
      <w:r>
        <w:rPr>
          <w:rFonts w:ascii="Consolas" w:hAnsi="Consolas"/>
          <w:color w:val="2B91AF"/>
          <w:sz w:val="18"/>
          <w:szCs w:val="18"/>
        </w:rPr>
        <w:t>HttpApplication</w:t>
      </w:r>
      <w:proofErr w:type="spellEnd"/>
    </w:p>
    <w:p w14:paraId="50A12EB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28A4C9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pplication_Start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) is the magic start point of this application</w:t>
      </w:r>
    </w:p>
    <w:p w14:paraId="1EA83CF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pplication_Start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3737342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BD8C25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reaRegistration</w:t>
      </w:r>
      <w:r>
        <w:rPr>
          <w:rFonts w:ascii="Consolas" w:hAnsi="Consolas"/>
          <w:sz w:val="18"/>
          <w:szCs w:val="18"/>
        </w:rPr>
        <w:t>.RegisterAllAreas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25A54FD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1.</w:t>
      </w:r>
    </w:p>
    <w:p w14:paraId="51F4ADB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Register Route Configure in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outeConfig.cs</w:t>
      </w:r>
      <w:proofErr w:type="spellEnd"/>
    </w:p>
    <w:p w14:paraId="32B931A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f you want to see route configuration,</w:t>
      </w:r>
    </w:p>
    <w:p w14:paraId="05B39EC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you may find it in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outeConfig.cs</w:t>
      </w:r>
      <w:proofErr w:type="spellEnd"/>
    </w:p>
    <w:p w14:paraId="56DF057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2.</w:t>
      </w:r>
    </w:p>
    <w:p w14:paraId="44E1A9E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ystem.Web.Routing.RouteCollection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Routes { get; }</w:t>
      </w:r>
    </w:p>
    <w:p w14:paraId="203EFC0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Gets a collection of objects that derive from the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ystem.Web.Routing.RouteBase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class.</w:t>
      </w:r>
    </w:p>
    <w:p w14:paraId="2B58340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RouteConfig</w:t>
      </w:r>
      <w:r>
        <w:rPr>
          <w:rFonts w:ascii="Consolas" w:hAnsi="Consolas"/>
          <w:sz w:val="18"/>
          <w:szCs w:val="18"/>
        </w:rPr>
        <w:t>.RegisterRoute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RouteTable</w:t>
      </w:r>
      <w:r>
        <w:rPr>
          <w:rFonts w:ascii="Consolas" w:hAnsi="Consolas"/>
          <w:sz w:val="18"/>
          <w:szCs w:val="18"/>
        </w:rPr>
        <w:t>.Routes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71CF9D1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4CA8B4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94E938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67EE010" w14:textId="77777777" w:rsidR="008C0F4D" w:rsidRDefault="008C0F4D" w:rsidP="00010F87">
      <w:pPr>
        <w:spacing w:after="0"/>
      </w:pPr>
    </w:p>
    <w:p w14:paraId="0C6691DE" w14:textId="77777777" w:rsidR="008C0F4D" w:rsidRDefault="008C0F4D" w:rsidP="00010F87">
      <w:pPr>
        <w:spacing w:after="0"/>
      </w:pPr>
      <w:r>
        <w:rPr>
          <w:sz w:val="32"/>
          <w:szCs w:val="32"/>
        </w:rPr>
        <w:t xml:space="preserve">2.1.2. </w:t>
      </w:r>
      <w:proofErr w:type="spellStart"/>
      <w:r>
        <w:rPr>
          <w:sz w:val="32"/>
          <w:szCs w:val="32"/>
        </w:rPr>
        <w:t>App_Start</w:t>
      </w:r>
      <w:proofErr w:type="spellEnd"/>
      <w:r>
        <w:rPr>
          <w:sz w:val="32"/>
          <w:szCs w:val="32"/>
        </w:rPr>
        <w:t>/</w:t>
      </w:r>
      <w:proofErr w:type="spellStart"/>
      <w:r>
        <w:rPr>
          <w:sz w:val="32"/>
          <w:szCs w:val="32"/>
        </w:rPr>
        <w:t>RouteConfig.cs</w:t>
      </w:r>
      <w:proofErr w:type="spellEnd"/>
    </w:p>
    <w:p w14:paraId="55F6B322" w14:textId="77777777" w:rsidR="008C0F4D" w:rsidRDefault="008C0F4D" w:rsidP="00010F87">
      <w:pPr>
        <w:spacing w:after="0"/>
      </w:pPr>
    </w:p>
    <w:p w14:paraId="7443161C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Web.Mvc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4CB42C8D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Web.Routing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371E0B25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</w:t>
      </w:r>
      <w:proofErr w:type="spellEnd"/>
    </w:p>
    <w:p w14:paraId="169E4FD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269332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RouteConfig</w:t>
      </w:r>
      <w:proofErr w:type="spellEnd"/>
    </w:p>
    <w:p w14:paraId="28DB854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893E9A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RegisterRoutes(</w:t>
      </w:r>
      <w:r>
        <w:rPr>
          <w:rFonts w:ascii="Consolas" w:hAnsi="Consolas"/>
          <w:color w:val="2B91AF"/>
          <w:sz w:val="18"/>
          <w:szCs w:val="18"/>
        </w:rPr>
        <w:t>RouteCollection</w:t>
      </w:r>
      <w:r>
        <w:t> </w:t>
      </w:r>
      <w:r>
        <w:rPr>
          <w:rFonts w:ascii="Consolas" w:hAnsi="Consolas"/>
          <w:sz w:val="18"/>
          <w:szCs w:val="18"/>
        </w:rPr>
        <w:t>routes)</w:t>
      </w:r>
    </w:p>
    <w:p w14:paraId="2D7779B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B86523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Handle the Route o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quest file.</w:t>
      </w:r>
    </w:p>
    <w:p w14:paraId="4B0C691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.g.</w:t>
      </w:r>
      <w:r>
        <w:t> </w:t>
      </w:r>
      <w:hyperlink r:id="rId19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ing</w:t>
      </w:r>
    </w:p>
    <w:p w14:paraId="3629374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routes.IgnoreRou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{resource}.</w:t>
      </w:r>
      <w:proofErr w:type="spellStart"/>
      <w:r>
        <w:rPr>
          <w:rFonts w:ascii="Consolas" w:hAnsi="Consolas"/>
          <w:color w:val="A31515"/>
          <w:sz w:val="18"/>
          <w:szCs w:val="18"/>
        </w:rPr>
        <w:t>axd</w:t>
      </w:r>
      <w:proofErr w:type="spellEnd"/>
      <w:r>
        <w:rPr>
          <w:rFonts w:ascii="Consolas" w:hAnsi="Consolas"/>
          <w:color w:val="A31515"/>
          <w:sz w:val="18"/>
          <w:szCs w:val="18"/>
        </w:rPr>
        <w:t>/{*</w:t>
      </w:r>
      <w:proofErr w:type="spellStart"/>
      <w:r>
        <w:rPr>
          <w:rFonts w:ascii="Consolas" w:hAnsi="Consolas"/>
          <w:color w:val="A31515"/>
          <w:sz w:val="18"/>
          <w:szCs w:val="18"/>
        </w:rPr>
        <w:t>pathInfo</w:t>
      </w:r>
      <w:proofErr w:type="spellEnd"/>
      <w:r>
        <w:rPr>
          <w:rFonts w:ascii="Consolas" w:hAnsi="Consolas"/>
          <w:color w:val="A31515"/>
          <w:sz w:val="18"/>
          <w:szCs w:val="18"/>
        </w:rPr>
        <w:t>}"</w:t>
      </w:r>
      <w:r>
        <w:rPr>
          <w:rFonts w:ascii="Consolas" w:hAnsi="Consolas"/>
          <w:sz w:val="18"/>
          <w:szCs w:val="18"/>
        </w:rPr>
        <w:t>);</w:t>
      </w:r>
    </w:p>
    <w:p w14:paraId="663B86E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andle the Route called "Default".</w:t>
      </w:r>
    </w:p>
    <w:p w14:paraId="14B2FE0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mapping URL is "{controller}/{action}/{id}"</w:t>
      </w:r>
    </w:p>
    <w:p w14:paraId="31C8D9B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et the default value of Controller, action, and id.</w:t>
      </w:r>
    </w:p>
    <w:p w14:paraId="0154322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routes.MapRout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</w:p>
    <w:p w14:paraId="16147CE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fault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2B094E8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url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controller}/{action}/{id}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1F15E8B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controller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s"</w:t>
      </w:r>
      <w:r>
        <w:rPr>
          <w:rFonts w:ascii="Consolas" w:hAnsi="Consolas"/>
          <w:sz w:val="18"/>
          <w:szCs w:val="18"/>
          <w:shd w:val="clear" w:color="auto" w:fill="FFFAA5"/>
        </w:rPr>
        <w:t>, action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, id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UrlParameter</w:t>
      </w:r>
      <w:r>
        <w:rPr>
          <w:rFonts w:ascii="Consolas" w:hAnsi="Consolas"/>
          <w:sz w:val="18"/>
          <w:szCs w:val="18"/>
          <w:shd w:val="clear" w:color="auto" w:fill="FFFAA5"/>
        </w:rPr>
        <w:t>.Optional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}</w:t>
      </w:r>
    </w:p>
    <w:p w14:paraId="268CC27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);</w:t>
      </w:r>
    </w:p>
    <w:p w14:paraId="010DA14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2F189B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73CC39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127D1CA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FA8111A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DA4EBFC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routes.MapRout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</w:p>
    <w:p w14:paraId="1AFDFEB6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name: "Default",</w:t>
      </w:r>
    </w:p>
    <w:p w14:paraId="1D214FA1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url: "{controller}/{action}/{id}",</w:t>
      </w:r>
    </w:p>
    <w:p w14:paraId="21F8A038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defaults: new { controller = "Home", action = "Index", id = </w:t>
      </w:r>
      <w:proofErr w:type="spellStart"/>
      <w:r>
        <w:rPr>
          <w:rFonts w:ascii="Consolas" w:hAnsi="Consolas"/>
          <w:color w:val="008000"/>
          <w:sz w:val="18"/>
          <w:szCs w:val="18"/>
        </w:rPr>
        <w:t>UrlParameter.Option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}</w:t>
      </w:r>
    </w:p>
    <w:p w14:paraId="5A2737D1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);</w:t>
      </w:r>
    </w:p>
    <w:p w14:paraId="2D9544F6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2836AC1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a request comes in,</w:t>
      </w:r>
    </w:p>
    <w:p w14:paraId="16A362B4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's trying to do a pattern match based on</w:t>
      </w:r>
    </w:p>
    <w:p w14:paraId="150E5F25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the templates it sees in these mapped routes.</w:t>
      </w:r>
    </w:p>
    <w:p w14:paraId="6364DA6B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route is some instructions for</w:t>
      </w:r>
    </w:p>
    <w:p w14:paraId="2F1C1BC1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 to take a URI coming into a request</w:t>
      </w:r>
    </w:p>
    <w:p w14:paraId="64618FA1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map it to some code,</w:t>
      </w:r>
    </w:p>
    <w:p w14:paraId="0DD00F7F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rmally a controller.</w:t>
      </w:r>
    </w:p>
    <w:p w14:paraId="01EF4638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536585F8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look at defaults parameter,</w:t>
      </w:r>
    </w:p>
    <w:p w14:paraId="78D15AB4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user request</w:t>
      </w:r>
      <w:r>
        <w:t> </w:t>
      </w:r>
      <w:hyperlink r:id="rId20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localhost:PortNumber/</w:t>
        </w:r>
      </w:hyperlink>
    </w:p>
    <w:p w14:paraId="1291938B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IS Express will run   </w:t>
      </w:r>
    </w:p>
    <w:p w14:paraId="75D6018D" w14:textId="77777777" w:rsidR="008C0F4D" w:rsidRDefault="008C0F4D" w:rsidP="00010F87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HomeControll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 action.</w:t>
      </w:r>
    </w:p>
    <w:p w14:paraId="2E06780F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map to Controllers/</w:t>
      </w:r>
      <w:proofErr w:type="spellStart"/>
      <w:r>
        <w:rPr>
          <w:rFonts w:ascii="Consolas" w:hAnsi="Consolas"/>
          <w:color w:val="008000"/>
          <w:sz w:val="18"/>
          <w:szCs w:val="18"/>
        </w:rPr>
        <w:t>HomeController.cs</w:t>
      </w:r>
      <w:proofErr w:type="spellEnd"/>
      <w:r>
        <w:rPr>
          <w:rFonts w:ascii="Consolas" w:hAnsi="Consolas"/>
          <w:color w:val="008000"/>
          <w:sz w:val="18"/>
          <w:szCs w:val="18"/>
        </w:rPr>
        <w:t>    </w:t>
      </w:r>
    </w:p>
    <w:p w14:paraId="49389869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   map to Index Method</w:t>
      </w:r>
    </w:p>
    <w:p w14:paraId="1B3BE07E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3200E46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convention in MVC.</w:t>
      </w:r>
    </w:p>
    <w:p w14:paraId="5FD07EBA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controllers will have Controller suffix.</w:t>
      </w:r>
    </w:p>
    <w:p w14:paraId="5C9A839B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suffix is not required in the URL.</w:t>
      </w:r>
    </w:p>
    <w:p w14:paraId="2EB7A993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, if you want to invoke Home controller,</w:t>
      </w:r>
    </w:p>
    <w:p w14:paraId="56F14531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specify /Home and not /</w:t>
      </w:r>
      <w:proofErr w:type="spellStart"/>
      <w:r>
        <w:rPr>
          <w:rFonts w:ascii="Consolas" w:hAnsi="Consolas"/>
          <w:color w:val="008000"/>
          <w:sz w:val="18"/>
          <w:szCs w:val="18"/>
        </w:rPr>
        <w:t>HomeControlle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0F84C03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</w:t>
      </w:r>
    </w:p>
    <w:p w14:paraId="5088AF15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6B1A7FA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routes.IgnoreRoute</w:t>
      </w:r>
      <w:proofErr w:type="spellEnd"/>
      <w:r>
        <w:rPr>
          <w:rFonts w:ascii="Consolas" w:hAnsi="Consolas"/>
          <w:color w:val="008000"/>
          <w:sz w:val="18"/>
          <w:szCs w:val="18"/>
        </w:rPr>
        <w:t>("{resource}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>/{*</w:t>
      </w:r>
      <w:proofErr w:type="spellStart"/>
      <w:r>
        <w:rPr>
          <w:rFonts w:ascii="Consolas" w:hAnsi="Consolas"/>
          <w:color w:val="008000"/>
          <w:sz w:val="18"/>
          <w:szCs w:val="18"/>
        </w:rPr>
        <w:t>pathInfo</w:t>
      </w:r>
      <w:proofErr w:type="spellEnd"/>
      <w:r>
        <w:rPr>
          <w:rFonts w:ascii="Consolas" w:hAnsi="Consolas"/>
          <w:color w:val="008000"/>
          <w:sz w:val="18"/>
          <w:szCs w:val="18"/>
        </w:rPr>
        <w:t>}");</w:t>
      </w:r>
    </w:p>
    <w:p w14:paraId="0885DD9E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1293A7EE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59E0B69" w14:textId="77777777" w:rsidR="008C0F4D" w:rsidRDefault="00000000" w:rsidP="00010F87">
      <w:pPr>
        <w:spacing w:after="0"/>
      </w:pPr>
      <w:hyperlink r:id="rId21" w:history="1">
        <w:r w:rsidR="008C0F4D">
          <w:rPr>
            <w:rStyle w:val="Hyperlink"/>
            <w:rFonts w:ascii="Consolas" w:hAnsi="Consolas"/>
            <w:sz w:val="18"/>
            <w:szCs w:val="18"/>
          </w:rPr>
          <w:t>https://stackoverflow.com/questions/9016650/what-is-routes-ignorerouteresource-axd-pathinfo</w:t>
        </w:r>
      </w:hyperlink>
    </w:p>
    <w:p w14:paraId="5B288C97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is line can handl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le request route,</w:t>
      </w:r>
    </w:p>
    <w:p w14:paraId="3DA667B4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.g.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</w:p>
    <w:p w14:paraId="33E53EFB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les don't exist physically.</w:t>
      </w:r>
    </w:p>
    <w:p w14:paraId="7CADEDCF" w14:textId="77777777" w:rsidR="008C0F4D" w:rsidRDefault="00000000" w:rsidP="00010F87">
      <w:pPr>
        <w:spacing w:after="0"/>
      </w:pPr>
      <w:hyperlink r:id="rId22" w:history="1">
        <w:r w:rsidR="008C0F4D">
          <w:rPr>
            <w:rStyle w:val="Hyperlink"/>
            <w:rFonts w:ascii="Consolas" w:hAnsi="Consolas"/>
            <w:color w:val="008000"/>
            <w:sz w:val="18"/>
            <w:szCs w:val="18"/>
          </w:rPr>
          <w:t>ASP.NET</w:t>
        </w:r>
      </w:hyperlink>
      <w:r w:rsidR="008C0F4D">
        <w:t> </w:t>
      </w:r>
      <w:r w:rsidR="008C0F4D">
        <w:rPr>
          <w:rFonts w:ascii="Consolas" w:hAnsi="Consolas"/>
          <w:color w:val="008000"/>
          <w:sz w:val="18"/>
          <w:szCs w:val="18"/>
        </w:rPr>
        <w:t>uses URLs with .</w:t>
      </w:r>
      <w:proofErr w:type="spellStart"/>
      <w:r w:rsidR="008C0F4D">
        <w:rPr>
          <w:rFonts w:ascii="Consolas" w:hAnsi="Consolas"/>
          <w:color w:val="008000"/>
          <w:sz w:val="18"/>
          <w:szCs w:val="18"/>
        </w:rPr>
        <w:t>axd</w:t>
      </w:r>
      <w:proofErr w:type="spellEnd"/>
      <w:r w:rsidR="008C0F4D">
        <w:rPr>
          <w:rFonts w:ascii="Consolas" w:hAnsi="Consolas"/>
          <w:color w:val="008000"/>
          <w:sz w:val="18"/>
          <w:szCs w:val="18"/>
        </w:rPr>
        <w:t xml:space="preserve"> extensions</w:t>
      </w:r>
    </w:p>
    <w:p w14:paraId="37891B1B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ScriptResource.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WebResource.axd</w:t>
      </w:r>
      <w:proofErr w:type="spellEnd"/>
      <w:r>
        <w:rPr>
          <w:rFonts w:ascii="Consolas" w:hAnsi="Consolas"/>
          <w:color w:val="008000"/>
          <w:sz w:val="18"/>
          <w:szCs w:val="18"/>
        </w:rPr>
        <w:t>) internally,</w:t>
      </w:r>
    </w:p>
    <w:p w14:paraId="21E1ACDB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they are handled by an </w:t>
      </w:r>
      <w:proofErr w:type="spellStart"/>
      <w:r>
        <w:rPr>
          <w:rFonts w:ascii="Consolas" w:hAnsi="Consolas"/>
          <w:color w:val="008000"/>
          <w:sz w:val="18"/>
          <w:szCs w:val="18"/>
        </w:rPr>
        <w:t>HttpHandle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9B1236D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 you should keep this rule,</w:t>
      </w:r>
    </w:p>
    <w:p w14:paraId="4BA8EC95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prevent</w:t>
      </w:r>
      <w:r>
        <w:t> </w:t>
      </w:r>
      <w:hyperlink r:id="rId23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MVC from trying to handle the request</w:t>
      </w:r>
    </w:p>
    <w:p w14:paraId="2A88DDC2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stead of letting the dedicated </w:t>
      </w:r>
      <w:proofErr w:type="spellStart"/>
      <w:r>
        <w:rPr>
          <w:rFonts w:ascii="Consolas" w:hAnsi="Consolas"/>
          <w:color w:val="008000"/>
          <w:sz w:val="18"/>
          <w:szCs w:val="18"/>
        </w:rPr>
        <w:t>HttpHandl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o it.</w:t>
      </w:r>
    </w:p>
    <w:p w14:paraId="5FB015D8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0142EC6B" w14:textId="77777777" w:rsidR="008C0F4D" w:rsidRDefault="008C0F4D" w:rsidP="00010F87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</w:p>
    <w:p w14:paraId="7F747C64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2D4F906" w14:textId="77777777" w:rsidR="008C0F4D" w:rsidRDefault="00000000" w:rsidP="00010F87">
      <w:pPr>
        <w:spacing w:after="0"/>
      </w:pPr>
      <w:hyperlink r:id="rId24" w:history="1">
        <w:r w:rsidR="008C0F4D">
          <w:rPr>
            <w:rStyle w:val="Hyperlink"/>
            <w:rFonts w:ascii="Consolas" w:hAnsi="Consolas"/>
            <w:sz w:val="18"/>
            <w:szCs w:val="18"/>
          </w:rPr>
          <w:t>https://msdn.microsoft.com/en-us/library/wwh16c6c.aspx</w:t>
        </w:r>
      </w:hyperlink>
    </w:p>
    <w:p w14:paraId="2F622164" w14:textId="77777777" w:rsidR="008C0F4D" w:rsidRDefault="008C0F4D" w:rsidP="00010F87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race details for a specific request.</w:t>
      </w:r>
    </w:p>
    <w:p w14:paraId="62A7B45F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you want to enable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56BF7F72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you have to go to </w:t>
      </w:r>
      <w:proofErr w:type="spellStart"/>
      <w:r>
        <w:rPr>
          <w:rFonts w:ascii="Consolas" w:hAnsi="Consolas"/>
          <w:color w:val="008000"/>
          <w:sz w:val="18"/>
          <w:szCs w:val="18"/>
        </w:rPr>
        <w:t>Web.config</w:t>
      </w:r>
      <w:proofErr w:type="spellEnd"/>
    </w:p>
    <w:p w14:paraId="0B891794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dd &lt;trace enabled="true" </w:t>
      </w:r>
      <w:proofErr w:type="spellStart"/>
      <w:r>
        <w:rPr>
          <w:rFonts w:ascii="Consolas" w:hAnsi="Consolas"/>
          <w:color w:val="008000"/>
          <w:sz w:val="18"/>
          <w:szCs w:val="18"/>
        </w:rPr>
        <w:t>pageOutput</w:t>
      </w:r>
      <w:proofErr w:type="spellEnd"/>
      <w:r>
        <w:rPr>
          <w:rFonts w:ascii="Consolas" w:hAnsi="Consolas"/>
          <w:color w:val="008000"/>
          <w:sz w:val="18"/>
          <w:szCs w:val="18"/>
        </w:rPr>
        <w:t>="false"/&gt; under &lt;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web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255A301B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run the project, type the following URL</w:t>
      </w:r>
    </w:p>
    <w:p w14:paraId="0FF43D26" w14:textId="77777777" w:rsidR="008C0F4D" w:rsidRDefault="00000000" w:rsidP="00010F87">
      <w:pPr>
        <w:spacing w:after="0"/>
      </w:pPr>
      <w:hyperlink r:id="rId25" w:history="1">
        <w:r w:rsidR="008C0F4D">
          <w:rPr>
            <w:rStyle w:val="Hyperlink"/>
            <w:rFonts w:ascii="Consolas" w:hAnsi="Consolas"/>
            <w:sz w:val="18"/>
            <w:szCs w:val="18"/>
          </w:rPr>
          <w:t>http://localhost/OnlineGame.Web/trace.axd</w:t>
        </w:r>
      </w:hyperlink>
    </w:p>
    <w:p w14:paraId="27DA9D45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</w:t>
      </w:r>
      <w:r>
        <w:t> </w:t>
      </w:r>
      <w:hyperlink r:id="rId26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trace,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8D017F7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 not have</w:t>
      </w:r>
    </w:p>
    <w:p w14:paraId="3234258A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routes.IgnoreRoute</w:t>
      </w:r>
      <w:proofErr w:type="spellEnd"/>
      <w:r>
        <w:rPr>
          <w:rFonts w:ascii="Consolas" w:hAnsi="Consolas"/>
          <w:color w:val="008000"/>
          <w:sz w:val="18"/>
          <w:szCs w:val="18"/>
        </w:rPr>
        <w:t>("{resource}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>/{*</w:t>
      </w:r>
      <w:proofErr w:type="spellStart"/>
      <w:r>
        <w:rPr>
          <w:rFonts w:ascii="Consolas" w:hAnsi="Consolas"/>
          <w:color w:val="008000"/>
          <w:sz w:val="18"/>
          <w:szCs w:val="18"/>
        </w:rPr>
        <w:t>pathInfo</w:t>
      </w:r>
      <w:proofErr w:type="spellEnd"/>
      <w:r>
        <w:rPr>
          <w:rFonts w:ascii="Consolas" w:hAnsi="Consolas"/>
          <w:color w:val="008000"/>
          <w:sz w:val="18"/>
          <w:szCs w:val="18"/>
        </w:rPr>
        <w:t>}");</w:t>
      </w:r>
    </w:p>
    <w:p w14:paraId="1590EB90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you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nabl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3A9B146" w14:textId="77777777" w:rsidR="008C0F4D" w:rsidRDefault="008C0F4D" w:rsidP="00010F8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002D2F3" w14:textId="77777777" w:rsidR="008C0F4D" w:rsidRDefault="008C0F4D" w:rsidP="00010F87">
      <w:pPr>
        <w:spacing w:after="0"/>
      </w:pPr>
    </w:p>
    <w:p w14:paraId="17638C52" w14:textId="77777777" w:rsidR="008C0F4D" w:rsidRDefault="008C0F4D" w:rsidP="00010F87">
      <w:pPr>
        <w:spacing w:after="0"/>
      </w:pPr>
    </w:p>
    <w:p w14:paraId="610AE9AC" w14:textId="77777777" w:rsidR="008C0F4D" w:rsidRDefault="008C0F4D" w:rsidP="00010F87">
      <w:pPr>
        <w:spacing w:after="0"/>
      </w:pPr>
      <w:r>
        <w:rPr>
          <w:sz w:val="36"/>
          <w:szCs w:val="36"/>
        </w:rPr>
        <w:t>2.2. ADO.Net Entity Data Model - Entity Framework</w:t>
      </w:r>
    </w:p>
    <w:p w14:paraId="7AB35B0D" w14:textId="77777777" w:rsidR="008C0F4D" w:rsidRDefault="008C0F4D" w:rsidP="00010F87">
      <w:pPr>
        <w:spacing w:after="0"/>
      </w:pPr>
    </w:p>
    <w:p w14:paraId="4DB8ED52" w14:textId="77777777" w:rsidR="008C0F4D" w:rsidRDefault="008C0F4D" w:rsidP="00010F87">
      <w:pPr>
        <w:spacing w:after="0"/>
      </w:pPr>
      <w:r>
        <w:t>In Visual Studio 2017</w:t>
      </w:r>
    </w:p>
    <w:p w14:paraId="4A753655" w14:textId="77777777" w:rsidR="008C0F4D" w:rsidRDefault="008C0F4D" w:rsidP="00010F87">
      <w:pPr>
        <w:spacing w:after="0"/>
      </w:pPr>
      <w:r>
        <w:rPr>
          <w:b/>
          <w:bCs/>
        </w:rPr>
        <w:t>Models</w:t>
      </w:r>
      <w:r>
        <w:t> folder --&gt; Right Click --&gt; Add --&gt; New Item</w:t>
      </w:r>
    </w:p>
    <w:p w14:paraId="0DB24907" w14:textId="77777777" w:rsidR="008C0F4D" w:rsidRDefault="008C0F4D" w:rsidP="00010F87">
      <w:pPr>
        <w:spacing w:after="0"/>
      </w:pPr>
      <w:r>
        <w:t>--&gt; Visual C# --&gt; Data  --&gt;  ADO.Net Entity Data Model</w:t>
      </w:r>
    </w:p>
    <w:p w14:paraId="0BA84579" w14:textId="77777777" w:rsidR="008C0F4D" w:rsidRDefault="008C0F4D" w:rsidP="00010F87">
      <w:pPr>
        <w:spacing w:after="0"/>
      </w:pPr>
      <w:r>
        <w:t>Name:</w:t>
      </w:r>
    </w:p>
    <w:p w14:paraId="517DE1B6" w14:textId="77777777" w:rsidR="008C0F4D" w:rsidRDefault="008C0F4D" w:rsidP="00010F87">
      <w:pPr>
        <w:spacing w:after="0"/>
      </w:pPr>
      <w:proofErr w:type="spellStart"/>
      <w:r>
        <w:rPr>
          <w:b/>
          <w:bCs/>
        </w:rPr>
        <w:t>GamerDataModel</w:t>
      </w:r>
      <w:proofErr w:type="spellEnd"/>
    </w:p>
    <w:p w14:paraId="6548EA24" w14:textId="77777777" w:rsidR="008C0F4D" w:rsidRDefault="008C0F4D" w:rsidP="00010F87">
      <w:pPr>
        <w:spacing w:after="0"/>
      </w:pPr>
    </w:p>
    <w:p w14:paraId="394B5DEA" w14:textId="77777777" w:rsidR="008C0F4D" w:rsidRDefault="008C0F4D" w:rsidP="00010F87">
      <w:pPr>
        <w:spacing w:after="0"/>
      </w:pPr>
      <w:r>
        <w:t>--&gt;</w:t>
      </w:r>
    </w:p>
    <w:p w14:paraId="1B5EB6FF" w14:textId="77777777" w:rsidR="008C0F4D" w:rsidRDefault="008C0F4D" w:rsidP="00010F87">
      <w:pPr>
        <w:spacing w:after="0"/>
      </w:pPr>
      <w:r>
        <w:t>EF Designer from database</w:t>
      </w:r>
    </w:p>
    <w:p w14:paraId="1B9F1813" w14:textId="77777777" w:rsidR="008C0F4D" w:rsidRDefault="008C0F4D" w:rsidP="00010F87">
      <w:pPr>
        <w:spacing w:after="0"/>
      </w:pPr>
    </w:p>
    <w:p w14:paraId="416B56A9" w14:textId="77777777" w:rsidR="008C0F4D" w:rsidRDefault="008C0F4D" w:rsidP="00010F87">
      <w:pPr>
        <w:spacing w:after="0"/>
      </w:pPr>
    </w:p>
    <w:p w14:paraId="4DE86F5B" w14:textId="77777777" w:rsidR="008C0F4D" w:rsidRDefault="008C0F4D" w:rsidP="00010F87">
      <w:pPr>
        <w:spacing w:after="0"/>
      </w:pPr>
    </w:p>
    <w:p w14:paraId="6904C75B" w14:textId="47CD65D5" w:rsidR="008C0F4D" w:rsidRDefault="008C0F4D" w:rsidP="00010F87">
      <w:pPr>
        <w:spacing w:after="0"/>
      </w:pPr>
      <w:r>
        <w:rPr>
          <w:noProof/>
        </w:rPr>
        <w:lastRenderedPageBreak/>
        <w:drawing>
          <wp:inline distT="0" distB="0" distL="0" distR="0" wp14:anchorId="40D57E92" wp14:editId="4CAA9971">
            <wp:extent cx="5274310" cy="2901315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01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0CAF7" w14:textId="77777777" w:rsidR="008C0F4D" w:rsidRDefault="008C0F4D" w:rsidP="00010F87">
      <w:pPr>
        <w:spacing w:after="0"/>
      </w:pPr>
    </w:p>
    <w:p w14:paraId="57576EEC" w14:textId="77777777" w:rsidR="008C0F4D" w:rsidRDefault="008C0F4D" w:rsidP="00010F87">
      <w:pPr>
        <w:spacing w:after="0"/>
      </w:pPr>
    </w:p>
    <w:p w14:paraId="5047440D" w14:textId="3E77CF03" w:rsidR="008C0F4D" w:rsidRDefault="008C0F4D" w:rsidP="00010F87">
      <w:pPr>
        <w:spacing w:after="0"/>
      </w:pPr>
      <w:r>
        <w:rPr>
          <w:noProof/>
        </w:rPr>
        <w:drawing>
          <wp:inline distT="0" distB="0" distL="0" distR="0" wp14:anchorId="59657796" wp14:editId="11031636">
            <wp:extent cx="4655820" cy="4716780"/>
            <wp:effectExtent l="0" t="0" r="0" b="762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820" cy="471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A8B46" w14:textId="77777777" w:rsidR="008C0F4D" w:rsidRDefault="008C0F4D" w:rsidP="00010F87">
      <w:pPr>
        <w:spacing w:after="0"/>
      </w:pPr>
    </w:p>
    <w:p w14:paraId="048DF37F" w14:textId="77777777" w:rsidR="008C0F4D" w:rsidRDefault="008C0F4D" w:rsidP="00010F87">
      <w:pPr>
        <w:spacing w:after="0"/>
      </w:pPr>
    </w:p>
    <w:p w14:paraId="54C2F44D" w14:textId="787616CF" w:rsidR="008C0F4D" w:rsidRDefault="008C0F4D" w:rsidP="00010F87">
      <w:pPr>
        <w:spacing w:after="0"/>
      </w:pPr>
      <w:r>
        <w:rPr>
          <w:noProof/>
        </w:rPr>
        <w:lastRenderedPageBreak/>
        <w:drawing>
          <wp:inline distT="0" distB="0" distL="0" distR="0" wp14:anchorId="24A99973" wp14:editId="4248A887">
            <wp:extent cx="4267200" cy="4320540"/>
            <wp:effectExtent l="0" t="0" r="0" b="381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2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30B68" w14:textId="77777777" w:rsidR="008C0F4D" w:rsidRDefault="008C0F4D" w:rsidP="00010F87">
      <w:pPr>
        <w:spacing w:after="0"/>
      </w:pPr>
    </w:p>
    <w:p w14:paraId="19798208" w14:textId="77777777" w:rsidR="008C0F4D" w:rsidRDefault="008C0F4D" w:rsidP="00010F87">
      <w:pPr>
        <w:spacing w:after="0"/>
      </w:pPr>
    </w:p>
    <w:p w14:paraId="657E19F0" w14:textId="45E1F212" w:rsidR="008C0F4D" w:rsidRDefault="008C0F4D" w:rsidP="00010F87">
      <w:pPr>
        <w:spacing w:after="0"/>
      </w:pPr>
      <w:r>
        <w:rPr>
          <w:noProof/>
        </w:rPr>
        <w:lastRenderedPageBreak/>
        <w:drawing>
          <wp:inline distT="0" distB="0" distL="0" distR="0" wp14:anchorId="19709018" wp14:editId="14C78910">
            <wp:extent cx="4389120" cy="5135880"/>
            <wp:effectExtent l="0" t="0" r="0" b="76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513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5EC66" w14:textId="77777777" w:rsidR="008C0F4D" w:rsidRDefault="008C0F4D" w:rsidP="00010F87">
      <w:pPr>
        <w:spacing w:after="0"/>
      </w:pPr>
    </w:p>
    <w:p w14:paraId="2B3AC139" w14:textId="77777777" w:rsidR="008C0F4D" w:rsidRDefault="008C0F4D" w:rsidP="00010F87">
      <w:pPr>
        <w:spacing w:after="0"/>
      </w:pPr>
    </w:p>
    <w:p w14:paraId="08137C14" w14:textId="17FCB050" w:rsidR="008C0F4D" w:rsidRDefault="008C0F4D" w:rsidP="00010F87">
      <w:pPr>
        <w:spacing w:after="0"/>
      </w:pPr>
      <w:r>
        <w:rPr>
          <w:noProof/>
        </w:rPr>
        <w:lastRenderedPageBreak/>
        <w:drawing>
          <wp:inline distT="0" distB="0" distL="0" distR="0" wp14:anchorId="0E54AEDB" wp14:editId="7C77B8E2">
            <wp:extent cx="4419600" cy="448056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4480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BD2F8" w14:textId="77777777" w:rsidR="008C0F4D" w:rsidRDefault="008C0F4D" w:rsidP="00010F87">
      <w:pPr>
        <w:spacing w:after="0"/>
      </w:pPr>
    </w:p>
    <w:p w14:paraId="05296DC8" w14:textId="77777777" w:rsidR="008C0F4D" w:rsidRDefault="008C0F4D" w:rsidP="00010F87">
      <w:pPr>
        <w:spacing w:after="0"/>
      </w:pPr>
    </w:p>
    <w:p w14:paraId="21654489" w14:textId="46A5B156" w:rsidR="008C0F4D" w:rsidRDefault="008C0F4D" w:rsidP="00010F87">
      <w:pPr>
        <w:spacing w:after="0"/>
      </w:pPr>
      <w:r>
        <w:rPr>
          <w:noProof/>
        </w:rPr>
        <w:lastRenderedPageBreak/>
        <w:drawing>
          <wp:inline distT="0" distB="0" distL="0" distR="0" wp14:anchorId="61C4BBA2" wp14:editId="57F755DC">
            <wp:extent cx="4846320" cy="49149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02FC0F" w14:textId="77777777" w:rsidR="008C0F4D" w:rsidRDefault="008C0F4D" w:rsidP="00010F87">
      <w:pPr>
        <w:spacing w:after="0"/>
      </w:pPr>
    </w:p>
    <w:p w14:paraId="1E8C9F72" w14:textId="77777777" w:rsidR="008C0F4D" w:rsidRDefault="008C0F4D" w:rsidP="00010F87">
      <w:pPr>
        <w:spacing w:after="0"/>
      </w:pPr>
    </w:p>
    <w:p w14:paraId="13CDA3A5" w14:textId="55476B2B" w:rsidR="008C0F4D" w:rsidRDefault="008C0F4D" w:rsidP="00010F87">
      <w:pPr>
        <w:spacing w:after="0"/>
      </w:pPr>
      <w:r>
        <w:rPr>
          <w:noProof/>
        </w:rPr>
        <w:lastRenderedPageBreak/>
        <w:drawing>
          <wp:inline distT="0" distB="0" distL="0" distR="0" wp14:anchorId="535F18E8" wp14:editId="1CB7E135">
            <wp:extent cx="4724400" cy="5120640"/>
            <wp:effectExtent l="0" t="0" r="0" b="381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2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BB281" w14:textId="77777777" w:rsidR="008C0F4D" w:rsidRDefault="008C0F4D" w:rsidP="00010F87">
      <w:pPr>
        <w:spacing w:after="0"/>
      </w:pPr>
    </w:p>
    <w:p w14:paraId="02CBD63C" w14:textId="590A5F82" w:rsidR="008C0F4D" w:rsidRDefault="008C0F4D" w:rsidP="00010F87">
      <w:pPr>
        <w:spacing w:after="0"/>
      </w:pPr>
      <w:r>
        <w:rPr>
          <w:noProof/>
        </w:rPr>
        <w:drawing>
          <wp:inline distT="0" distB="0" distL="0" distR="0" wp14:anchorId="024B5B12" wp14:editId="276E99AE">
            <wp:extent cx="4572000" cy="1897380"/>
            <wp:effectExtent l="0" t="0" r="0" b="762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66754" w14:textId="77777777" w:rsidR="008C0F4D" w:rsidRDefault="008C0F4D" w:rsidP="00010F87">
      <w:pPr>
        <w:spacing w:after="0"/>
      </w:pPr>
    </w:p>
    <w:p w14:paraId="0216EFD1" w14:textId="6BFD0A57" w:rsidR="008C0F4D" w:rsidRDefault="008C0F4D" w:rsidP="00010F87">
      <w:pPr>
        <w:spacing w:after="0"/>
      </w:pPr>
      <w:r>
        <w:rPr>
          <w:noProof/>
        </w:rPr>
        <w:lastRenderedPageBreak/>
        <w:drawing>
          <wp:inline distT="0" distB="0" distL="0" distR="0" wp14:anchorId="1FF16C66" wp14:editId="28309CD3">
            <wp:extent cx="5274310" cy="3895725"/>
            <wp:effectExtent l="0" t="0" r="254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9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FAD76D" w14:textId="77777777" w:rsidR="008C0F4D" w:rsidRDefault="008C0F4D" w:rsidP="00010F87">
      <w:pPr>
        <w:spacing w:after="0"/>
      </w:pPr>
    </w:p>
    <w:p w14:paraId="66275AC5" w14:textId="77777777" w:rsidR="008C0F4D" w:rsidRDefault="008C0F4D" w:rsidP="00010F87">
      <w:pPr>
        <w:spacing w:after="0"/>
      </w:pPr>
    </w:p>
    <w:p w14:paraId="0ED2372C" w14:textId="77777777" w:rsidR="008C0F4D" w:rsidRDefault="008C0F4D" w:rsidP="00010F87">
      <w:pPr>
        <w:spacing w:after="0"/>
      </w:pPr>
      <w:r>
        <w:rPr>
          <w:sz w:val="36"/>
          <w:szCs w:val="36"/>
        </w:rPr>
        <w:t>2.3. Controllers/</w:t>
      </w:r>
      <w:proofErr w:type="spellStart"/>
      <w:r>
        <w:rPr>
          <w:sz w:val="36"/>
          <w:szCs w:val="36"/>
        </w:rPr>
        <w:t>GamersController.cs</w:t>
      </w:r>
      <w:proofErr w:type="spellEnd"/>
    </w:p>
    <w:p w14:paraId="319B5346" w14:textId="77777777" w:rsidR="008C0F4D" w:rsidRDefault="008C0F4D" w:rsidP="00010F87">
      <w:pPr>
        <w:spacing w:after="0"/>
      </w:pPr>
    </w:p>
    <w:p w14:paraId="2ED6786D" w14:textId="77777777" w:rsidR="008C0F4D" w:rsidRDefault="008C0F4D" w:rsidP="00010F87">
      <w:pPr>
        <w:spacing w:after="0"/>
      </w:pPr>
    </w:p>
    <w:p w14:paraId="74D6B8D3" w14:textId="77777777" w:rsidR="008C0F4D" w:rsidRDefault="008C0F4D" w:rsidP="00010F87">
      <w:pPr>
        <w:spacing w:after="0"/>
      </w:pPr>
    </w:p>
    <w:p w14:paraId="6C7D5E93" w14:textId="77777777" w:rsidR="008C0F4D" w:rsidRDefault="008C0F4D" w:rsidP="00010F87">
      <w:pPr>
        <w:spacing w:after="0"/>
      </w:pPr>
      <w:r>
        <w:t>Controllers --&gt; Right click --&gt; Add --&gt; Controller</w:t>
      </w:r>
    </w:p>
    <w:p w14:paraId="20A22B36" w14:textId="77777777" w:rsidR="008C0F4D" w:rsidRDefault="008C0F4D" w:rsidP="00010F87">
      <w:pPr>
        <w:spacing w:after="0"/>
      </w:pPr>
      <w:r>
        <w:t>--&gt;</w:t>
      </w:r>
    </w:p>
    <w:p w14:paraId="08606933" w14:textId="77777777" w:rsidR="008C0F4D" w:rsidRDefault="008C0F4D" w:rsidP="00010F87">
      <w:pPr>
        <w:spacing w:after="0"/>
      </w:pPr>
      <w:r>
        <w:rPr>
          <w:b/>
          <w:bCs/>
        </w:rPr>
        <w:t>MVC 5 Controller with views, using Entity Framework</w:t>
      </w:r>
    </w:p>
    <w:p w14:paraId="75B06DF1" w14:textId="77777777" w:rsidR="008C0F4D" w:rsidRDefault="008C0F4D" w:rsidP="00010F87">
      <w:pPr>
        <w:spacing w:after="0"/>
      </w:pPr>
    </w:p>
    <w:p w14:paraId="0C769B08" w14:textId="77777777" w:rsidR="008C0F4D" w:rsidRDefault="008C0F4D" w:rsidP="00010F87">
      <w:pPr>
        <w:spacing w:after="0"/>
      </w:pPr>
    </w:p>
    <w:p w14:paraId="3D264BB6" w14:textId="77777777" w:rsidR="008C0F4D" w:rsidRDefault="008C0F4D" w:rsidP="00010F87">
      <w:pPr>
        <w:spacing w:after="0"/>
      </w:pPr>
    </w:p>
    <w:p w14:paraId="01335BBD" w14:textId="77777777" w:rsidR="008C0F4D" w:rsidRDefault="008C0F4D" w:rsidP="00010F87">
      <w:pPr>
        <w:spacing w:after="0"/>
      </w:pPr>
    </w:p>
    <w:p w14:paraId="2A53143D" w14:textId="3DF0041E" w:rsidR="008C0F4D" w:rsidRDefault="008C0F4D" w:rsidP="00010F87">
      <w:pPr>
        <w:spacing w:after="0"/>
      </w:pPr>
      <w:r>
        <w:rPr>
          <w:noProof/>
        </w:rPr>
        <w:drawing>
          <wp:inline distT="0" distB="0" distL="0" distR="0" wp14:anchorId="0BD85B01" wp14:editId="19DC9294">
            <wp:extent cx="5274310" cy="818515"/>
            <wp:effectExtent l="0" t="0" r="2540" b="635"/>
            <wp:docPr id="39" name="Picture 3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1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C32F0" w14:textId="77777777" w:rsidR="008C0F4D" w:rsidRDefault="008C0F4D" w:rsidP="00010F87">
      <w:pPr>
        <w:spacing w:after="0"/>
      </w:pPr>
    </w:p>
    <w:p w14:paraId="307B112B" w14:textId="77777777" w:rsidR="008C0F4D" w:rsidRDefault="008C0F4D" w:rsidP="00010F87">
      <w:pPr>
        <w:spacing w:after="0"/>
      </w:pPr>
    </w:p>
    <w:p w14:paraId="7C4E7708" w14:textId="3F3435B3" w:rsidR="008C0F4D" w:rsidRDefault="008C0F4D" w:rsidP="00010F87">
      <w:pPr>
        <w:spacing w:after="0"/>
      </w:pPr>
      <w:r>
        <w:rPr>
          <w:noProof/>
        </w:rPr>
        <w:lastRenderedPageBreak/>
        <w:drawing>
          <wp:inline distT="0" distB="0" distL="0" distR="0" wp14:anchorId="0627E698" wp14:editId="10704C85">
            <wp:extent cx="5274310" cy="2904490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0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97AFE" w14:textId="77777777" w:rsidR="008C0F4D" w:rsidRDefault="008C0F4D" w:rsidP="00010F87">
      <w:pPr>
        <w:spacing w:after="0"/>
      </w:pPr>
    </w:p>
    <w:p w14:paraId="5D3063AC" w14:textId="77777777" w:rsidR="008C0F4D" w:rsidRDefault="008C0F4D" w:rsidP="00010F87">
      <w:pPr>
        <w:spacing w:after="0"/>
      </w:pPr>
    </w:p>
    <w:p w14:paraId="246CB1ED" w14:textId="77777777" w:rsidR="008C0F4D" w:rsidRDefault="008C0F4D" w:rsidP="00010F87">
      <w:pPr>
        <w:spacing w:after="0"/>
      </w:pPr>
    </w:p>
    <w:p w14:paraId="78F28EE9" w14:textId="77777777" w:rsidR="008C0F4D" w:rsidRDefault="008C0F4D" w:rsidP="00010F87">
      <w:pPr>
        <w:spacing w:after="0"/>
      </w:pPr>
    </w:p>
    <w:p w14:paraId="0C617B3B" w14:textId="77777777" w:rsidR="008C0F4D" w:rsidRDefault="008C0F4D" w:rsidP="00010F87">
      <w:pPr>
        <w:spacing w:after="0"/>
      </w:pPr>
    </w:p>
    <w:p w14:paraId="12C14035" w14:textId="3DC4B5B7" w:rsidR="008C0F4D" w:rsidRDefault="008C0F4D" w:rsidP="00010F87">
      <w:pPr>
        <w:spacing w:after="0"/>
      </w:pPr>
      <w:r>
        <w:rPr>
          <w:noProof/>
        </w:rPr>
        <w:drawing>
          <wp:inline distT="0" distB="0" distL="0" distR="0" wp14:anchorId="43C615A8" wp14:editId="7B81CDE5">
            <wp:extent cx="5274310" cy="3522345"/>
            <wp:effectExtent l="0" t="0" r="2540" b="190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2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8E675" w14:textId="77777777" w:rsidR="008C0F4D" w:rsidRDefault="008C0F4D" w:rsidP="00010F87">
      <w:pPr>
        <w:spacing w:after="0"/>
      </w:pPr>
    </w:p>
    <w:p w14:paraId="283DC8A2" w14:textId="77777777" w:rsidR="008C0F4D" w:rsidRDefault="008C0F4D" w:rsidP="00010F87">
      <w:pPr>
        <w:spacing w:after="0"/>
      </w:pPr>
    </w:p>
    <w:p w14:paraId="6546B62E" w14:textId="77777777" w:rsidR="008C0F4D" w:rsidRDefault="008C0F4D" w:rsidP="00010F87">
      <w:pPr>
        <w:spacing w:after="0"/>
      </w:pPr>
      <w:r>
        <w:t>If you see the following error message, then you have to re-build solution before you create the controller.</w:t>
      </w:r>
    </w:p>
    <w:p w14:paraId="64C7FFEA" w14:textId="77777777" w:rsidR="008C0F4D" w:rsidRDefault="008C0F4D" w:rsidP="00010F87">
      <w:pPr>
        <w:spacing w:after="0"/>
      </w:pPr>
    </w:p>
    <w:p w14:paraId="67B1A1DA" w14:textId="1EDE6184" w:rsidR="008C0F4D" w:rsidRDefault="008C0F4D" w:rsidP="00010F87">
      <w:pPr>
        <w:spacing w:after="0"/>
      </w:pPr>
      <w:r>
        <w:rPr>
          <w:noProof/>
        </w:rPr>
        <w:lastRenderedPageBreak/>
        <w:drawing>
          <wp:inline distT="0" distB="0" distL="0" distR="0" wp14:anchorId="2139AFF7" wp14:editId="371E4233">
            <wp:extent cx="3451860" cy="179832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B0CFA" w14:textId="77777777" w:rsidR="008C0F4D" w:rsidRDefault="008C0F4D" w:rsidP="00010F87">
      <w:pPr>
        <w:spacing w:after="0"/>
      </w:pPr>
    </w:p>
    <w:p w14:paraId="6B4D920F" w14:textId="77777777" w:rsidR="008C0F4D" w:rsidRDefault="008C0F4D" w:rsidP="00010F87">
      <w:pPr>
        <w:spacing w:after="0"/>
      </w:pPr>
    </w:p>
    <w:p w14:paraId="19E92EFB" w14:textId="77777777" w:rsidR="008C0F4D" w:rsidRDefault="008C0F4D" w:rsidP="00010F87">
      <w:pPr>
        <w:spacing w:after="0"/>
      </w:pPr>
      <w:r>
        <w:t xml:space="preserve">It will automatically generate the controller, views, and several </w:t>
      </w:r>
      <w:proofErr w:type="spellStart"/>
      <w:r>
        <w:t>javascript</w:t>
      </w:r>
      <w:proofErr w:type="spellEnd"/>
      <w:r>
        <w:t xml:space="preserve"> and </w:t>
      </w:r>
      <w:proofErr w:type="spellStart"/>
      <w:r>
        <w:t>css</w:t>
      </w:r>
      <w:proofErr w:type="spellEnd"/>
      <w:r>
        <w:t xml:space="preserve"> files.</w:t>
      </w:r>
    </w:p>
    <w:p w14:paraId="21BC0B75" w14:textId="77777777" w:rsidR="008C0F4D" w:rsidRDefault="008C0F4D" w:rsidP="00010F87">
      <w:pPr>
        <w:spacing w:after="0"/>
      </w:pPr>
    </w:p>
    <w:p w14:paraId="46104ACA" w14:textId="77777777" w:rsidR="008C0F4D" w:rsidRDefault="008C0F4D" w:rsidP="00010F87">
      <w:pPr>
        <w:spacing w:after="0"/>
      </w:pPr>
    </w:p>
    <w:p w14:paraId="7A120591" w14:textId="43083396" w:rsidR="008C0F4D" w:rsidRDefault="008C0F4D" w:rsidP="00010F87">
      <w:pPr>
        <w:spacing w:after="0"/>
      </w:pPr>
      <w:r>
        <w:rPr>
          <w:noProof/>
        </w:rPr>
        <w:lastRenderedPageBreak/>
        <w:drawing>
          <wp:inline distT="0" distB="0" distL="0" distR="0" wp14:anchorId="3D2059B8" wp14:editId="28904DDF">
            <wp:extent cx="3383280" cy="6515100"/>
            <wp:effectExtent l="0" t="0" r="762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0" cy="651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C71E1" w14:textId="77777777" w:rsidR="008C0F4D" w:rsidRDefault="008C0F4D" w:rsidP="00010F87">
      <w:pPr>
        <w:spacing w:after="0"/>
      </w:pPr>
    </w:p>
    <w:p w14:paraId="7B599548" w14:textId="71CEE054" w:rsidR="008C0F4D" w:rsidRDefault="008C0F4D" w:rsidP="00010F87">
      <w:pPr>
        <w:spacing w:after="0"/>
      </w:pPr>
      <w:r>
        <w:rPr>
          <w:noProof/>
        </w:rPr>
        <w:lastRenderedPageBreak/>
        <w:drawing>
          <wp:inline distT="0" distB="0" distL="0" distR="0" wp14:anchorId="1D1EAA28" wp14:editId="097893E8">
            <wp:extent cx="3116580" cy="6507480"/>
            <wp:effectExtent l="0" t="0" r="762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650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0F57A" w14:textId="77777777" w:rsidR="008C0F4D" w:rsidRDefault="008C0F4D" w:rsidP="00010F87">
      <w:pPr>
        <w:spacing w:after="0"/>
      </w:pPr>
    </w:p>
    <w:p w14:paraId="239608C9" w14:textId="77777777" w:rsidR="008C0F4D" w:rsidRDefault="008C0F4D" w:rsidP="00010F87">
      <w:pPr>
        <w:spacing w:after="0"/>
      </w:pPr>
    </w:p>
    <w:p w14:paraId="4DDBDB17" w14:textId="6CDB089E" w:rsidR="008C0F4D" w:rsidRDefault="008C0F4D" w:rsidP="00010F87">
      <w:pPr>
        <w:spacing w:after="0"/>
      </w:pPr>
      <w:r>
        <w:rPr>
          <w:noProof/>
        </w:rPr>
        <w:lastRenderedPageBreak/>
        <w:drawing>
          <wp:inline distT="0" distB="0" distL="0" distR="0" wp14:anchorId="3C7290DB" wp14:editId="3092051D">
            <wp:extent cx="5274310" cy="4388485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38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0D38E" w14:textId="77777777" w:rsidR="008C0F4D" w:rsidRDefault="008C0F4D" w:rsidP="00010F87">
      <w:pPr>
        <w:spacing w:after="0"/>
      </w:pPr>
    </w:p>
    <w:p w14:paraId="3170AC07" w14:textId="77777777" w:rsidR="008C0F4D" w:rsidRDefault="008C0F4D" w:rsidP="00010F87">
      <w:pPr>
        <w:spacing w:after="0"/>
      </w:pPr>
      <w:r>
        <w:rPr>
          <w:sz w:val="48"/>
          <w:szCs w:val="48"/>
        </w:rPr>
        <w:t xml:space="preserve">3. </w:t>
      </w:r>
      <w:proofErr w:type="spellStart"/>
      <w:r>
        <w:rPr>
          <w:sz w:val="48"/>
          <w:szCs w:val="48"/>
        </w:rPr>
        <w:t>OnlineGame.Web</w:t>
      </w:r>
      <w:proofErr w:type="spellEnd"/>
    </w:p>
    <w:p w14:paraId="4A846049" w14:textId="77777777" w:rsidR="008C0F4D" w:rsidRDefault="008C0F4D" w:rsidP="00010F87">
      <w:pPr>
        <w:spacing w:after="0"/>
      </w:pPr>
    </w:p>
    <w:p w14:paraId="536E9EE5" w14:textId="77777777" w:rsidR="008C0F4D" w:rsidRDefault="008C0F4D" w:rsidP="00010F87">
      <w:pPr>
        <w:spacing w:after="0"/>
      </w:pPr>
    </w:p>
    <w:p w14:paraId="55D290E1" w14:textId="77777777" w:rsidR="008C0F4D" w:rsidRDefault="008C0F4D" w:rsidP="00010F87">
      <w:pPr>
        <w:spacing w:after="0"/>
      </w:pPr>
      <w:r>
        <w:rPr>
          <w:sz w:val="36"/>
          <w:szCs w:val="36"/>
        </w:rPr>
        <w:t>3.1. Models/Teams/</w:t>
      </w:r>
      <w:proofErr w:type="spellStart"/>
      <w:r>
        <w:rPr>
          <w:sz w:val="36"/>
          <w:szCs w:val="36"/>
        </w:rPr>
        <w:t>Team.cs</w:t>
      </w:r>
      <w:proofErr w:type="spellEnd"/>
    </w:p>
    <w:p w14:paraId="0A0CF1D7" w14:textId="77777777" w:rsidR="008C0F4D" w:rsidRDefault="008C0F4D" w:rsidP="00010F87">
      <w:pPr>
        <w:spacing w:after="0"/>
      </w:pPr>
    </w:p>
    <w:p w14:paraId="2DA68060" w14:textId="77777777" w:rsidR="008C0F4D" w:rsidRDefault="008C0F4D" w:rsidP="00010F87">
      <w:pPr>
        <w:spacing w:after="0"/>
      </w:pPr>
    </w:p>
    <w:p w14:paraId="6797B059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spellStart"/>
      <w:r>
        <w:rPr>
          <w:rFonts w:ascii="Consolas" w:hAnsi="Consolas"/>
          <w:sz w:val="18"/>
          <w:szCs w:val="18"/>
        </w:rPr>
        <w:t>System.ComponentModel.DataAnnotations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41553F7E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.Models</w:t>
      </w:r>
      <w:proofErr w:type="spellEnd"/>
    </w:p>
    <w:p w14:paraId="7E71939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63831B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Metadata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TeamMetaData</w:t>
      </w:r>
      <w:proofErr w:type="spellEnd"/>
      <w:r>
        <w:rPr>
          <w:rFonts w:ascii="Consolas" w:hAnsi="Consolas"/>
          <w:sz w:val="18"/>
          <w:szCs w:val="18"/>
        </w:rPr>
        <w:t>))]</w:t>
      </w:r>
    </w:p>
    <w:p w14:paraId="14D8314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</w:p>
    <w:p w14:paraId="44E7CEB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BF2B68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Display(Name = "Team Name")]</w:t>
      </w:r>
    </w:p>
    <w:p w14:paraId="7950FD4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string Name { get; set; }</w:t>
      </w:r>
    </w:p>
    <w:p w14:paraId="3312963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Error!!</w:t>
      </w:r>
    </w:p>
    <w:p w14:paraId="6B1A9A9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//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Memeber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with the same name is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readly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declared in other auto-generated partial class.</w:t>
      </w:r>
    </w:p>
    <w:p w14:paraId="76A8A8E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// Thus, you need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MetadataType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to add extra code for the Property.</w:t>
      </w:r>
    </w:p>
    <w:p w14:paraId="3F64AC6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// E.g.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tadataType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typeof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TeamMetaData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)]</w:t>
      </w:r>
    </w:p>
    <w:p w14:paraId="14373A2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// In this case, you may add some extra code for the Property in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MetadataType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class</w:t>
      </w:r>
    </w:p>
    <w:p w14:paraId="25BE7CE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7CA6D2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BC96234" w14:textId="77777777" w:rsidR="008C0F4D" w:rsidRDefault="008C0F4D" w:rsidP="00010F87">
      <w:pPr>
        <w:spacing w:after="0"/>
      </w:pPr>
    </w:p>
    <w:p w14:paraId="07C94F38" w14:textId="77777777" w:rsidR="008C0F4D" w:rsidRDefault="008C0F4D" w:rsidP="00010F87">
      <w:pPr>
        <w:spacing w:after="0"/>
      </w:pPr>
      <w:r>
        <w:rPr>
          <w:sz w:val="36"/>
          <w:szCs w:val="36"/>
        </w:rPr>
        <w:t>3.2. Models/Teams/</w:t>
      </w:r>
      <w:proofErr w:type="spellStart"/>
      <w:r>
        <w:rPr>
          <w:sz w:val="36"/>
          <w:szCs w:val="36"/>
        </w:rPr>
        <w:t>TeamMetaData.cs</w:t>
      </w:r>
      <w:proofErr w:type="spellEnd"/>
    </w:p>
    <w:p w14:paraId="50F0C127" w14:textId="77777777" w:rsidR="008C0F4D" w:rsidRDefault="008C0F4D" w:rsidP="00010F87">
      <w:pPr>
        <w:spacing w:after="0"/>
      </w:pPr>
    </w:p>
    <w:p w14:paraId="3F2EDCA5" w14:textId="77777777" w:rsidR="008C0F4D" w:rsidRDefault="008C0F4D" w:rsidP="00010F87">
      <w:pPr>
        <w:spacing w:after="0"/>
      </w:pPr>
    </w:p>
    <w:p w14:paraId="03D379DD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spellStart"/>
      <w:r>
        <w:rPr>
          <w:rFonts w:ascii="Consolas" w:hAnsi="Consolas"/>
          <w:sz w:val="18"/>
          <w:szCs w:val="18"/>
        </w:rPr>
        <w:t>System.ComponentModel.DataAnnotations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62F6D78B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.Models</w:t>
      </w:r>
      <w:proofErr w:type="spellEnd"/>
    </w:p>
    <w:p w14:paraId="32B7DB8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26E3A7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TeamMetaData</w:t>
      </w:r>
      <w:proofErr w:type="spellEnd"/>
    </w:p>
    <w:p w14:paraId="69C6A2D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4617B8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Display</w:t>
      </w:r>
      <w:r>
        <w:rPr>
          <w:rFonts w:ascii="Consolas" w:hAnsi="Consolas"/>
          <w:sz w:val="18"/>
          <w:szCs w:val="18"/>
        </w:rPr>
        <w:t>(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 Name"</w:t>
      </w:r>
      <w:r>
        <w:rPr>
          <w:rFonts w:ascii="Consolas" w:hAnsi="Consolas"/>
          <w:sz w:val="18"/>
          <w:szCs w:val="18"/>
        </w:rPr>
        <w:t>)]</w:t>
      </w:r>
    </w:p>
    <w:p w14:paraId="2ACDB69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30E203E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Here is the place you may add some extra code for the property</w:t>
      </w:r>
    </w:p>
    <w:p w14:paraId="69BBF72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 which is already in the auto-generate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partail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class.</w:t>
      </w:r>
    </w:p>
    <w:p w14:paraId="6B065FC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E95146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83BCB57" w14:textId="77777777" w:rsidR="008C0F4D" w:rsidRDefault="008C0F4D" w:rsidP="00010F87">
      <w:pPr>
        <w:spacing w:after="0"/>
      </w:pPr>
    </w:p>
    <w:p w14:paraId="58F4BD6B" w14:textId="77777777" w:rsidR="008C0F4D" w:rsidRDefault="008C0F4D" w:rsidP="00010F87">
      <w:pPr>
        <w:spacing w:after="0"/>
      </w:pPr>
    </w:p>
    <w:p w14:paraId="40139287" w14:textId="12FF804E" w:rsidR="008C0F4D" w:rsidRDefault="008C0F4D" w:rsidP="00010F87">
      <w:pPr>
        <w:spacing w:after="0"/>
      </w:pPr>
      <w:r>
        <w:rPr>
          <w:noProof/>
        </w:rPr>
        <w:lastRenderedPageBreak/>
        <w:drawing>
          <wp:inline distT="0" distB="0" distL="0" distR="0" wp14:anchorId="122BF09C" wp14:editId="2FD82B3D">
            <wp:extent cx="5274310" cy="3264535"/>
            <wp:effectExtent l="0" t="0" r="2540" b="0"/>
            <wp:docPr id="32" name="Picture 3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64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92B05" w14:textId="77777777" w:rsidR="008C0F4D" w:rsidRDefault="008C0F4D" w:rsidP="00010F87">
      <w:pPr>
        <w:spacing w:after="0"/>
      </w:pPr>
    </w:p>
    <w:p w14:paraId="112440D3" w14:textId="77777777" w:rsidR="008C0F4D" w:rsidRDefault="008C0F4D" w:rsidP="00010F87">
      <w:pPr>
        <w:spacing w:after="0"/>
      </w:pPr>
    </w:p>
    <w:p w14:paraId="36D7A89C" w14:textId="77777777" w:rsidR="008C0F4D" w:rsidRDefault="008C0F4D" w:rsidP="00010F87">
      <w:pPr>
        <w:spacing w:after="0"/>
      </w:pPr>
      <w:r>
        <w:rPr>
          <w:sz w:val="36"/>
          <w:szCs w:val="36"/>
        </w:rPr>
        <w:t>3.3. Views/Gamers/</w:t>
      </w:r>
      <w:proofErr w:type="spellStart"/>
      <w:r>
        <w:rPr>
          <w:sz w:val="36"/>
          <w:szCs w:val="36"/>
        </w:rPr>
        <w:t>Create.cshtml</w:t>
      </w:r>
      <w:proofErr w:type="spellEnd"/>
    </w:p>
    <w:p w14:paraId="0A6C26DE" w14:textId="77777777" w:rsidR="008C0F4D" w:rsidRDefault="008C0F4D" w:rsidP="00010F87">
      <w:pPr>
        <w:spacing w:after="0"/>
      </w:pPr>
    </w:p>
    <w:p w14:paraId="721BBCFB" w14:textId="77777777" w:rsidR="008C0F4D" w:rsidRDefault="008C0F4D" w:rsidP="00010F87">
      <w:pPr>
        <w:spacing w:after="0"/>
      </w:pPr>
    </w:p>
    <w:p w14:paraId="2D2DDB1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.Models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</w:p>
    <w:p w14:paraId="533A455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7D82E17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reate"</w:t>
      </w:r>
      <w:r>
        <w:rPr>
          <w:rFonts w:ascii="Consolas" w:hAnsi="Consolas"/>
          <w:sz w:val="18"/>
          <w:szCs w:val="18"/>
        </w:rPr>
        <w:t>;</w:t>
      </w:r>
    </w:p>
    <w:p w14:paraId="21114BC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2F95FE1F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Creat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842AE6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using (</w:t>
      </w:r>
      <w:proofErr w:type="spellStart"/>
      <w:r>
        <w:rPr>
          <w:rFonts w:ascii="Consolas" w:hAnsi="Consolas"/>
          <w:color w:val="006400"/>
          <w:sz w:val="18"/>
          <w:szCs w:val="18"/>
        </w:rPr>
        <w:t>Html.BeginForm</w:t>
      </w:r>
      <w:proofErr w:type="spellEnd"/>
      <w:r>
        <w:rPr>
          <w:rFonts w:ascii="Consolas" w:hAnsi="Consolas"/>
          <w:color w:val="006400"/>
          <w:sz w:val="18"/>
          <w:szCs w:val="18"/>
        </w:rPr>
        <w:t>("Create", "Gamer")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21294F4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Html.BeginForm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48D42B6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E9277A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ntiForgeryToken()</w:t>
      </w:r>
    </w:p>
    <w:p w14:paraId="2405C61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horizontal"&gt;</w:t>
      </w:r>
    </w:p>
    <w:p w14:paraId="0C8E556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B6FF8F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1AFB2D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Summary(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C6CAD0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2036FE5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LabelFor(model =&gt; </w:t>
      </w:r>
      <w:proofErr w:type="spellStart"/>
      <w:r>
        <w:rPr>
          <w:rFonts w:ascii="Consolas" w:hAnsi="Consolas"/>
          <w:sz w:val="18"/>
          <w:szCs w:val="18"/>
        </w:rPr>
        <w:t>model.Nam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8C777B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17487ED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EditorFor(model =&gt; </w:t>
      </w:r>
      <w:proofErr w:type="spellStart"/>
      <w:r>
        <w:rPr>
          <w:rFonts w:ascii="Consolas" w:hAnsi="Consolas"/>
          <w:sz w:val="18"/>
          <w:szCs w:val="18"/>
        </w:rPr>
        <w:t>model.Nam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</w:t>
      </w:r>
      <w:proofErr w:type="spellStart"/>
      <w:r>
        <w:rPr>
          <w:rFonts w:ascii="Consolas" w:hAnsi="Consolas"/>
          <w:sz w:val="18"/>
          <w:szCs w:val="18"/>
        </w:rPr>
        <w:t>htmlAttribute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53371CE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ValidationMessageFor(model =&gt; </w:t>
      </w:r>
      <w:proofErr w:type="spellStart"/>
      <w:r>
        <w:rPr>
          <w:rFonts w:ascii="Consolas" w:hAnsi="Consolas"/>
          <w:sz w:val="18"/>
          <w:szCs w:val="18"/>
        </w:rPr>
        <w:t>model.Nam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045BB99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EC4F4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DAABDD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1A42F4B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LabelFor(model =&gt; </w:t>
      </w:r>
      <w:proofErr w:type="spellStart"/>
      <w:r>
        <w:rPr>
          <w:rFonts w:ascii="Consolas" w:hAnsi="Consolas"/>
          <w:sz w:val="18"/>
          <w:szCs w:val="18"/>
        </w:rPr>
        <w:t>model.Gender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5B40A0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36F22CD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 xml:space="preserve">@Html.EditorFor(model =&gt; </w:t>
      </w:r>
      <w:proofErr w:type="spellStart"/>
      <w:r>
        <w:rPr>
          <w:rFonts w:ascii="Consolas" w:hAnsi="Consolas"/>
          <w:color w:val="006400"/>
          <w:sz w:val="18"/>
          <w:szCs w:val="18"/>
        </w:rPr>
        <w:t>model.Gender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, new { </w:t>
      </w:r>
      <w:proofErr w:type="spellStart"/>
      <w:r>
        <w:rPr>
          <w:rFonts w:ascii="Consolas" w:hAnsi="Consolas"/>
          <w:color w:val="006400"/>
          <w:sz w:val="18"/>
          <w:szCs w:val="18"/>
        </w:rPr>
        <w:t>htmlAttributes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= new { @class = "form-control" } }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03AF6D6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ropDownList("Gender",new List&lt;</w:t>
      </w:r>
      <w:proofErr w:type="spellStart"/>
      <w:r>
        <w:rPr>
          <w:rFonts w:ascii="Consolas" w:hAnsi="Consolas"/>
          <w:color w:val="006400"/>
          <w:sz w:val="18"/>
          <w:szCs w:val="18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</w:rPr>
        <w:t>&gt;</w:t>
      </w:r>
    </w:p>
    <w:p w14:paraId="7C04E9D2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             {</w:t>
      </w:r>
    </w:p>
    <w:p w14:paraId="638B2296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                        new </w:t>
      </w:r>
      <w:proofErr w:type="spellStart"/>
      <w:r>
        <w:rPr>
          <w:rFonts w:ascii="Consolas" w:hAnsi="Consolas"/>
          <w:color w:val="006400"/>
          <w:sz w:val="18"/>
          <w:szCs w:val="18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</w:rPr>
        <w:t>{Text = "Male", Value = "Male"},</w:t>
      </w:r>
    </w:p>
    <w:p w14:paraId="6BBAB3B9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                        new </w:t>
      </w:r>
      <w:proofErr w:type="spellStart"/>
      <w:r>
        <w:rPr>
          <w:rFonts w:ascii="Consolas" w:hAnsi="Consolas"/>
          <w:color w:val="006400"/>
          <w:sz w:val="18"/>
          <w:szCs w:val="18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</w:rPr>
        <w:t>{Text = "Female", Value = "Female"}</w:t>
      </w:r>
    </w:p>
    <w:p w14:paraId="748DBB3D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             }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7C54F6E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DropDownList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ender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List</w:t>
      </w:r>
      <w:r>
        <w:rPr>
          <w:rFonts w:ascii="Consolas" w:hAnsi="Consolas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SelectListItem</w:t>
      </w:r>
      <w:r>
        <w:rPr>
          <w:rFonts w:ascii="Consolas" w:hAnsi="Consolas"/>
          <w:sz w:val="18"/>
          <w:szCs w:val="18"/>
          <w:shd w:val="clear" w:color="auto" w:fill="FFFAA5"/>
        </w:rPr>
        <w:t>&gt;</w:t>
      </w:r>
    </w:p>
    <w:p w14:paraId="629059A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 {</w:t>
      </w:r>
    </w:p>
    <w:p w14:paraId="56CD1B6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SelectListItem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{Text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Male"</w:t>
      </w:r>
      <w:r>
        <w:rPr>
          <w:rFonts w:ascii="Consolas" w:hAnsi="Consolas"/>
          <w:sz w:val="18"/>
          <w:szCs w:val="18"/>
          <w:shd w:val="clear" w:color="auto" w:fill="FFFAA5"/>
        </w:rPr>
        <w:t>, Value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Male"</w:t>
      </w:r>
      <w:r>
        <w:rPr>
          <w:rFonts w:ascii="Consolas" w:hAnsi="Consolas"/>
          <w:sz w:val="18"/>
          <w:szCs w:val="18"/>
          <w:shd w:val="clear" w:color="auto" w:fill="FFFAA5"/>
        </w:rPr>
        <w:t>},</w:t>
      </w:r>
    </w:p>
    <w:p w14:paraId="15A0812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SelectListItem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{Text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Female"</w:t>
      </w:r>
      <w:r>
        <w:rPr>
          <w:rFonts w:ascii="Consolas" w:hAnsi="Consolas"/>
          <w:sz w:val="18"/>
          <w:szCs w:val="18"/>
          <w:shd w:val="clear" w:color="auto" w:fill="FFFAA5"/>
        </w:rPr>
        <w:t>, Value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Female"</w:t>
      </w:r>
      <w:r>
        <w:rPr>
          <w:rFonts w:ascii="Consolas" w:hAnsi="Consolas"/>
          <w:sz w:val="18"/>
          <w:szCs w:val="18"/>
          <w:shd w:val="clear" w:color="auto" w:fill="FFFAA5"/>
        </w:rPr>
        <w:t>}</w:t>
      </w:r>
    </w:p>
    <w:p w14:paraId="4986928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 },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Select Gender"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4AAF053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ValidationMessageFor(model =&gt; </w:t>
      </w:r>
      <w:proofErr w:type="spellStart"/>
      <w:r>
        <w:rPr>
          <w:rFonts w:ascii="Consolas" w:hAnsi="Consolas"/>
          <w:sz w:val="18"/>
          <w:szCs w:val="18"/>
        </w:rPr>
        <w:t>model.Gender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37685BE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99ACB5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276BBD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20100F2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LabelFor(model =&gt; </w:t>
      </w:r>
      <w:proofErr w:type="spellStart"/>
      <w:r>
        <w:rPr>
          <w:rFonts w:ascii="Consolas" w:hAnsi="Consolas"/>
          <w:sz w:val="18"/>
          <w:szCs w:val="18"/>
        </w:rPr>
        <w:t>model.City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32216E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6DD63EB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EditorFor(model =&gt; </w:t>
      </w:r>
      <w:proofErr w:type="spellStart"/>
      <w:r>
        <w:rPr>
          <w:rFonts w:ascii="Consolas" w:hAnsi="Consolas"/>
          <w:sz w:val="18"/>
          <w:szCs w:val="18"/>
        </w:rPr>
        <w:t>model.City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</w:t>
      </w:r>
      <w:proofErr w:type="spellStart"/>
      <w:r>
        <w:rPr>
          <w:rFonts w:ascii="Consolas" w:hAnsi="Consolas"/>
          <w:sz w:val="18"/>
          <w:szCs w:val="18"/>
        </w:rPr>
        <w:t>htmlAttribute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4F30CA4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ValidationMessageFor(model =&gt; </w:t>
      </w:r>
      <w:proofErr w:type="spellStart"/>
      <w:r>
        <w:rPr>
          <w:rFonts w:ascii="Consolas" w:hAnsi="Consolas"/>
          <w:sz w:val="18"/>
          <w:szCs w:val="18"/>
        </w:rPr>
        <w:t>model.City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DCD9AF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3BE583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84AD3B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19A964C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LabelFor(model =&gt; </w:t>
      </w:r>
      <w:proofErr w:type="spellStart"/>
      <w:r>
        <w:rPr>
          <w:rFonts w:ascii="Consolas" w:hAnsi="Consolas"/>
          <w:sz w:val="18"/>
          <w:szCs w:val="18"/>
        </w:rPr>
        <w:t>model.DateOfBirth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28B265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7F49C1F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EditorFor(model =&gt; </w:t>
      </w:r>
      <w:proofErr w:type="spellStart"/>
      <w:r>
        <w:rPr>
          <w:rFonts w:ascii="Consolas" w:hAnsi="Consolas"/>
          <w:sz w:val="18"/>
          <w:szCs w:val="18"/>
        </w:rPr>
        <w:t>model.DateOfBirth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</w:t>
      </w:r>
      <w:proofErr w:type="spellStart"/>
      <w:r>
        <w:rPr>
          <w:rFonts w:ascii="Consolas" w:hAnsi="Consolas"/>
          <w:sz w:val="18"/>
          <w:szCs w:val="18"/>
        </w:rPr>
        <w:t>htmlAttribute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4BA3516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ValidationMessageFor(model =&gt; </w:t>
      </w:r>
      <w:proofErr w:type="spellStart"/>
      <w:r>
        <w:rPr>
          <w:rFonts w:ascii="Consolas" w:hAnsi="Consolas"/>
          <w:sz w:val="18"/>
          <w:szCs w:val="18"/>
        </w:rPr>
        <w:t>model.DateOfBirth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53770EF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863A8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801F3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473B4AF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LabelFor(model =&gt; </w:t>
      </w:r>
      <w:proofErr w:type="spellStart"/>
      <w:r>
        <w:rPr>
          <w:rFonts w:ascii="Consolas" w:hAnsi="Consolas"/>
          <w:sz w:val="18"/>
          <w:szCs w:val="18"/>
        </w:rPr>
        <w:t>model.TeamId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TeamI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48B7BD7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4BEC995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DropDownList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TeamId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ull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Select Team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form-control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)</w:t>
      </w:r>
    </w:p>
    <w:p w14:paraId="4EC32B9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ValidationMessageFor(model =&gt; </w:t>
      </w:r>
      <w:proofErr w:type="spellStart"/>
      <w:r>
        <w:rPr>
          <w:rFonts w:ascii="Consolas" w:hAnsi="Consolas"/>
          <w:sz w:val="18"/>
          <w:szCs w:val="18"/>
        </w:rPr>
        <w:t>model.TeamId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306B43C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E13E49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3435C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7A00592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offset-2 col-md-10"&gt;</w:t>
      </w:r>
    </w:p>
    <w:p w14:paraId="7A6A089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Creat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btn</w:t>
      </w:r>
      <w:proofErr w:type="spellEnd"/>
      <w:r>
        <w:rPr>
          <w:rFonts w:ascii="Consolas" w:hAnsi="Consolas"/>
          <w:color w:val="0000FF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FF"/>
          <w:sz w:val="18"/>
          <w:szCs w:val="18"/>
        </w:rPr>
        <w:t>btn</w:t>
      </w:r>
      <w:proofErr w:type="spellEnd"/>
      <w:r>
        <w:rPr>
          <w:rFonts w:ascii="Consolas" w:hAnsi="Consolas"/>
          <w:color w:val="0000FF"/>
          <w:sz w:val="18"/>
          <w:szCs w:val="18"/>
        </w:rPr>
        <w:t>-defaul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0D92CD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69A7B7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F80518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8C3E60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E5C99C5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18404B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Back to 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</w:t>
      </w:r>
    </w:p>
    <w:p w14:paraId="70B6AF55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7146A4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</w:rPr>
        <w:t>="~/Scripts/jquery-1.10.2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3AFD7AC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</w:rPr>
        <w:t>="~/Scripts/jquery.validate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BF1B002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.validate.unobtrusive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1FA245B" w14:textId="77777777" w:rsidR="008C0F4D" w:rsidRDefault="008C0F4D" w:rsidP="00010F87">
      <w:pPr>
        <w:spacing w:after="0"/>
      </w:pPr>
    </w:p>
    <w:p w14:paraId="745172A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73A74D79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74541AB5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1.</w:t>
      </w:r>
    </w:p>
    <w:p w14:paraId="5991866B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elect &lt;form&gt;....&lt;/form&gt;</w:t>
      </w:r>
    </w:p>
    <w:p w14:paraId="3EDE89AB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We are using Web Essentials extension</w:t>
      </w:r>
    </w:p>
    <w:p w14:paraId="7A5433F1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elect part of HTML text, then press Shift + Alt + W</w:t>
      </w:r>
    </w:p>
    <w:p w14:paraId="0B59A80E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surround those pieces of text with &lt;div&gt;</w:t>
      </w:r>
    </w:p>
    <w:p w14:paraId="0990CC2C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</w:t>
      </w:r>
    </w:p>
    <w:p w14:paraId="12F57879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div class="row"&gt;</w:t>
      </w:r>
    </w:p>
    <w:p w14:paraId="6E1B6E2E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class="row" in bootstrap means this is the container for the bootstrap 12 columns grid system</w:t>
      </w:r>
    </w:p>
    <w:p w14:paraId="2D5ECBB4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3.</w:t>
      </w:r>
    </w:p>
    <w:p w14:paraId="28B98EEF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div class="col-md-6"&gt;</w:t>
      </w:r>
    </w:p>
    <w:p w14:paraId="71AD38CB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3.1.</w:t>
      </w:r>
    </w:p>
    <w:p w14:paraId="1D68B903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.col-lg-XX means the screen size is &gt;= 1200px, lg means large</w:t>
      </w:r>
    </w:p>
    <w:p w14:paraId="558E65E8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.col-md-XX means the screen size is &gt;= 992px, means 992px to 1199px, md means medium</w:t>
      </w:r>
    </w:p>
    <w:p w14:paraId="52E84980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.col-</w:t>
      </w:r>
      <w:proofErr w:type="spellStart"/>
      <w:r>
        <w:rPr>
          <w:rFonts w:ascii="Consolas" w:hAnsi="Consolas"/>
          <w:color w:val="006400"/>
          <w:sz w:val="18"/>
          <w:szCs w:val="18"/>
        </w:rPr>
        <w:t>sm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-XX means the screen size is &gt;= 768px, means 768px to 991px, </w:t>
      </w:r>
      <w:proofErr w:type="spellStart"/>
      <w:r>
        <w:rPr>
          <w:rFonts w:ascii="Consolas" w:hAnsi="Consolas"/>
          <w:color w:val="006400"/>
          <w:sz w:val="18"/>
          <w:szCs w:val="18"/>
        </w:rPr>
        <w:t>sm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means small</w:t>
      </w:r>
    </w:p>
    <w:p w14:paraId="345893A2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.col-</w:t>
      </w:r>
      <w:proofErr w:type="spellStart"/>
      <w:r>
        <w:rPr>
          <w:rFonts w:ascii="Consolas" w:hAnsi="Consolas"/>
          <w:color w:val="006400"/>
          <w:sz w:val="18"/>
          <w:szCs w:val="18"/>
        </w:rPr>
        <w:t>xs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-XX means the screen size is &lt; 768px, </w:t>
      </w:r>
      <w:proofErr w:type="spellStart"/>
      <w:r>
        <w:rPr>
          <w:rFonts w:ascii="Consolas" w:hAnsi="Consolas"/>
          <w:color w:val="006400"/>
          <w:sz w:val="18"/>
          <w:szCs w:val="18"/>
        </w:rPr>
        <w:t>xs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means extra small</w:t>
      </w:r>
    </w:p>
    <w:p w14:paraId="4524896A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3.2.</w:t>
      </w:r>
    </w:p>
    <w:p w14:paraId="25B88000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div class="col-md-6"&gt;</w:t>
      </w:r>
    </w:p>
    <w:p w14:paraId="32134755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md in   class="col-md-6"  means the screen size is 992px to 1199px</w:t>
      </w:r>
    </w:p>
    <w:p w14:paraId="28A45EB9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2 columns grid system divide this screen to 12 columns,</w:t>
      </w:r>
    </w:p>
    <w:p w14:paraId="44D2A6B0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6 in   class="col-md-6" means this div occupy 6 columns out of 12 columns grid system.</w:t>
      </w:r>
    </w:p>
    <w:p w14:paraId="605192B7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refore,</w:t>
      </w:r>
    </w:p>
    <w:p w14:paraId="34765C16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div class="col-md-6"&gt;</w:t>
      </w:r>
    </w:p>
    <w:p w14:paraId="3BB77728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 ...</w:t>
      </w:r>
    </w:p>
    <w:p w14:paraId="08631818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/div&gt;</w:t>
      </w:r>
    </w:p>
    <w:p w14:paraId="5CA00D09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div class="col-md-6"&gt;</w:t>
      </w:r>
    </w:p>
    <w:p w14:paraId="0320F494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 &lt;h2&gt;The Map&lt;/h2&gt;</w:t>
      </w:r>
    </w:p>
    <w:p w14:paraId="2253913B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/div&gt;</w:t>
      </w:r>
    </w:p>
    <w:p w14:paraId="7AF75881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become left half and right half when it is full screen.</w:t>
      </w:r>
    </w:p>
    <w:p w14:paraId="7E0B360F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However, when reducing  screen size less than 11 columns,</w:t>
      </w:r>
    </w:p>
    <w:p w14:paraId="0F25DE8E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n it will become top and bottom.</w:t>
      </w:r>
    </w:p>
    <w:p w14:paraId="3AD79FDD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3.3.</w:t>
      </w:r>
    </w:p>
    <w:p w14:paraId="7D1CB68D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f we do this</w:t>
      </w:r>
    </w:p>
    <w:p w14:paraId="5194342F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div class="col-md-6 col-xs-8"&gt;</w:t>
      </w:r>
    </w:p>
    <w:p w14:paraId="3DA2DDBE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 ...</w:t>
      </w:r>
    </w:p>
    <w:p w14:paraId="2C21A6BB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/div&gt;</w:t>
      </w:r>
    </w:p>
    <w:p w14:paraId="22060C35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div class="col-md-6 col-xs-4"&gt;</w:t>
      </w:r>
    </w:p>
    <w:p w14:paraId="5D0F108A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 &lt;h2&gt;The Map&lt;/h2&gt;</w:t>
      </w:r>
    </w:p>
    <w:p w14:paraId="25FA5C52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/div&gt;</w:t>
      </w:r>
    </w:p>
    <w:p w14:paraId="10B475A2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  .col-</w:t>
      </w:r>
      <w:proofErr w:type="spellStart"/>
      <w:r>
        <w:rPr>
          <w:rFonts w:ascii="Consolas" w:hAnsi="Consolas"/>
          <w:color w:val="006400"/>
          <w:sz w:val="18"/>
          <w:szCs w:val="18"/>
        </w:rPr>
        <w:t>xs</w:t>
      </w:r>
      <w:proofErr w:type="spellEnd"/>
      <w:r>
        <w:rPr>
          <w:rFonts w:ascii="Consolas" w:hAnsi="Consolas"/>
          <w:color w:val="006400"/>
          <w:sz w:val="18"/>
          <w:szCs w:val="18"/>
        </w:rPr>
        <w:t>-XX   will override  .col-md-XX</w:t>
      </w:r>
    </w:p>
    <w:p w14:paraId="76117209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However, we actually only need big one, .col-md-XX</w:t>
      </w:r>
    </w:p>
    <w:p w14:paraId="1650A73A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ecause for small screen device like phone,</w:t>
      </w:r>
    </w:p>
    <w:p w14:paraId="2F2C1B89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we want it automatically align vertically.</w:t>
      </w:r>
    </w:p>
    <w:p w14:paraId="4A292AD7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let's only use   .col-md-XX   and delete   .col-</w:t>
      </w:r>
      <w:proofErr w:type="spellStart"/>
      <w:r>
        <w:rPr>
          <w:rFonts w:ascii="Consolas" w:hAnsi="Consolas"/>
          <w:color w:val="006400"/>
          <w:sz w:val="18"/>
          <w:szCs w:val="18"/>
        </w:rPr>
        <w:t>xs</w:t>
      </w:r>
      <w:proofErr w:type="spellEnd"/>
      <w:r>
        <w:rPr>
          <w:rFonts w:ascii="Consolas" w:hAnsi="Consolas"/>
          <w:color w:val="006400"/>
          <w:sz w:val="18"/>
          <w:szCs w:val="18"/>
        </w:rPr>
        <w:t>-XX</w:t>
      </w:r>
    </w:p>
    <w:p w14:paraId="285D4C4E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</w:t>
      </w:r>
    </w:p>
    <w:p w14:paraId="1E4509C8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div class="form-group"&gt;</w:t>
      </w:r>
    </w:p>
    <w:p w14:paraId="5994EF08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label&gt;Date&lt;/label&gt;</w:t>
      </w:r>
    </w:p>
    <w:p w14:paraId="41A2FAA5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input class="form-control"/&gt;</w:t>
      </w:r>
    </w:p>
    <w:p w14:paraId="247665A2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/div&gt;</w:t>
      </w:r>
    </w:p>
    <w:p w14:paraId="6D25BB96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...</w:t>
      </w:r>
    </w:p>
    <w:p w14:paraId="5B9A4B1F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input type="submit" value="Add" class="</w:t>
      </w: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  <w:r>
        <w:rPr>
          <w:rFonts w:ascii="Consolas" w:hAnsi="Consolas"/>
          <w:color w:val="006400"/>
          <w:sz w:val="18"/>
          <w:szCs w:val="18"/>
        </w:rPr>
        <w:t>-success"/&gt;</w:t>
      </w:r>
    </w:p>
    <w:p w14:paraId="4940D82D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1.</w:t>
      </w:r>
    </w:p>
    <w:p w14:paraId="57B2101C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.form-group in bootstrap normally used for group label and input.</w:t>
      </w:r>
    </w:p>
    <w:p w14:paraId="6520F33D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2.</w:t>
      </w:r>
    </w:p>
    <w:p w14:paraId="3C2048AC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.form-control in bootstrap will occupy the 100% width</w:t>
      </w:r>
    </w:p>
    <w:p w14:paraId="3D90BC56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3.</w:t>
      </w:r>
    </w:p>
    <w:p w14:paraId="7495FE83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.</w:t>
      </w: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-success in bootstrap will become green </w:t>
      </w: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</w:p>
    <w:p w14:paraId="3951EE89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4.</w:t>
      </w:r>
    </w:p>
    <w:p w14:paraId="1738DCDB" w14:textId="77777777" w:rsidR="008C0F4D" w:rsidRDefault="008C0F4D" w:rsidP="00010F87">
      <w:pPr>
        <w:spacing w:after="0"/>
      </w:pP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-danger in bootstrap will become red </w:t>
      </w: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</w:p>
    <w:p w14:paraId="7B7D844A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5.</w:t>
      </w:r>
    </w:p>
    <w:p w14:paraId="1948F6B5" w14:textId="77777777" w:rsidR="008C0F4D" w:rsidRDefault="008C0F4D" w:rsidP="00010F87">
      <w:pPr>
        <w:spacing w:after="0"/>
      </w:pP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-warning in bootstrap will become orange </w:t>
      </w: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</w:p>
    <w:p w14:paraId="1F2D3FEB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6.</w:t>
      </w:r>
    </w:p>
    <w:p w14:paraId="25F9DCC2" w14:textId="77777777" w:rsidR="008C0F4D" w:rsidRDefault="008C0F4D" w:rsidP="00010F87">
      <w:pPr>
        <w:spacing w:after="0"/>
      </w:pP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-default in bootstrap will become </w:t>
      </w:r>
      <w:proofErr w:type="spellStart"/>
      <w:r>
        <w:rPr>
          <w:rFonts w:ascii="Consolas" w:hAnsi="Consolas"/>
          <w:color w:val="006400"/>
          <w:sz w:val="18"/>
          <w:szCs w:val="18"/>
        </w:rPr>
        <w:t>gray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</w:p>
    <w:p w14:paraId="7D96D5C4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3.</w:t>
      </w:r>
    </w:p>
    <w:p w14:paraId="1E93B17F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3.1.</w:t>
      </w:r>
    </w:p>
    <w:p w14:paraId="230D2131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//&lt;input type="submit" value="Create" class="</w:t>
      </w: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  <w:r>
        <w:rPr>
          <w:rFonts w:ascii="Consolas" w:hAnsi="Consolas"/>
          <w:color w:val="006400"/>
          <w:sz w:val="18"/>
          <w:szCs w:val="18"/>
        </w:rPr>
        <w:t>-default" /&gt;</w:t>
      </w:r>
    </w:p>
    <w:p w14:paraId="49BF164A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is the submit button of the form.</w:t>
      </w:r>
    </w:p>
    <w:p w14:paraId="42C6E548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3.2.</w:t>
      </w:r>
    </w:p>
    <w:p w14:paraId="6356D12C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using (</w:t>
      </w:r>
      <w:proofErr w:type="spellStart"/>
      <w:r>
        <w:rPr>
          <w:rFonts w:ascii="Consolas" w:hAnsi="Consolas"/>
          <w:color w:val="006400"/>
          <w:sz w:val="18"/>
          <w:szCs w:val="18"/>
        </w:rPr>
        <w:t>Html.BeginForm</w:t>
      </w:r>
      <w:proofErr w:type="spellEnd"/>
      <w:r>
        <w:rPr>
          <w:rFonts w:ascii="Consolas" w:hAnsi="Consolas"/>
          <w:color w:val="006400"/>
          <w:sz w:val="18"/>
          <w:szCs w:val="18"/>
        </w:rPr>
        <w:t>())</w:t>
      </w:r>
    </w:p>
    <w:p w14:paraId="14A372E8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using (</w:t>
      </w:r>
      <w:proofErr w:type="spellStart"/>
      <w:r>
        <w:rPr>
          <w:rFonts w:ascii="Consolas" w:hAnsi="Consolas"/>
          <w:color w:val="006400"/>
          <w:sz w:val="18"/>
          <w:szCs w:val="18"/>
        </w:rPr>
        <w:t>Html.BeginForm</w:t>
      </w:r>
      <w:proofErr w:type="spellEnd"/>
      <w:r>
        <w:rPr>
          <w:rFonts w:ascii="Consolas" w:hAnsi="Consolas"/>
          <w:color w:val="006400"/>
          <w:sz w:val="18"/>
          <w:szCs w:val="18"/>
        </w:rPr>
        <w:t>("Create", "Gamer"))</w:t>
      </w:r>
    </w:p>
    <w:p w14:paraId="5D7BF3AA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se two using will create</w:t>
      </w:r>
    </w:p>
    <w:p w14:paraId="773FA23D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&lt;form action="/Gamer/Create3" method="post" </w:t>
      </w:r>
      <w:proofErr w:type="spellStart"/>
      <w:r>
        <w:rPr>
          <w:rFonts w:ascii="Consolas" w:hAnsi="Consolas"/>
          <w:color w:val="006400"/>
          <w:sz w:val="18"/>
          <w:szCs w:val="18"/>
        </w:rPr>
        <w:t>novalidate</w:t>
      </w:r>
      <w:proofErr w:type="spellEnd"/>
      <w:r>
        <w:rPr>
          <w:rFonts w:ascii="Consolas" w:hAnsi="Consolas"/>
          <w:color w:val="006400"/>
          <w:sz w:val="18"/>
          <w:szCs w:val="18"/>
        </w:rPr>
        <w:t>="</w:t>
      </w:r>
      <w:proofErr w:type="spellStart"/>
      <w:r>
        <w:rPr>
          <w:rFonts w:ascii="Consolas" w:hAnsi="Consolas"/>
          <w:color w:val="006400"/>
          <w:sz w:val="18"/>
          <w:szCs w:val="18"/>
        </w:rPr>
        <w:t>novalidate</w:t>
      </w:r>
      <w:proofErr w:type="spellEnd"/>
      <w:r>
        <w:rPr>
          <w:rFonts w:ascii="Consolas" w:hAnsi="Consolas"/>
          <w:color w:val="006400"/>
          <w:sz w:val="18"/>
          <w:szCs w:val="18"/>
        </w:rPr>
        <w:t>"&gt;</w:t>
      </w:r>
    </w:p>
    <w:p w14:paraId="5F3FE410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It will run the "Gamer" controller and "Create" </w:t>
      </w:r>
      <w:proofErr w:type="spellStart"/>
      <w:r>
        <w:rPr>
          <w:rFonts w:ascii="Consolas" w:hAnsi="Consolas"/>
          <w:color w:val="006400"/>
          <w:sz w:val="18"/>
          <w:szCs w:val="18"/>
        </w:rPr>
        <w:t>HttpPost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action.</w:t>
      </w:r>
    </w:p>
    <w:p w14:paraId="311D14DA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using (</w:t>
      </w:r>
      <w:proofErr w:type="spellStart"/>
      <w:r>
        <w:rPr>
          <w:rFonts w:ascii="Consolas" w:hAnsi="Consolas"/>
          <w:color w:val="006400"/>
          <w:sz w:val="18"/>
          <w:szCs w:val="18"/>
        </w:rPr>
        <w:t>Html.BeginForm</w:t>
      </w:r>
      <w:proofErr w:type="spellEnd"/>
      <w:r>
        <w:rPr>
          <w:rFonts w:ascii="Consolas" w:hAnsi="Consolas"/>
          <w:color w:val="006400"/>
          <w:sz w:val="18"/>
          <w:szCs w:val="18"/>
        </w:rPr>
        <w:t>())</w:t>
      </w:r>
    </w:p>
    <w:p w14:paraId="43B5BD45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does not specify any controller or any action.</w:t>
      </w:r>
    </w:p>
    <w:p w14:paraId="2E2AE43F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Thus, it will use the default controller and default </w:t>
      </w:r>
      <w:proofErr w:type="spellStart"/>
      <w:r>
        <w:rPr>
          <w:rFonts w:ascii="Consolas" w:hAnsi="Consolas"/>
          <w:color w:val="006400"/>
          <w:sz w:val="18"/>
          <w:szCs w:val="18"/>
        </w:rPr>
        <w:t>HttpPost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action.</w:t>
      </w:r>
    </w:p>
    <w:p w14:paraId="3E83191B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It is </w:t>
      </w:r>
      <w:proofErr w:type="spellStart"/>
      <w:r>
        <w:rPr>
          <w:rFonts w:ascii="Consolas" w:hAnsi="Consolas"/>
          <w:color w:val="006400"/>
          <w:sz w:val="18"/>
          <w:szCs w:val="18"/>
        </w:rPr>
        <w:t>Create.cshtml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in Views/Gamer folder.</w:t>
      </w:r>
    </w:p>
    <w:p w14:paraId="466700F1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Thus, it will run "Gamer" controller and "Create" </w:t>
      </w:r>
      <w:proofErr w:type="spellStart"/>
      <w:r>
        <w:rPr>
          <w:rFonts w:ascii="Consolas" w:hAnsi="Consolas"/>
          <w:color w:val="006400"/>
          <w:sz w:val="18"/>
          <w:szCs w:val="18"/>
        </w:rPr>
        <w:t>HttpPost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action</w:t>
      </w:r>
    </w:p>
    <w:p w14:paraId="789BF91C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3.3.</w:t>
      </w:r>
    </w:p>
    <w:p w14:paraId="12B0A607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using (</w:t>
      </w:r>
      <w:proofErr w:type="spellStart"/>
      <w:r>
        <w:rPr>
          <w:rFonts w:ascii="Consolas" w:hAnsi="Consolas"/>
          <w:color w:val="006400"/>
          <w:sz w:val="18"/>
          <w:szCs w:val="18"/>
        </w:rPr>
        <w:t>Html.BeginForm</w:t>
      </w:r>
      <w:proofErr w:type="spellEnd"/>
      <w:r>
        <w:rPr>
          <w:rFonts w:ascii="Consolas" w:hAnsi="Consolas"/>
          <w:color w:val="006400"/>
          <w:sz w:val="18"/>
          <w:szCs w:val="18"/>
        </w:rPr>
        <w:t>("Create2", "Gamer"))</w:t>
      </w:r>
    </w:p>
    <w:p w14:paraId="1DDE21F4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</w:t>
      </w:r>
    </w:p>
    <w:p w14:paraId="6DC94516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&lt;form action="/Gamer/Create2" method="post" </w:t>
      </w:r>
      <w:proofErr w:type="spellStart"/>
      <w:r>
        <w:rPr>
          <w:rFonts w:ascii="Consolas" w:hAnsi="Consolas"/>
          <w:color w:val="006400"/>
          <w:sz w:val="18"/>
          <w:szCs w:val="18"/>
        </w:rPr>
        <w:t>novalidate</w:t>
      </w:r>
      <w:proofErr w:type="spellEnd"/>
      <w:r>
        <w:rPr>
          <w:rFonts w:ascii="Consolas" w:hAnsi="Consolas"/>
          <w:color w:val="006400"/>
          <w:sz w:val="18"/>
          <w:szCs w:val="18"/>
        </w:rPr>
        <w:t>="</w:t>
      </w:r>
      <w:proofErr w:type="spellStart"/>
      <w:r>
        <w:rPr>
          <w:rFonts w:ascii="Consolas" w:hAnsi="Consolas"/>
          <w:color w:val="006400"/>
          <w:sz w:val="18"/>
          <w:szCs w:val="18"/>
        </w:rPr>
        <w:t>novalidate</w:t>
      </w:r>
      <w:proofErr w:type="spellEnd"/>
      <w:r>
        <w:rPr>
          <w:rFonts w:ascii="Consolas" w:hAnsi="Consolas"/>
          <w:color w:val="006400"/>
          <w:sz w:val="18"/>
          <w:szCs w:val="18"/>
        </w:rPr>
        <w:t>"&gt;</w:t>
      </w:r>
    </w:p>
    <w:p w14:paraId="5D6C46B7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It will run "Gamer" controller and "Create2" </w:t>
      </w:r>
      <w:proofErr w:type="spellStart"/>
      <w:r>
        <w:rPr>
          <w:rFonts w:ascii="Consolas" w:hAnsi="Consolas"/>
          <w:color w:val="006400"/>
          <w:sz w:val="18"/>
          <w:szCs w:val="18"/>
        </w:rPr>
        <w:t>HttpPost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action.</w:t>
      </w:r>
    </w:p>
    <w:p w14:paraId="1DE1BFB6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</w:t>
      </w:r>
    </w:p>
    <w:p w14:paraId="78846BCD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</w:t>
      </w:r>
    </w:p>
    <w:p w14:paraId="0B288AA4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@Html.LabelFor(model =&gt; </w:t>
      </w:r>
      <w:proofErr w:type="spellStart"/>
      <w:r>
        <w:rPr>
          <w:rFonts w:ascii="Consolas" w:hAnsi="Consolas"/>
          <w:color w:val="006400"/>
          <w:sz w:val="18"/>
          <w:szCs w:val="18"/>
        </w:rPr>
        <w:t>model.Name</w:t>
      </w:r>
      <w:proofErr w:type="spellEnd"/>
      <w:r>
        <w:rPr>
          <w:rFonts w:ascii="Consolas" w:hAnsi="Consolas"/>
          <w:color w:val="006400"/>
          <w:sz w:val="18"/>
          <w:szCs w:val="18"/>
        </w:rPr>
        <w:t>, new { @class = "control-label col-md-2" })</w:t>
      </w:r>
    </w:p>
    <w:p w14:paraId="2D5B7019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</w:t>
      </w:r>
    </w:p>
    <w:p w14:paraId="27E8439A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label class="control-label col-md-2" for="Name"&gt;Name&lt;/label&gt;</w:t>
      </w:r>
    </w:p>
    <w:p w14:paraId="14764097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</w:t>
      </w:r>
    </w:p>
    <w:p w14:paraId="1798ABF0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@Html.EditorFor(model =&gt; </w:t>
      </w:r>
      <w:proofErr w:type="spellStart"/>
      <w:r>
        <w:rPr>
          <w:rFonts w:ascii="Consolas" w:hAnsi="Consolas"/>
          <w:color w:val="006400"/>
          <w:sz w:val="18"/>
          <w:szCs w:val="18"/>
        </w:rPr>
        <w:t>model.Name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, new { </w:t>
      </w:r>
      <w:proofErr w:type="spellStart"/>
      <w:r>
        <w:rPr>
          <w:rFonts w:ascii="Consolas" w:hAnsi="Consolas"/>
          <w:color w:val="006400"/>
          <w:sz w:val="18"/>
          <w:szCs w:val="18"/>
        </w:rPr>
        <w:t>htmlAttributes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= new { @class = "form-control" } })</w:t>
      </w:r>
    </w:p>
    <w:p w14:paraId="5708C9D0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</w:t>
      </w:r>
    </w:p>
    <w:p w14:paraId="0733102D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class="form-control text-box single-line" id="Name" name="Name" type="text" value=""&gt;</w:t>
      </w:r>
    </w:p>
    <w:p w14:paraId="4D003922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3.</w:t>
      </w:r>
    </w:p>
    <w:p w14:paraId="1C9C9C54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@Html.ValidationMessageFor(model =&gt; </w:t>
      </w:r>
      <w:proofErr w:type="spellStart"/>
      <w:r>
        <w:rPr>
          <w:rFonts w:ascii="Consolas" w:hAnsi="Consolas"/>
          <w:color w:val="006400"/>
          <w:sz w:val="18"/>
          <w:szCs w:val="18"/>
        </w:rPr>
        <w:t>model.Name</w:t>
      </w:r>
      <w:proofErr w:type="spellEnd"/>
      <w:r>
        <w:rPr>
          <w:rFonts w:ascii="Consolas" w:hAnsi="Consolas"/>
          <w:color w:val="006400"/>
          <w:sz w:val="18"/>
          <w:szCs w:val="18"/>
        </w:rPr>
        <w:t>, "", new { @class = "text-danger" })</w:t>
      </w:r>
    </w:p>
    <w:p w14:paraId="3F26073A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</w:t>
      </w:r>
    </w:p>
    <w:p w14:paraId="30F00534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span class="field-validation-valid text-danger" data-</w:t>
      </w:r>
      <w:proofErr w:type="spellStart"/>
      <w:r>
        <w:rPr>
          <w:rFonts w:ascii="Consolas" w:hAnsi="Consolas"/>
          <w:color w:val="006400"/>
          <w:sz w:val="18"/>
          <w:szCs w:val="18"/>
        </w:rPr>
        <w:t>valmsg</w:t>
      </w:r>
      <w:proofErr w:type="spellEnd"/>
      <w:r>
        <w:rPr>
          <w:rFonts w:ascii="Consolas" w:hAnsi="Consolas"/>
          <w:color w:val="006400"/>
          <w:sz w:val="18"/>
          <w:szCs w:val="18"/>
        </w:rPr>
        <w:t>-for="Name" data-</w:t>
      </w:r>
      <w:proofErr w:type="spellStart"/>
      <w:r>
        <w:rPr>
          <w:rFonts w:ascii="Consolas" w:hAnsi="Consolas"/>
          <w:color w:val="006400"/>
          <w:sz w:val="18"/>
          <w:szCs w:val="18"/>
        </w:rPr>
        <w:t>valmsg</w:t>
      </w:r>
      <w:proofErr w:type="spellEnd"/>
      <w:r>
        <w:rPr>
          <w:rFonts w:ascii="Consolas" w:hAnsi="Consolas"/>
          <w:color w:val="006400"/>
          <w:sz w:val="18"/>
          <w:szCs w:val="18"/>
        </w:rPr>
        <w:t>-replace="true"&gt;&lt;/span&gt;</w:t>
      </w:r>
    </w:p>
    <w:p w14:paraId="03045A29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The </w:t>
      </w:r>
      <w:proofErr w:type="spellStart"/>
      <w:r>
        <w:rPr>
          <w:rFonts w:ascii="Consolas" w:hAnsi="Consolas"/>
          <w:color w:val="006400"/>
          <w:sz w:val="18"/>
          <w:szCs w:val="18"/>
        </w:rPr>
        <w:t>cshtml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also use the following JS</w:t>
      </w:r>
    </w:p>
    <w:p w14:paraId="59038832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&lt;script </w:t>
      </w:r>
      <w:proofErr w:type="spellStart"/>
      <w:r>
        <w:rPr>
          <w:rFonts w:ascii="Consolas" w:hAnsi="Consolas"/>
          <w:color w:val="006400"/>
          <w:sz w:val="18"/>
          <w:szCs w:val="18"/>
        </w:rPr>
        <w:t>src</w:t>
      </w:r>
      <w:proofErr w:type="spellEnd"/>
      <w:r>
        <w:rPr>
          <w:rFonts w:ascii="Consolas" w:hAnsi="Consolas"/>
          <w:color w:val="006400"/>
          <w:sz w:val="18"/>
          <w:szCs w:val="18"/>
        </w:rPr>
        <w:t>="~/Scripts/jquery-1.10.2.min.js"&gt;&lt;/script&gt;</w:t>
      </w:r>
    </w:p>
    <w:p w14:paraId="778CD3EF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&lt;script </w:t>
      </w:r>
      <w:proofErr w:type="spellStart"/>
      <w:r>
        <w:rPr>
          <w:rFonts w:ascii="Consolas" w:hAnsi="Consolas"/>
          <w:color w:val="006400"/>
          <w:sz w:val="18"/>
          <w:szCs w:val="18"/>
        </w:rPr>
        <w:t>src</w:t>
      </w:r>
      <w:proofErr w:type="spellEnd"/>
      <w:r>
        <w:rPr>
          <w:rFonts w:ascii="Consolas" w:hAnsi="Consolas"/>
          <w:color w:val="006400"/>
          <w:sz w:val="18"/>
          <w:szCs w:val="18"/>
        </w:rPr>
        <w:t>="~/Scripts/jquery.validate.min.js"&gt;&lt;/script&gt;</w:t>
      </w:r>
    </w:p>
    <w:p w14:paraId="70AB6CA3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 xml:space="preserve">//&lt;script </w:t>
      </w:r>
      <w:proofErr w:type="spellStart"/>
      <w:r>
        <w:rPr>
          <w:rFonts w:ascii="Consolas" w:hAnsi="Consolas"/>
          <w:color w:val="006400"/>
          <w:sz w:val="18"/>
          <w:szCs w:val="18"/>
        </w:rPr>
        <w:t>src</w:t>
      </w:r>
      <w:proofErr w:type="spellEnd"/>
      <w:r>
        <w:rPr>
          <w:rFonts w:ascii="Consolas" w:hAnsi="Consolas"/>
          <w:color w:val="006400"/>
          <w:sz w:val="18"/>
          <w:szCs w:val="18"/>
        </w:rPr>
        <w:t>="~/Scripts/jquery.validate.unobtrusive.min.js"&gt;&lt;/script&gt;</w:t>
      </w:r>
    </w:p>
    <w:p w14:paraId="7B7389F2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us, the span will display the error message of Name input.</w:t>
      </w:r>
    </w:p>
    <w:p w14:paraId="1A7FF5F0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4.</w:t>
      </w:r>
    </w:p>
    <w:p w14:paraId="3A0AB6C1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ropDownList("Gender",new List&lt;</w:t>
      </w:r>
      <w:proofErr w:type="spellStart"/>
      <w:r>
        <w:rPr>
          <w:rFonts w:ascii="Consolas" w:hAnsi="Consolas"/>
          <w:color w:val="006400"/>
          <w:sz w:val="18"/>
          <w:szCs w:val="18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</w:rPr>
        <w:t>&gt;</w:t>
      </w:r>
    </w:p>
    <w:p w14:paraId="4811D74A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{</w:t>
      </w:r>
    </w:p>
    <w:p w14:paraId="6F7D0F2A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    new </w:t>
      </w:r>
      <w:proofErr w:type="spellStart"/>
      <w:r>
        <w:rPr>
          <w:rFonts w:ascii="Consolas" w:hAnsi="Consolas"/>
          <w:color w:val="006400"/>
          <w:sz w:val="18"/>
          <w:szCs w:val="18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</w:rPr>
        <w:t>{Text = "Male", Value = "Male"},</w:t>
      </w:r>
    </w:p>
    <w:p w14:paraId="2BBBC3EE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    new </w:t>
      </w:r>
      <w:proofErr w:type="spellStart"/>
      <w:r>
        <w:rPr>
          <w:rFonts w:ascii="Consolas" w:hAnsi="Consolas"/>
          <w:color w:val="006400"/>
          <w:sz w:val="18"/>
          <w:szCs w:val="18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</w:rPr>
        <w:t>{Text = "Female", Value = "Female"}</w:t>
      </w:r>
    </w:p>
    <w:p w14:paraId="5D585D19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})</w:t>
      </w:r>
    </w:p>
    <w:p w14:paraId="21F8678B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</w:t>
      </w:r>
    </w:p>
    <w:p w14:paraId="51A902B5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select id="Gender" name="Gender"&gt;</w:t>
      </w:r>
    </w:p>
    <w:p w14:paraId="5BD9B0F8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Male"&gt;Male&lt;/option&gt;</w:t>
      </w:r>
    </w:p>
    <w:p w14:paraId="4967046B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Female"&gt;Female&lt;/option&gt;</w:t>
      </w:r>
    </w:p>
    <w:p w14:paraId="10214D0C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/select&gt;</w:t>
      </w:r>
    </w:p>
    <w:p w14:paraId="68958678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5.</w:t>
      </w:r>
    </w:p>
    <w:p w14:paraId="4B54A3E0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ropDownList("Gender", new List&lt;</w:t>
      </w:r>
      <w:proofErr w:type="spellStart"/>
      <w:r>
        <w:rPr>
          <w:rFonts w:ascii="Consolas" w:hAnsi="Consolas"/>
          <w:color w:val="006400"/>
          <w:sz w:val="18"/>
          <w:szCs w:val="18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</w:rPr>
        <w:t>&gt;</w:t>
      </w:r>
    </w:p>
    <w:p w14:paraId="091FB300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{</w:t>
      </w:r>
    </w:p>
    <w:p w14:paraId="2022CCB0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    new </w:t>
      </w:r>
      <w:proofErr w:type="spellStart"/>
      <w:r>
        <w:rPr>
          <w:rFonts w:ascii="Consolas" w:hAnsi="Consolas"/>
          <w:color w:val="006400"/>
          <w:sz w:val="18"/>
          <w:szCs w:val="18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</w:rPr>
        <w:t>{Text = "Male", Value = "Male"},</w:t>
      </w:r>
    </w:p>
    <w:p w14:paraId="72132C90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    new </w:t>
      </w:r>
      <w:proofErr w:type="spellStart"/>
      <w:r>
        <w:rPr>
          <w:rFonts w:ascii="Consolas" w:hAnsi="Consolas"/>
          <w:color w:val="006400"/>
          <w:sz w:val="18"/>
          <w:szCs w:val="18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</w:rPr>
        <w:t>{Text = "Female", Value = "Female"}</w:t>
      </w:r>
    </w:p>
    <w:p w14:paraId="64A18C18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}, "Select Gender")</w:t>
      </w:r>
    </w:p>
    <w:p w14:paraId="24885142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</w:t>
      </w:r>
    </w:p>
    <w:p w14:paraId="1CA210F8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select id="Gender" name="Gender"&gt;</w:t>
      </w:r>
    </w:p>
    <w:p w14:paraId="1071B238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"&gt;Select Gender&lt;/option&gt;</w:t>
      </w:r>
    </w:p>
    <w:p w14:paraId="74CEC3B1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Male"&gt;Male&lt;/option&gt;</w:t>
      </w:r>
    </w:p>
    <w:p w14:paraId="3B3643BA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Female"&gt;Female&lt;/option&gt;</w:t>
      </w:r>
    </w:p>
    <w:p w14:paraId="2BD11C1A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/select&gt;</w:t>
      </w:r>
    </w:p>
    <w:p w14:paraId="102FC9A5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6.</w:t>
      </w:r>
    </w:p>
    <w:p w14:paraId="14577B43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ActionLink("Back to List", "Index2")</w:t>
      </w:r>
    </w:p>
    <w:p w14:paraId="7B207547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</w:t>
      </w:r>
    </w:p>
    <w:p w14:paraId="274030FC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&lt;a </w:t>
      </w:r>
      <w:proofErr w:type="spellStart"/>
      <w:r>
        <w:rPr>
          <w:rFonts w:ascii="Consolas" w:hAnsi="Consolas"/>
          <w:color w:val="006400"/>
          <w:sz w:val="18"/>
          <w:szCs w:val="18"/>
        </w:rPr>
        <w:t>href</w:t>
      </w:r>
      <w:proofErr w:type="spellEnd"/>
      <w:r>
        <w:rPr>
          <w:rFonts w:ascii="Consolas" w:hAnsi="Consolas"/>
          <w:color w:val="006400"/>
          <w:sz w:val="18"/>
          <w:szCs w:val="18"/>
        </w:rPr>
        <w:t>="/Gamer/Index2"&gt;Back to List&lt;/a&gt;</w:t>
      </w:r>
    </w:p>
    <w:p w14:paraId="64A407B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03C7EA78" w14:textId="77777777" w:rsidR="008C0F4D" w:rsidRDefault="008C0F4D" w:rsidP="00010F87">
      <w:pPr>
        <w:spacing w:after="0"/>
      </w:pPr>
    </w:p>
    <w:p w14:paraId="277AB6EA" w14:textId="77777777" w:rsidR="008C0F4D" w:rsidRDefault="008C0F4D" w:rsidP="00010F87">
      <w:pPr>
        <w:spacing w:after="0"/>
      </w:pPr>
    </w:p>
    <w:p w14:paraId="29C80720" w14:textId="653E9803" w:rsidR="008C0F4D" w:rsidRDefault="008C0F4D" w:rsidP="00010F87">
      <w:pPr>
        <w:spacing w:after="0"/>
      </w:pPr>
      <w:r>
        <w:rPr>
          <w:noProof/>
        </w:rPr>
        <w:lastRenderedPageBreak/>
        <w:drawing>
          <wp:inline distT="0" distB="0" distL="0" distR="0" wp14:anchorId="3ABA5C5A" wp14:editId="41975257">
            <wp:extent cx="5274310" cy="6717665"/>
            <wp:effectExtent l="0" t="0" r="2540" b="6985"/>
            <wp:docPr id="31" name="Picture 3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71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6217A" w14:textId="77777777" w:rsidR="008C0F4D" w:rsidRDefault="008C0F4D" w:rsidP="00010F87">
      <w:pPr>
        <w:spacing w:after="0"/>
      </w:pPr>
    </w:p>
    <w:p w14:paraId="40FF30C5" w14:textId="77777777" w:rsidR="008C0F4D" w:rsidRDefault="008C0F4D" w:rsidP="00010F87">
      <w:pPr>
        <w:spacing w:after="0"/>
      </w:pPr>
      <w:r>
        <w:rPr>
          <w:sz w:val="36"/>
          <w:szCs w:val="36"/>
        </w:rPr>
        <w:t>3.4. Models/Gamers/</w:t>
      </w:r>
      <w:proofErr w:type="spellStart"/>
      <w:r>
        <w:rPr>
          <w:sz w:val="36"/>
          <w:szCs w:val="36"/>
        </w:rPr>
        <w:t>Gamer.cs</w:t>
      </w:r>
      <w:proofErr w:type="spellEnd"/>
    </w:p>
    <w:p w14:paraId="18FEBB54" w14:textId="77777777" w:rsidR="008C0F4D" w:rsidRDefault="008C0F4D" w:rsidP="00010F87">
      <w:pPr>
        <w:spacing w:after="0"/>
      </w:pPr>
    </w:p>
    <w:p w14:paraId="7F653D1C" w14:textId="77777777" w:rsidR="008C0F4D" w:rsidRDefault="008C0F4D" w:rsidP="00010F87">
      <w:pPr>
        <w:spacing w:after="0"/>
      </w:pPr>
    </w:p>
    <w:p w14:paraId="69E652D5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spellStart"/>
      <w:r>
        <w:rPr>
          <w:rFonts w:ascii="Consolas" w:hAnsi="Consolas"/>
          <w:sz w:val="18"/>
          <w:szCs w:val="18"/>
        </w:rPr>
        <w:t>System.ComponentModel.DataAnnotations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4404925D" w14:textId="77777777" w:rsidR="008C0F4D" w:rsidRDefault="008C0F4D" w:rsidP="00010F87">
      <w:pPr>
        <w:spacing w:after="0"/>
      </w:pPr>
    </w:p>
    <w:p w14:paraId="7E6FE395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.Models</w:t>
      </w:r>
      <w:proofErr w:type="spellEnd"/>
    </w:p>
    <w:p w14:paraId="257AB74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lastRenderedPageBreak/>
        <w:t>{</w:t>
      </w:r>
    </w:p>
    <w:p w14:paraId="6FD4F04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Metadata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MetaData</w:t>
      </w:r>
      <w:proofErr w:type="spellEnd"/>
      <w:r>
        <w:rPr>
          <w:rFonts w:ascii="Consolas" w:hAnsi="Consolas"/>
          <w:sz w:val="18"/>
          <w:szCs w:val="18"/>
        </w:rPr>
        <w:t>))]</w:t>
      </w:r>
    </w:p>
    <w:p w14:paraId="5712F8C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0DDF0FF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1741B2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Required]</w:t>
      </w:r>
    </w:p>
    <w:p w14:paraId="1E423EE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string Name { get; set; }</w:t>
      </w:r>
    </w:p>
    <w:p w14:paraId="6E74AD7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Required]</w:t>
      </w:r>
    </w:p>
    <w:p w14:paraId="0D2F7DE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string Gender { get; set; }</w:t>
      </w:r>
    </w:p>
    <w:p w14:paraId="71FCFDD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Required]</w:t>
      </w:r>
    </w:p>
    <w:p w14:paraId="11A44BC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string City { get; set; }</w:t>
      </w:r>
    </w:p>
    <w:p w14:paraId="66FAC26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Required]</w:t>
      </w:r>
    </w:p>
    <w:p w14:paraId="3D01492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Display(Name = "Team")]</w:t>
      </w:r>
    </w:p>
    <w:p w14:paraId="7560458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int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{ get; set; }</w:t>
      </w:r>
    </w:p>
    <w:p w14:paraId="0958C05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 Error!!</w:t>
      </w:r>
    </w:p>
    <w:p w14:paraId="2CD6763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//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Memeber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with the same name is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readly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declared in other auto-generated partial class.</w:t>
      </w:r>
    </w:p>
    <w:p w14:paraId="3A82A5F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// Thus, you need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MetadataType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to add extra code for the Property.</w:t>
      </w:r>
    </w:p>
    <w:p w14:paraId="41263AE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 E.g. [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MetadataType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typeof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GamerMetaData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)</w:t>
      </w:r>
    </w:p>
    <w:p w14:paraId="72AF0DB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// In this case, you may add some extra code for the Property in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MetadataType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class</w:t>
      </w:r>
    </w:p>
    <w:p w14:paraId="40ADA56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0AF59B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2121155" w14:textId="77777777" w:rsidR="008C0F4D" w:rsidRDefault="008C0F4D" w:rsidP="00010F87">
      <w:pPr>
        <w:spacing w:after="0"/>
      </w:pPr>
    </w:p>
    <w:p w14:paraId="4A2FBEC6" w14:textId="77777777" w:rsidR="008C0F4D" w:rsidRDefault="008C0F4D" w:rsidP="00010F87">
      <w:pPr>
        <w:spacing w:after="0"/>
      </w:pPr>
    </w:p>
    <w:p w14:paraId="24B6840E" w14:textId="77777777" w:rsidR="008C0F4D" w:rsidRDefault="008C0F4D" w:rsidP="00010F87">
      <w:pPr>
        <w:spacing w:after="0"/>
      </w:pPr>
    </w:p>
    <w:p w14:paraId="08F4C390" w14:textId="77777777" w:rsidR="008C0F4D" w:rsidRDefault="008C0F4D" w:rsidP="00010F87">
      <w:pPr>
        <w:spacing w:after="0"/>
      </w:pPr>
      <w:r>
        <w:rPr>
          <w:sz w:val="36"/>
          <w:szCs w:val="36"/>
        </w:rPr>
        <w:t>3.5. Models/Gamers/</w:t>
      </w:r>
      <w:proofErr w:type="spellStart"/>
      <w:r>
        <w:rPr>
          <w:sz w:val="36"/>
          <w:szCs w:val="36"/>
        </w:rPr>
        <w:t>GamerMetaData.cs</w:t>
      </w:r>
      <w:proofErr w:type="spellEnd"/>
    </w:p>
    <w:p w14:paraId="30FF20D0" w14:textId="77777777" w:rsidR="008C0F4D" w:rsidRDefault="008C0F4D" w:rsidP="00010F87">
      <w:pPr>
        <w:spacing w:after="0"/>
      </w:pPr>
    </w:p>
    <w:p w14:paraId="469A9990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34020686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spellStart"/>
      <w:r>
        <w:rPr>
          <w:rFonts w:ascii="Consolas" w:hAnsi="Consolas"/>
          <w:sz w:val="18"/>
          <w:szCs w:val="18"/>
        </w:rPr>
        <w:t>System.ComponentModel.DataAnnotations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4CC11B05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.Models</w:t>
      </w:r>
      <w:proofErr w:type="spellEnd"/>
    </w:p>
    <w:p w14:paraId="27366E9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E3CDC7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MetaData</w:t>
      </w:r>
      <w:proofErr w:type="spellEnd"/>
    </w:p>
    <w:p w14:paraId="2FE36E2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30546E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Here is the place you may add some extra code for the property</w:t>
      </w:r>
    </w:p>
    <w:p w14:paraId="3C7DCE0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which is already in the auto-generate </w:t>
      </w:r>
      <w:proofErr w:type="spellStart"/>
      <w:r>
        <w:rPr>
          <w:rFonts w:ascii="Consolas" w:hAnsi="Consolas"/>
          <w:color w:val="008000"/>
          <w:sz w:val="18"/>
          <w:szCs w:val="18"/>
        </w:rPr>
        <w:t>partai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lass.</w:t>
      </w:r>
    </w:p>
    <w:p w14:paraId="4154DE2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Required]</w:t>
      </w:r>
    </w:p>
    <w:p w14:paraId="6FDB0CD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188F81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Required</w:t>
      </w:r>
      <w:r>
        <w:rPr>
          <w:rFonts w:ascii="Consolas" w:hAnsi="Consolas"/>
          <w:sz w:val="18"/>
          <w:szCs w:val="18"/>
        </w:rPr>
        <w:t>]</w:t>
      </w:r>
    </w:p>
    <w:p w14:paraId="3EA3402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ender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7E2282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Required</w:t>
      </w:r>
      <w:r>
        <w:rPr>
          <w:rFonts w:ascii="Consolas" w:hAnsi="Consolas"/>
          <w:sz w:val="18"/>
          <w:szCs w:val="18"/>
        </w:rPr>
        <w:t>]</w:t>
      </w:r>
    </w:p>
    <w:p w14:paraId="5A2A911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ity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E0E13E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Required</w:t>
      </w:r>
      <w:r>
        <w:rPr>
          <w:rFonts w:ascii="Consolas" w:hAnsi="Consolas"/>
          <w:sz w:val="18"/>
          <w:szCs w:val="18"/>
        </w:rPr>
        <w:t>] </w:t>
      </w:r>
    </w:p>
    <w:p w14:paraId="6D1E3CE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Display</w:t>
      </w:r>
      <w:r>
        <w:rPr>
          <w:rFonts w:ascii="Consolas" w:hAnsi="Consolas"/>
          <w:sz w:val="18"/>
          <w:szCs w:val="18"/>
        </w:rPr>
        <w:t>(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"</w:t>
      </w:r>
      <w:r>
        <w:rPr>
          <w:rFonts w:ascii="Consolas" w:hAnsi="Consolas"/>
          <w:sz w:val="18"/>
          <w:szCs w:val="18"/>
        </w:rPr>
        <w:t>)]</w:t>
      </w:r>
    </w:p>
    <w:p w14:paraId="3C12C49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Null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370D36C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In the database,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is Nullable,</w:t>
      </w:r>
    </w:p>
    <w:p w14:paraId="10FAC97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so the [Required]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ttibure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here will not affect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ny thing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.</w:t>
      </w:r>
    </w:p>
    <w:p w14:paraId="00104A1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If the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in database is not Nullable,</w:t>
      </w:r>
    </w:p>
    <w:p w14:paraId="0BF6A54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then without [Display(Name = "Team")]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ttibute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,</w:t>
      </w:r>
    </w:p>
    <w:p w14:paraId="1030521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the validation message will display "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is required".</w:t>
      </w:r>
    </w:p>
    <w:p w14:paraId="28CB138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if it is with [Display(Name = "Team")]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ttibute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,</w:t>
      </w:r>
    </w:p>
    <w:p w14:paraId="11B9B08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then validation message will display "Team is required".</w:t>
      </w:r>
    </w:p>
    <w:p w14:paraId="1BB6FEE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65E543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BD18975" w14:textId="77777777" w:rsidR="008C0F4D" w:rsidRDefault="008C0F4D" w:rsidP="00010F87">
      <w:pPr>
        <w:spacing w:after="0"/>
      </w:pPr>
    </w:p>
    <w:p w14:paraId="309358A6" w14:textId="77777777" w:rsidR="008C0F4D" w:rsidRDefault="008C0F4D" w:rsidP="00010F87">
      <w:pPr>
        <w:spacing w:after="0"/>
      </w:pPr>
    </w:p>
    <w:p w14:paraId="1FBC979F" w14:textId="77777777" w:rsidR="008C0F4D" w:rsidRDefault="008C0F4D" w:rsidP="00010F87">
      <w:pPr>
        <w:spacing w:after="0"/>
      </w:pPr>
    </w:p>
    <w:p w14:paraId="211174E6" w14:textId="77777777" w:rsidR="008C0F4D" w:rsidRDefault="008C0F4D" w:rsidP="00010F87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3.6. Views/Gamers/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Edit.cshtml</w:t>
      </w:r>
      <w:proofErr w:type="spellEnd"/>
    </w:p>
    <w:p w14:paraId="35BE4FA1" w14:textId="77777777" w:rsidR="008C0F4D" w:rsidRDefault="008C0F4D" w:rsidP="00010F87">
      <w:pPr>
        <w:spacing w:after="0"/>
      </w:pPr>
    </w:p>
    <w:p w14:paraId="6101B68B" w14:textId="77777777" w:rsidR="008C0F4D" w:rsidRDefault="008C0F4D" w:rsidP="00010F87">
      <w:pPr>
        <w:spacing w:after="0"/>
      </w:pPr>
    </w:p>
    <w:p w14:paraId="19C4D14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.Models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</w:p>
    <w:p w14:paraId="2E9D886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6C85C72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;</w:t>
      </w:r>
    </w:p>
    <w:p w14:paraId="633716A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536D4169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Edit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173483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Html.BeginForm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5EA53A9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lastRenderedPageBreak/>
        <w:t>{</w:t>
      </w:r>
    </w:p>
    <w:p w14:paraId="03C6AFC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ntiForgeryToken()</w:t>
      </w:r>
    </w:p>
    <w:p w14:paraId="7852C3E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horizontal"&gt;</w:t>
      </w:r>
    </w:p>
    <w:p w14:paraId="1A3267D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C72EF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661EE4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Summary(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56001D1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HiddenFor(model =&gt; </w:t>
      </w:r>
      <w:proofErr w:type="spellStart"/>
      <w:r>
        <w:rPr>
          <w:rFonts w:ascii="Consolas" w:hAnsi="Consolas"/>
          <w:sz w:val="18"/>
          <w:szCs w:val="18"/>
        </w:rPr>
        <w:t>model.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D691E1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24B4930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LabelFor(model =&gt; </w:t>
      </w:r>
      <w:proofErr w:type="spellStart"/>
      <w:r>
        <w:rPr>
          <w:rFonts w:ascii="Consolas" w:hAnsi="Consolas"/>
          <w:sz w:val="18"/>
          <w:szCs w:val="18"/>
        </w:rPr>
        <w:t>model.Nam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3E7852B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290B4AD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 xml:space="preserve">@Html.EditorFor(model =&gt; </w:t>
      </w:r>
      <w:proofErr w:type="spellStart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model.Name</w:t>
      </w:r>
      <w:proofErr w:type="spellEnd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 xml:space="preserve">, new { </w:t>
      </w:r>
      <w:proofErr w:type="spellStart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htmlAttributes</w:t>
      </w:r>
      <w:proofErr w:type="spellEnd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 xml:space="preserve"> = new { @class = "form-control" } })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31440C8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</w:p>
    <w:p w14:paraId="1AA2584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@Html.HiddenFor(model =&gt;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model.Nam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{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htmlAttributes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form-control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 })</w:t>
      </w:r>
    </w:p>
    <w:p w14:paraId="6120D06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@Html.DisplayFor(model =&gt;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model.Nam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{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htmlAttributes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form-control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 })</w:t>
      </w:r>
    </w:p>
    <w:p w14:paraId="42E856B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ValidationMessageFor(model =&gt; </w:t>
      </w:r>
      <w:proofErr w:type="spellStart"/>
      <w:r>
        <w:rPr>
          <w:rFonts w:ascii="Consolas" w:hAnsi="Consolas"/>
          <w:sz w:val="18"/>
          <w:szCs w:val="18"/>
        </w:rPr>
        <w:t>model.Nam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652722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3F248A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DA7D5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59068B4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LabelFor(model =&gt; </w:t>
      </w:r>
      <w:proofErr w:type="spellStart"/>
      <w:r>
        <w:rPr>
          <w:rFonts w:ascii="Consolas" w:hAnsi="Consolas"/>
          <w:sz w:val="18"/>
          <w:szCs w:val="18"/>
        </w:rPr>
        <w:t>model.Gender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B1A107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61F76DB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 xml:space="preserve">@Html.EditorFor(model =&gt; </w:t>
      </w:r>
      <w:proofErr w:type="spellStart"/>
      <w:r>
        <w:rPr>
          <w:rFonts w:ascii="Consolas" w:hAnsi="Consolas"/>
          <w:color w:val="006400"/>
          <w:sz w:val="18"/>
          <w:szCs w:val="18"/>
        </w:rPr>
        <w:t>model.Gender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, new { </w:t>
      </w:r>
      <w:proofErr w:type="spellStart"/>
      <w:r>
        <w:rPr>
          <w:rFonts w:ascii="Consolas" w:hAnsi="Consolas"/>
          <w:color w:val="006400"/>
          <w:sz w:val="18"/>
          <w:szCs w:val="18"/>
        </w:rPr>
        <w:t>htmlAttributes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= new { @class = "form-control" } }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6C38EB4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Html.DropDownList("Gender",new List&lt;</w:t>
      </w:r>
      <w:proofErr w:type="spellStart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&gt;</w:t>
      </w:r>
    </w:p>
    <w:p w14:paraId="5EA809C4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                 {</w:t>
      </w:r>
    </w:p>
    <w:p w14:paraId="6F8B9CE9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 xml:space="preserve">                        new </w:t>
      </w:r>
      <w:proofErr w:type="spellStart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{Text = "Male", Value = "Male"},</w:t>
      </w:r>
    </w:p>
    <w:p w14:paraId="5A0F8862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 xml:space="preserve">                        new </w:t>
      </w:r>
      <w:proofErr w:type="spellStart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{Text = "Female", Value = "Female"}</w:t>
      </w:r>
    </w:p>
    <w:p w14:paraId="20F00D9E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                 })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34471D1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DropDownList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ender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List</w:t>
      </w:r>
      <w:r>
        <w:rPr>
          <w:rFonts w:ascii="Consolas" w:hAnsi="Consolas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SelectListItem</w:t>
      </w:r>
      <w:r>
        <w:rPr>
          <w:rFonts w:ascii="Consolas" w:hAnsi="Consolas"/>
          <w:sz w:val="18"/>
          <w:szCs w:val="18"/>
          <w:shd w:val="clear" w:color="auto" w:fill="FFFAA5"/>
        </w:rPr>
        <w:t>&gt;</w:t>
      </w:r>
    </w:p>
    <w:p w14:paraId="2734127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 {</w:t>
      </w:r>
    </w:p>
    <w:p w14:paraId="13B6070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SelectListItem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{Text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Male"</w:t>
      </w:r>
      <w:r>
        <w:rPr>
          <w:rFonts w:ascii="Consolas" w:hAnsi="Consolas"/>
          <w:sz w:val="18"/>
          <w:szCs w:val="18"/>
          <w:shd w:val="clear" w:color="auto" w:fill="FFFAA5"/>
        </w:rPr>
        <w:t>, Value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Male"</w:t>
      </w:r>
      <w:r>
        <w:rPr>
          <w:rFonts w:ascii="Consolas" w:hAnsi="Consolas"/>
          <w:sz w:val="18"/>
          <w:szCs w:val="18"/>
          <w:shd w:val="clear" w:color="auto" w:fill="FFFAA5"/>
        </w:rPr>
        <w:t>},</w:t>
      </w:r>
    </w:p>
    <w:p w14:paraId="493935B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SelectListItem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{Text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Female"</w:t>
      </w:r>
      <w:r>
        <w:rPr>
          <w:rFonts w:ascii="Consolas" w:hAnsi="Consolas"/>
          <w:sz w:val="18"/>
          <w:szCs w:val="18"/>
          <w:shd w:val="clear" w:color="auto" w:fill="FFFAA5"/>
        </w:rPr>
        <w:t>, Value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Female"</w:t>
      </w:r>
      <w:r>
        <w:rPr>
          <w:rFonts w:ascii="Consolas" w:hAnsi="Consolas"/>
          <w:sz w:val="18"/>
          <w:szCs w:val="18"/>
          <w:shd w:val="clear" w:color="auto" w:fill="FFFAA5"/>
        </w:rPr>
        <w:t>}</w:t>
      </w:r>
    </w:p>
    <w:p w14:paraId="32CDBB7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 },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Select Gender"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199CA65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ValidationMessageFor(model =&gt; </w:t>
      </w:r>
      <w:proofErr w:type="spellStart"/>
      <w:r>
        <w:rPr>
          <w:rFonts w:ascii="Consolas" w:hAnsi="Consolas"/>
          <w:sz w:val="18"/>
          <w:szCs w:val="18"/>
        </w:rPr>
        <w:t>model.Gender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9A6D5C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63787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311A39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56BE4F7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LabelFor(model =&gt; </w:t>
      </w:r>
      <w:proofErr w:type="spellStart"/>
      <w:r>
        <w:rPr>
          <w:rFonts w:ascii="Consolas" w:hAnsi="Consolas"/>
          <w:sz w:val="18"/>
          <w:szCs w:val="18"/>
        </w:rPr>
        <w:t>model.City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5DFC895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3C2E0D8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EditorFor(model =&gt; </w:t>
      </w:r>
      <w:proofErr w:type="spellStart"/>
      <w:r>
        <w:rPr>
          <w:rFonts w:ascii="Consolas" w:hAnsi="Consolas"/>
          <w:sz w:val="18"/>
          <w:szCs w:val="18"/>
        </w:rPr>
        <w:t>model.City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</w:t>
      </w:r>
      <w:proofErr w:type="spellStart"/>
      <w:r>
        <w:rPr>
          <w:rFonts w:ascii="Consolas" w:hAnsi="Consolas"/>
          <w:sz w:val="18"/>
          <w:szCs w:val="18"/>
        </w:rPr>
        <w:t>htmlAttribute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4DC9A0A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ValidationMessageFor(model =&gt; </w:t>
      </w:r>
      <w:proofErr w:type="spellStart"/>
      <w:r>
        <w:rPr>
          <w:rFonts w:ascii="Consolas" w:hAnsi="Consolas"/>
          <w:sz w:val="18"/>
          <w:szCs w:val="18"/>
        </w:rPr>
        <w:t>model.City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4B23F6E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DC3375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52F968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0DAF2F5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LabelFor(model =&gt; </w:t>
      </w:r>
      <w:proofErr w:type="spellStart"/>
      <w:r>
        <w:rPr>
          <w:rFonts w:ascii="Consolas" w:hAnsi="Consolas"/>
          <w:sz w:val="18"/>
          <w:szCs w:val="18"/>
        </w:rPr>
        <w:t>model.DateOfBirth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4B7ABB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6544660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EditorFor(model =&gt; </w:t>
      </w:r>
      <w:proofErr w:type="spellStart"/>
      <w:r>
        <w:rPr>
          <w:rFonts w:ascii="Consolas" w:hAnsi="Consolas"/>
          <w:sz w:val="18"/>
          <w:szCs w:val="18"/>
        </w:rPr>
        <w:t>model.DateOfBirth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</w:t>
      </w:r>
      <w:proofErr w:type="spellStart"/>
      <w:r>
        <w:rPr>
          <w:rFonts w:ascii="Consolas" w:hAnsi="Consolas"/>
          <w:sz w:val="18"/>
          <w:szCs w:val="18"/>
        </w:rPr>
        <w:t>htmlAttribute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0C0AD16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ValidationMessageFor(model =&gt; </w:t>
      </w:r>
      <w:proofErr w:type="spellStart"/>
      <w:r>
        <w:rPr>
          <w:rFonts w:ascii="Consolas" w:hAnsi="Consolas"/>
          <w:sz w:val="18"/>
          <w:szCs w:val="18"/>
        </w:rPr>
        <w:t>model.DateOfBirth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60FC1A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859CE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1E042D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33705F7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LabelFor(model =&gt; </w:t>
      </w:r>
      <w:proofErr w:type="spellStart"/>
      <w:r>
        <w:rPr>
          <w:rFonts w:ascii="Consolas" w:hAnsi="Consolas"/>
          <w:sz w:val="18"/>
          <w:szCs w:val="18"/>
        </w:rPr>
        <w:t>model.TeamId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TeamI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90AFE4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35CA679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DropDownList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TeamId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ull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Select Team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form-control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)</w:t>
      </w:r>
    </w:p>
    <w:p w14:paraId="30F454A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ValidationMessageFor(model =&gt; </w:t>
      </w:r>
      <w:proofErr w:type="spellStart"/>
      <w:r>
        <w:rPr>
          <w:rFonts w:ascii="Consolas" w:hAnsi="Consolas"/>
          <w:sz w:val="18"/>
          <w:szCs w:val="18"/>
        </w:rPr>
        <w:t>model.TeamId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rPr>
          <w:rFonts w:ascii="Consolas" w:hAnsi="Consolas"/>
          <w:sz w:val="18"/>
          <w:szCs w:val="18"/>
        </w:rPr>
        <w:t>})</w:t>
      </w:r>
    </w:p>
    <w:p w14:paraId="285FA9B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8FE834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7003F8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3F91B8A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offset-2 col-md-10"&gt;</w:t>
      </w:r>
    </w:p>
    <w:p w14:paraId="546557E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Sav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btn</w:t>
      </w:r>
      <w:proofErr w:type="spellEnd"/>
      <w:r>
        <w:rPr>
          <w:rFonts w:ascii="Consolas" w:hAnsi="Consolas"/>
          <w:color w:val="0000FF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FF"/>
          <w:sz w:val="18"/>
          <w:szCs w:val="18"/>
        </w:rPr>
        <w:t>btn</w:t>
      </w:r>
      <w:proofErr w:type="spellEnd"/>
      <w:r>
        <w:rPr>
          <w:rFonts w:ascii="Consolas" w:hAnsi="Consolas"/>
          <w:color w:val="0000FF"/>
          <w:sz w:val="18"/>
          <w:szCs w:val="18"/>
        </w:rPr>
        <w:t>-defaul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EEAEB9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55D37E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43590C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FFD43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27C5AF5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7BA25D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Back to 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</w:t>
      </w:r>
    </w:p>
    <w:p w14:paraId="4B4ABC30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D226CC9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</w:rPr>
        <w:t>="~/Scripts/jquery-1.10.2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B40B58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</w:rPr>
        <w:t>="~/Scripts/jquery.validate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224353E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.validate.unobtrusive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21B522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4D2C9390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4225E7E2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1.</w:t>
      </w:r>
    </w:p>
    <w:p w14:paraId="433DAA82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@Html.HiddenFor(model =&gt; </w:t>
      </w:r>
      <w:proofErr w:type="spellStart"/>
      <w:r>
        <w:rPr>
          <w:rFonts w:ascii="Consolas" w:hAnsi="Consolas"/>
          <w:color w:val="006400"/>
          <w:sz w:val="18"/>
          <w:szCs w:val="18"/>
        </w:rPr>
        <w:t>model.Name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, new { </w:t>
      </w:r>
      <w:proofErr w:type="spellStart"/>
      <w:r>
        <w:rPr>
          <w:rFonts w:ascii="Consolas" w:hAnsi="Consolas"/>
          <w:color w:val="006400"/>
          <w:sz w:val="18"/>
          <w:szCs w:val="18"/>
        </w:rPr>
        <w:t>htmlAttributes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= new { @class = "form-control" } })</w:t>
      </w:r>
    </w:p>
    <w:p w14:paraId="2FC31C29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6B1C300D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data-</w:t>
      </w:r>
      <w:proofErr w:type="spellStart"/>
      <w:r>
        <w:rPr>
          <w:rFonts w:ascii="Consolas" w:hAnsi="Consolas"/>
          <w:color w:val="006400"/>
          <w:sz w:val="18"/>
          <w:szCs w:val="18"/>
        </w:rPr>
        <w:t>val</w:t>
      </w:r>
      <w:proofErr w:type="spellEnd"/>
      <w:r>
        <w:rPr>
          <w:rFonts w:ascii="Consolas" w:hAnsi="Consolas"/>
          <w:color w:val="006400"/>
          <w:sz w:val="18"/>
          <w:szCs w:val="18"/>
        </w:rPr>
        <w:t>="true" data-</w:t>
      </w:r>
      <w:proofErr w:type="spellStart"/>
      <w:r>
        <w:rPr>
          <w:rFonts w:ascii="Consolas" w:hAnsi="Consolas"/>
          <w:color w:val="006400"/>
          <w:sz w:val="18"/>
          <w:szCs w:val="18"/>
        </w:rPr>
        <w:t>val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-required="The Name field is required." </w:t>
      </w:r>
      <w:proofErr w:type="spellStart"/>
      <w:r>
        <w:rPr>
          <w:rFonts w:ascii="Consolas" w:hAnsi="Consolas"/>
          <w:color w:val="006400"/>
          <w:sz w:val="18"/>
          <w:szCs w:val="18"/>
        </w:rPr>
        <w:t>htmlattributes</w:t>
      </w:r>
      <w:proofErr w:type="spellEnd"/>
      <w:r>
        <w:rPr>
          <w:rFonts w:ascii="Consolas" w:hAnsi="Consolas"/>
          <w:color w:val="006400"/>
          <w:sz w:val="18"/>
          <w:szCs w:val="18"/>
        </w:rPr>
        <w:t>="{ class = form-control }" id="Name" name="Name" type="hidden" value="Name01 ABB"&gt;</w:t>
      </w:r>
    </w:p>
    <w:p w14:paraId="336C56CA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</w:t>
      </w:r>
    </w:p>
    <w:p w14:paraId="5E4A44CB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@Html.DisplayFor(model =&gt; </w:t>
      </w:r>
      <w:proofErr w:type="spellStart"/>
      <w:r>
        <w:rPr>
          <w:rFonts w:ascii="Consolas" w:hAnsi="Consolas"/>
          <w:color w:val="006400"/>
          <w:sz w:val="18"/>
          <w:szCs w:val="18"/>
        </w:rPr>
        <w:t>model.Name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, new { </w:t>
      </w:r>
      <w:proofErr w:type="spellStart"/>
      <w:r>
        <w:rPr>
          <w:rFonts w:ascii="Consolas" w:hAnsi="Consolas"/>
          <w:color w:val="006400"/>
          <w:sz w:val="18"/>
          <w:szCs w:val="18"/>
        </w:rPr>
        <w:t>htmlAttributes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= new { @class = "form-control" } })</w:t>
      </w:r>
    </w:p>
    <w:p w14:paraId="623E0F8A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01E6FB47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Name01 ABB</w:t>
      </w:r>
    </w:p>
    <w:p w14:paraId="1542739D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3.</w:t>
      </w:r>
    </w:p>
    <w:p w14:paraId="315A16F2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@Html.EditorFor(model =&gt; </w:t>
      </w:r>
      <w:proofErr w:type="spellStart"/>
      <w:r>
        <w:rPr>
          <w:rFonts w:ascii="Consolas" w:hAnsi="Consolas"/>
          <w:color w:val="006400"/>
          <w:sz w:val="18"/>
          <w:szCs w:val="18"/>
        </w:rPr>
        <w:t>model.Name</w:t>
      </w:r>
      <w:proofErr w:type="spellEnd"/>
      <w:r>
        <w:rPr>
          <w:rFonts w:ascii="Consolas" w:hAnsi="Consolas"/>
          <w:color w:val="006400"/>
          <w:sz w:val="18"/>
          <w:szCs w:val="18"/>
        </w:rPr>
        <w:t>, new {</w:t>
      </w:r>
      <w:proofErr w:type="spellStart"/>
      <w:r>
        <w:rPr>
          <w:rFonts w:ascii="Consolas" w:hAnsi="Consolas"/>
          <w:color w:val="006400"/>
          <w:sz w:val="18"/>
          <w:szCs w:val="18"/>
        </w:rPr>
        <w:t>htmlAttributes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= new {@class = "form-control"}})</w:t>
      </w:r>
    </w:p>
    <w:p w14:paraId="682F0246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6E7738C1" w14:textId="77777777" w:rsidR="008C0F4D" w:rsidRDefault="008C0F4D" w:rsidP="00010F87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class="form-control text-box single-line valid" id="Name" name="Name" type="text" value="Name01 ABB"&gt;</w:t>
      </w:r>
    </w:p>
    <w:p w14:paraId="6EC9319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lastRenderedPageBreak/>
        <w:t>*@</w:t>
      </w:r>
    </w:p>
    <w:p w14:paraId="37800981" w14:textId="77777777" w:rsidR="008C0F4D" w:rsidRDefault="008C0F4D" w:rsidP="00010F87">
      <w:pPr>
        <w:spacing w:after="0"/>
      </w:pPr>
    </w:p>
    <w:p w14:paraId="45F974C0" w14:textId="77777777" w:rsidR="008C0F4D" w:rsidRDefault="008C0F4D" w:rsidP="00010F87">
      <w:pPr>
        <w:spacing w:after="0"/>
      </w:pPr>
    </w:p>
    <w:p w14:paraId="0E00D041" w14:textId="77777777" w:rsidR="008C0F4D" w:rsidRDefault="008C0F4D" w:rsidP="00010F87">
      <w:pPr>
        <w:spacing w:after="0"/>
      </w:pPr>
    </w:p>
    <w:p w14:paraId="504213AC" w14:textId="77777777" w:rsidR="008C0F4D" w:rsidRDefault="008C0F4D" w:rsidP="00010F87">
      <w:pPr>
        <w:spacing w:after="0"/>
      </w:pPr>
    </w:p>
    <w:p w14:paraId="11F980F5" w14:textId="77777777" w:rsidR="008C0F4D" w:rsidRDefault="008C0F4D" w:rsidP="00010F87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3.7. Models/Teams/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TeamTotals.cs</w:t>
      </w:r>
      <w:proofErr w:type="spellEnd"/>
    </w:p>
    <w:p w14:paraId="2BD4F7D2" w14:textId="77777777" w:rsidR="008C0F4D" w:rsidRDefault="008C0F4D" w:rsidP="00010F87">
      <w:pPr>
        <w:spacing w:after="0"/>
      </w:pPr>
    </w:p>
    <w:p w14:paraId="2433EB56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amespace</w:t>
      </w:r>
      <w:r>
        <w:rPr>
          <w:shd w:val="clear" w:color="auto" w:fill="FFFAA5"/>
        </w:rPr>
        <w:t>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OnlineGame.Web.Models</w:t>
      </w:r>
      <w:proofErr w:type="spellEnd"/>
    </w:p>
    <w:p w14:paraId="76D816F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AF6AC1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TeamTotals</w:t>
      </w:r>
      <w:proofErr w:type="spellEnd"/>
    </w:p>
    <w:p w14:paraId="4434F9F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F65A1F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39034D8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Total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EC23B3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C667A8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2778D2B" w14:textId="77777777" w:rsidR="008C0F4D" w:rsidRDefault="008C0F4D" w:rsidP="00010F87">
      <w:pPr>
        <w:spacing w:after="0"/>
      </w:pPr>
    </w:p>
    <w:p w14:paraId="4F6F9BB0" w14:textId="77777777" w:rsidR="008C0F4D" w:rsidRDefault="008C0F4D" w:rsidP="00010F87">
      <w:pPr>
        <w:spacing w:after="0"/>
      </w:pPr>
    </w:p>
    <w:p w14:paraId="07B48C74" w14:textId="77777777" w:rsidR="008C0F4D" w:rsidRDefault="008C0F4D" w:rsidP="00010F87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3.8. Controllers/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GamersController.cs</w:t>
      </w:r>
      <w:proofErr w:type="spellEnd"/>
    </w:p>
    <w:p w14:paraId="347CE5A1" w14:textId="77777777" w:rsidR="008C0F4D" w:rsidRDefault="008C0F4D" w:rsidP="00010F87">
      <w:pPr>
        <w:spacing w:after="0"/>
      </w:pPr>
    </w:p>
    <w:p w14:paraId="368220C3" w14:textId="77777777" w:rsidR="008C0F4D" w:rsidRDefault="008C0F4D" w:rsidP="00010F87">
      <w:pPr>
        <w:spacing w:after="0"/>
      </w:pPr>
    </w:p>
    <w:p w14:paraId="392FB96C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76E9433E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Data.Entity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6DC587A6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Linq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4DF1DB52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Threading.Tasks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5277C7E8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hyperlink r:id="rId45" w:history="1">
        <w:r>
          <w:rPr>
            <w:rStyle w:val="Hyperlink"/>
            <w:rFonts w:ascii="Consolas" w:hAnsi="Consolas"/>
            <w:sz w:val="18"/>
            <w:szCs w:val="18"/>
          </w:rPr>
          <w:t>System.Net</w:t>
        </w:r>
      </w:hyperlink>
      <w:r>
        <w:rPr>
          <w:rFonts w:ascii="Consolas" w:hAnsi="Consolas"/>
          <w:sz w:val="18"/>
          <w:szCs w:val="18"/>
        </w:rPr>
        <w:t>;</w:t>
      </w:r>
    </w:p>
    <w:p w14:paraId="583CF76E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Web.Mvc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35ED233C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.Models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656D7A54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.Controllers</w:t>
      </w:r>
      <w:proofErr w:type="spellEnd"/>
    </w:p>
    <w:p w14:paraId="33FAD7E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93AC97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s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troller</w:t>
      </w:r>
    </w:p>
    <w:p w14:paraId="1F5075D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CC559C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OnlineGameEntities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db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OnlineGameEntities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6A11E24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sByTeam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4B21FC6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1DBFF7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db.Gamers.Include</w:t>
      </w:r>
      <w:proofErr w:type="spellEnd"/>
      <w:r>
        <w:rPr>
          <w:rFonts w:ascii="Consolas" w:hAnsi="Consolas"/>
          <w:color w:val="008000"/>
          <w:sz w:val="18"/>
          <w:szCs w:val="18"/>
        </w:rPr>
        <w:t>("Team")</w:t>
      </w:r>
    </w:p>
    <w:p w14:paraId="1FE5279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Retriv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e Gamers with their Team data.</w:t>
      </w:r>
    </w:p>
    <w:p w14:paraId="352D9DB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TeamTotals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teamTotal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3208034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b.Gamers.Includ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Team"</w:t>
      </w:r>
      <w:r>
        <w:rPr>
          <w:rFonts w:ascii="Consolas" w:hAnsi="Consolas"/>
          <w:sz w:val="18"/>
          <w:szCs w:val="18"/>
        </w:rPr>
        <w:t>)</w:t>
      </w:r>
    </w:p>
    <w:p w14:paraId="787231B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 .</w:t>
      </w:r>
      <w:proofErr w:type="spellStart"/>
      <w:r>
        <w:rPr>
          <w:rFonts w:ascii="Consolas" w:hAnsi="Consolas"/>
          <w:sz w:val="18"/>
          <w:szCs w:val="18"/>
        </w:rPr>
        <w:t>GroupBy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Team.Nam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FEA873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 .Select(gamer =&gt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TeamTotals</w:t>
      </w:r>
      <w:proofErr w:type="spellEnd"/>
    </w:p>
    <w:p w14:paraId="7352DA8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C96E6D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Name = </w:t>
      </w:r>
      <w:proofErr w:type="spellStart"/>
      <w:r>
        <w:rPr>
          <w:rFonts w:ascii="Consolas" w:hAnsi="Consolas"/>
          <w:sz w:val="18"/>
          <w:szCs w:val="18"/>
        </w:rPr>
        <w:t>gamer.Key</w:t>
      </w:r>
      <w:proofErr w:type="spellEnd"/>
      <w:r>
        <w:rPr>
          <w:rFonts w:ascii="Consolas" w:hAnsi="Consolas"/>
          <w:sz w:val="18"/>
          <w:szCs w:val="18"/>
        </w:rPr>
        <w:t>,</w:t>
      </w:r>
    </w:p>
    <w:p w14:paraId="542329D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Total = </w:t>
      </w:r>
      <w:proofErr w:type="spellStart"/>
      <w:r>
        <w:rPr>
          <w:rFonts w:ascii="Consolas" w:hAnsi="Consolas"/>
          <w:sz w:val="18"/>
          <w:szCs w:val="18"/>
        </w:rPr>
        <w:t>gamer.Count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6407EAA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 }).</w:t>
      </w:r>
      <w:proofErr w:type="spellStart"/>
      <w:r>
        <w:rPr>
          <w:rFonts w:ascii="Consolas" w:hAnsi="Consolas"/>
          <w:sz w:val="18"/>
          <w:szCs w:val="18"/>
        </w:rPr>
        <w:t>ToList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1EC0E2B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proofErr w:type="spellStart"/>
      <w:r>
        <w:rPr>
          <w:rFonts w:ascii="Consolas" w:hAnsi="Consolas"/>
          <w:sz w:val="18"/>
          <w:szCs w:val="18"/>
        </w:rPr>
        <w:t>teamTotals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68C5E06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A3F383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s</w:t>
      </w:r>
    </w:p>
    <w:p w14:paraId="365CA3E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ask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>&gt; Index()</w:t>
      </w:r>
    </w:p>
    <w:p w14:paraId="1B08631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BCDDCC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Query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gamers = </w:t>
      </w:r>
      <w:proofErr w:type="spellStart"/>
      <w:r>
        <w:rPr>
          <w:rFonts w:ascii="Consolas" w:hAnsi="Consolas"/>
          <w:sz w:val="18"/>
          <w:szCs w:val="18"/>
        </w:rPr>
        <w:t>db.Gamers.Include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Team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139B37A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return View(await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.ToListAsync</w:t>
      </w:r>
      <w:proofErr w:type="spellEnd"/>
      <w:r>
        <w:rPr>
          <w:rFonts w:ascii="Consolas" w:hAnsi="Consolas"/>
          <w:color w:val="008000"/>
          <w:sz w:val="18"/>
          <w:szCs w:val="18"/>
        </w:rPr>
        <w:t>());  //~/Views/Gamers/</w:t>
      </w:r>
      <w:proofErr w:type="spellStart"/>
      <w:r>
        <w:rPr>
          <w:rFonts w:ascii="Consolas" w:hAnsi="Consolas"/>
          <w:color w:val="008000"/>
          <w:sz w:val="18"/>
          <w:szCs w:val="18"/>
        </w:rPr>
        <w:t>Index.cshtml</w:t>
      </w:r>
      <w:proofErr w:type="spellEnd"/>
    </w:p>
    <w:p w14:paraId="44B1C89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return View("Index", await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.ToListAsync</w:t>
      </w:r>
      <w:proofErr w:type="spellEnd"/>
      <w:r>
        <w:rPr>
          <w:rFonts w:ascii="Consolas" w:hAnsi="Consolas"/>
          <w:color w:val="008000"/>
          <w:sz w:val="18"/>
          <w:szCs w:val="18"/>
        </w:rPr>
        <w:t>());    //~/Views/Gamers/</w:t>
      </w:r>
      <w:proofErr w:type="spellStart"/>
      <w:r>
        <w:rPr>
          <w:rFonts w:ascii="Consolas" w:hAnsi="Consolas"/>
          <w:color w:val="008000"/>
          <w:sz w:val="18"/>
          <w:szCs w:val="18"/>
        </w:rPr>
        <w:t>Index.cshtml</w:t>
      </w:r>
      <w:proofErr w:type="spellEnd"/>
    </w:p>
    <w:p w14:paraId="7369566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View("</w:t>
      </w:r>
      <w:proofErr w:type="spellStart"/>
      <w:r>
        <w:rPr>
          <w:rFonts w:ascii="Consolas" w:hAnsi="Consolas"/>
          <w:color w:val="008000"/>
          <w:sz w:val="18"/>
          <w:szCs w:val="18"/>
        </w:rPr>
        <w:t>Index.cshtm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", await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.ToListAsync</w:t>
      </w:r>
      <w:proofErr w:type="spellEnd"/>
      <w:r>
        <w:rPr>
          <w:rFonts w:ascii="Consolas" w:hAnsi="Consolas"/>
          <w:color w:val="008000"/>
          <w:sz w:val="18"/>
          <w:szCs w:val="18"/>
        </w:rPr>
        <w:t>());    //  Error</w:t>
      </w:r>
    </w:p>
    <w:p w14:paraId="2B243F1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.ToListAsync</w:t>
      </w:r>
      <w:proofErr w:type="spellEnd"/>
      <w:r>
        <w:rPr>
          <w:rFonts w:ascii="Consolas" w:hAnsi="Consolas"/>
          <w:sz w:val="18"/>
          <w:szCs w:val="18"/>
        </w:rPr>
        <w:t>());</w:t>
      </w:r>
    </w:p>
    <w:p w14:paraId="28959D3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EBC24F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s/Details/5</w:t>
      </w:r>
    </w:p>
    <w:p w14:paraId="62E3BCA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ask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>&gt; Details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55C8213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9AFF63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E8508F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0B5270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BadReque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de.</w:t>
      </w:r>
    </w:p>
    <w:p w14:paraId="40A6D57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HttpStatusCodeResult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HttpStatusCode</w:t>
      </w:r>
      <w:r>
        <w:rPr>
          <w:rFonts w:ascii="Consolas" w:hAnsi="Consolas"/>
          <w:sz w:val="18"/>
          <w:szCs w:val="18"/>
        </w:rPr>
        <w:t>.BadRequest);</w:t>
      </w:r>
    </w:p>
    <w:p w14:paraId="5B5715B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6E9AFC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.Gamers.FindAsync</w:t>
      </w:r>
      <w:proofErr w:type="spellEnd"/>
      <w:r>
        <w:rPr>
          <w:rFonts w:ascii="Consolas" w:hAnsi="Consolas"/>
          <w:sz w:val="18"/>
          <w:szCs w:val="18"/>
        </w:rPr>
        <w:t>(id);</w:t>
      </w:r>
    </w:p>
    <w:p w14:paraId="3E084C8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5F6C2FC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471DE9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HttpNotFoun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de.</w:t>
      </w:r>
    </w:p>
    <w:p w14:paraId="2F7596B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HttpNotFound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4D2372A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3F21C6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5A395E6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5E8A42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s/Create</w:t>
      </w:r>
    </w:p>
    <w:p w14:paraId="28EF937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reate()</w:t>
      </w:r>
    </w:p>
    <w:p w14:paraId="09F80CE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C13ABE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Use the collection of teams as the parameter to create </w:t>
      </w:r>
      <w:proofErr w:type="spellStart"/>
      <w:r>
        <w:rPr>
          <w:rFonts w:ascii="Consolas" w:hAnsi="Consolas"/>
          <w:color w:val="008000"/>
          <w:sz w:val="18"/>
          <w:szCs w:val="18"/>
        </w:rPr>
        <w:t>SelectList</w:t>
      </w:r>
      <w:proofErr w:type="spellEnd"/>
    </w:p>
    <w:p w14:paraId="69B64FF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ich value is Team Id and the text is Team Name.</w:t>
      </w:r>
    </w:p>
    <w:p w14:paraId="1225FC5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ViewBag.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ind this </w:t>
      </w:r>
      <w:proofErr w:type="spellStart"/>
      <w:r>
        <w:rPr>
          <w:rFonts w:ascii="Consolas" w:hAnsi="Consolas"/>
          <w:color w:val="008000"/>
          <w:sz w:val="18"/>
          <w:szCs w:val="18"/>
        </w:rPr>
        <w:t>SelectLi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View Model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roperty.</w:t>
      </w:r>
    </w:p>
    <w:p w14:paraId="564F428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ViewBag.TeamI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electLis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db.Teams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;</w:t>
      </w:r>
    </w:p>
    <w:p w14:paraId="39B7ADC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56926D6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A7B040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s/Create</w:t>
      </w:r>
    </w:p>
    <w:p w14:paraId="6C560F3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o protec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overpost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ttacks, please enable the specific properties you want to bind to, for</w:t>
      </w:r>
    </w:p>
    <w:p w14:paraId="3C9314F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46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7198FD8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1544340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ValidateAntiForgeryToken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748C21A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ask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>&gt; Create([</w:t>
      </w:r>
      <w:r>
        <w:rPr>
          <w:rFonts w:ascii="Consolas" w:hAnsi="Consolas"/>
          <w:color w:val="2B91AF"/>
          <w:sz w:val="18"/>
          <w:szCs w:val="18"/>
        </w:rPr>
        <w:t>Bind</w:t>
      </w:r>
      <w:r>
        <w:rPr>
          <w:rFonts w:ascii="Consolas" w:hAnsi="Consolas"/>
          <w:sz w:val="18"/>
          <w:szCs w:val="18"/>
        </w:rPr>
        <w:t>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Id,Name,Gender,City,DateOfBirth,TeamI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]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)</w:t>
      </w:r>
    </w:p>
    <w:p w14:paraId="3EF3868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F7C4C3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 don't allow Fiddler to compose the Post body to change Name property,</w:t>
      </w:r>
    </w:p>
    <w:p w14:paraId="7E83F69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 we don't use [Required] attribute on Name property.</w:t>
      </w:r>
    </w:p>
    <w:p w14:paraId="2799378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owever, in Create mode, we want to set Name is required property.</w:t>
      </w:r>
    </w:p>
    <w:p w14:paraId="3BF358E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us, we have to dynamically ad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ModelState.AddModelErr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Create action</w:t>
      </w:r>
    </w:p>
    <w:p w14:paraId="01A69E9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IsNullOrEmpt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.Name</w:t>
      </w:r>
      <w:proofErr w:type="spellEnd"/>
      <w:r>
        <w:rPr>
          <w:rFonts w:ascii="Consolas" w:hAnsi="Consolas"/>
          <w:sz w:val="18"/>
          <w:szCs w:val="18"/>
        </w:rPr>
        <w:t>))</w:t>
      </w:r>
    </w:p>
    <w:p w14:paraId="701EC65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7AB0BD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ModelState.AddModelError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 is required."</w:t>
      </w:r>
      <w:r>
        <w:rPr>
          <w:rFonts w:ascii="Consolas" w:hAnsi="Consolas"/>
          <w:sz w:val="18"/>
          <w:szCs w:val="18"/>
        </w:rPr>
        <w:t>);</w:t>
      </w:r>
    </w:p>
    <w:p w14:paraId="27F2D4A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9D513C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E64EF4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13CF1F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b.Gamers.Add</w:t>
      </w:r>
      <w:proofErr w:type="spellEnd"/>
      <w:r>
        <w:rPr>
          <w:rFonts w:ascii="Consolas" w:hAnsi="Consolas"/>
          <w:sz w:val="18"/>
          <w:szCs w:val="18"/>
        </w:rPr>
        <w:t>(gamer);</w:t>
      </w:r>
    </w:p>
    <w:p w14:paraId="0A1AF21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.SaveChangesAsync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46C604A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35ADE35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AF69A6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Use the collection of teams as the parameter to create </w:t>
      </w:r>
      <w:proofErr w:type="spellStart"/>
      <w:r>
        <w:rPr>
          <w:rFonts w:ascii="Consolas" w:hAnsi="Consolas"/>
          <w:color w:val="008000"/>
          <w:sz w:val="18"/>
          <w:szCs w:val="18"/>
        </w:rPr>
        <w:t>SelectList</w:t>
      </w:r>
      <w:proofErr w:type="spellEnd"/>
    </w:p>
    <w:p w14:paraId="118E448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ich value is Team Id and the text is Team Name.</w:t>
      </w:r>
    </w:p>
    <w:p w14:paraId="19E894B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ViewBag.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ind this </w:t>
      </w:r>
      <w:proofErr w:type="spellStart"/>
      <w:r>
        <w:rPr>
          <w:rFonts w:ascii="Consolas" w:hAnsi="Consolas"/>
          <w:color w:val="008000"/>
          <w:sz w:val="18"/>
          <w:szCs w:val="18"/>
        </w:rPr>
        <w:t>SelectLi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View Model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roperty.</w:t>
      </w:r>
    </w:p>
    <w:p w14:paraId="0A9CF80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ViewBag.TeamI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electLis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db.Teams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.Team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42E336E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21BEDF8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29288E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s/Edit/5</w:t>
      </w:r>
    </w:p>
    <w:p w14:paraId="3A99C7C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ask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>&gt; Edit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3890EA7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A7EB4C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59EA64A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024282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BadReque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de.</w:t>
      </w:r>
    </w:p>
    <w:p w14:paraId="5624E63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HttpStatusCodeResult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HttpStatusCode</w:t>
      </w:r>
      <w:r>
        <w:rPr>
          <w:rFonts w:ascii="Consolas" w:hAnsi="Consolas"/>
          <w:sz w:val="18"/>
          <w:szCs w:val="18"/>
        </w:rPr>
        <w:t>.BadRequest);</w:t>
      </w:r>
    </w:p>
    <w:p w14:paraId="60A180F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EDE20A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.Gamers.FindAsync</w:t>
      </w:r>
      <w:proofErr w:type="spellEnd"/>
      <w:r>
        <w:rPr>
          <w:rFonts w:ascii="Consolas" w:hAnsi="Consolas"/>
          <w:sz w:val="18"/>
          <w:szCs w:val="18"/>
        </w:rPr>
        <w:t>(id);</w:t>
      </w:r>
    </w:p>
    <w:p w14:paraId="1A98AAF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DE2E9C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52FEF7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HttpNotFoun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de.</w:t>
      </w:r>
    </w:p>
    <w:p w14:paraId="0B0225C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HttpNotFound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6C6F5D8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7645DB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Use the collection of teams as the parameter to create </w:t>
      </w:r>
      <w:proofErr w:type="spellStart"/>
      <w:r>
        <w:rPr>
          <w:rFonts w:ascii="Consolas" w:hAnsi="Consolas"/>
          <w:color w:val="008000"/>
          <w:sz w:val="18"/>
          <w:szCs w:val="18"/>
        </w:rPr>
        <w:t>SelectList</w:t>
      </w:r>
      <w:proofErr w:type="spellEnd"/>
    </w:p>
    <w:p w14:paraId="306BDC3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ich value is Team Id and the text is Team Name.</w:t>
      </w:r>
    </w:p>
    <w:p w14:paraId="34EC26A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ViewBag.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ind this </w:t>
      </w:r>
      <w:proofErr w:type="spellStart"/>
      <w:r>
        <w:rPr>
          <w:rFonts w:ascii="Consolas" w:hAnsi="Consolas"/>
          <w:color w:val="008000"/>
          <w:sz w:val="18"/>
          <w:szCs w:val="18"/>
        </w:rPr>
        <w:t>SelectLi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View Model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roperty.</w:t>
      </w:r>
    </w:p>
    <w:p w14:paraId="629404D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ViewBag.TeamI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electLis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db.Teams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.Team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6389EDE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3D790CF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7F41DB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1B253DE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s/Edit/5</w:t>
      </w:r>
    </w:p>
    <w:p w14:paraId="7EC50F9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o protec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overpost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ttacks, please enable the specific properties you want to bind to, for</w:t>
      </w:r>
    </w:p>
    <w:p w14:paraId="68F364E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47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5C71C38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13682B2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>&gt; Edit([Bind(Include = "</w:t>
      </w:r>
      <w:proofErr w:type="spellStart"/>
      <w:r>
        <w:rPr>
          <w:rFonts w:ascii="Consolas" w:hAnsi="Consolas"/>
          <w:color w:val="008000"/>
          <w:sz w:val="18"/>
          <w:szCs w:val="18"/>
        </w:rPr>
        <w:t>Id,Gender,City,DateOfBirth,TeamId</w:t>
      </w:r>
      <w:proofErr w:type="spellEnd"/>
      <w:r>
        <w:rPr>
          <w:rFonts w:ascii="Consolas" w:hAnsi="Consolas"/>
          <w:color w:val="008000"/>
          <w:sz w:val="18"/>
          <w:szCs w:val="18"/>
        </w:rPr>
        <w:t>")] Gamer gamer)</w:t>
      </w:r>
    </w:p>
    <w:p w14:paraId="1E4C47B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nly update properties in the list, and ignore rest of properties.</w:t>
      </w:r>
    </w:p>
    <w:p w14:paraId="6F681B6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this case, update will exclude the Name property.</w:t>
      </w:r>
    </w:p>
    <w:p w14:paraId="07F1570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us, The post body generated by Fiddler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update Name property.</w:t>
      </w:r>
    </w:p>
    <w:p w14:paraId="50A3879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2C94CD7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ValidateAntiForgeryToken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639A6D5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ask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>&gt; Edit([</w:t>
      </w:r>
      <w:r>
        <w:rPr>
          <w:rFonts w:ascii="Consolas" w:hAnsi="Consolas"/>
          <w:color w:val="2B91AF"/>
          <w:sz w:val="18"/>
          <w:szCs w:val="18"/>
        </w:rPr>
        <w:t>Bind</w:t>
      </w:r>
      <w:r>
        <w:rPr>
          <w:rFonts w:ascii="Consolas" w:hAnsi="Consolas"/>
          <w:sz w:val="18"/>
          <w:szCs w:val="18"/>
        </w:rPr>
        <w:t>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Id,Gender,City,DateOfBirth,TeamI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]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)</w:t>
      </w:r>
    </w:p>
    <w:p w14:paraId="3661CE7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13B857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the gamer</w:t>
      </w:r>
    </w:p>
    <w:p w14:paraId="437C5AA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FromDb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db.Gamers.Single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14AEC7D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Updat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FromDb</w:t>
      </w:r>
      <w:proofErr w:type="spellEnd"/>
    </w:p>
    <w:p w14:paraId="1035FAD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FromDb.Id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01E4111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FromDb.Gend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.Gender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2570B88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FromDb.City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.City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7063378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FromDb.TeamId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.TeamId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29573BB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 the beginning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.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null.</w:t>
      </w:r>
    </w:p>
    <w:p w14:paraId="129BDD4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 order to pass </w:t>
      </w:r>
      <w:proofErr w:type="spellStart"/>
      <w:r>
        <w:rPr>
          <w:rFonts w:ascii="Consolas" w:hAnsi="Consolas"/>
          <w:color w:val="008000"/>
          <w:sz w:val="18"/>
          <w:szCs w:val="18"/>
        </w:rPr>
        <w:t>ModelState.IsValid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00851DA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we need to set value for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.Name</w:t>
      </w:r>
      <w:proofErr w:type="spellEnd"/>
    </w:p>
    <w:p w14:paraId="0DCE506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.Nam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FromDb.Name</w:t>
      </w:r>
      <w:proofErr w:type="spellEnd"/>
      <w:r>
        <w:rPr>
          <w:rFonts w:ascii="Consolas" w:hAnsi="Consolas"/>
          <w:sz w:val="18"/>
          <w:szCs w:val="18"/>
        </w:rPr>
        <w:t>; </w:t>
      </w:r>
    </w:p>
    <w:p w14:paraId="3EEE572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89173A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F0F9E8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Update the entity by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FromD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and set state as </w:t>
      </w:r>
      <w:proofErr w:type="spellStart"/>
      <w:r>
        <w:rPr>
          <w:rFonts w:ascii="Consolas" w:hAnsi="Consolas"/>
          <w:color w:val="008000"/>
          <w:sz w:val="18"/>
          <w:szCs w:val="18"/>
        </w:rPr>
        <w:t>EntityState.Modified</w:t>
      </w:r>
      <w:proofErr w:type="spellEnd"/>
    </w:p>
    <w:p w14:paraId="75422D8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b.Entr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FromDb</w:t>
      </w:r>
      <w:proofErr w:type="spellEnd"/>
      <w:r>
        <w:rPr>
          <w:rFonts w:ascii="Consolas" w:hAnsi="Consolas"/>
          <w:sz w:val="18"/>
          <w:szCs w:val="18"/>
        </w:rPr>
        <w:t>).State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ntityState</w:t>
      </w:r>
      <w:r>
        <w:rPr>
          <w:rFonts w:ascii="Consolas" w:hAnsi="Consolas"/>
          <w:sz w:val="18"/>
          <w:szCs w:val="18"/>
        </w:rPr>
        <w:t>.Modified</w:t>
      </w:r>
      <w:proofErr w:type="spellEnd"/>
      <w:r>
        <w:rPr>
          <w:rFonts w:ascii="Consolas" w:hAnsi="Consolas"/>
          <w:sz w:val="18"/>
          <w:szCs w:val="18"/>
        </w:rPr>
        <w:t>;  </w:t>
      </w:r>
    </w:p>
    <w:p w14:paraId="06D8CD7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.SaveChangesAsync</w:t>
      </w:r>
      <w:proofErr w:type="spellEnd"/>
      <w:r>
        <w:rPr>
          <w:rFonts w:ascii="Consolas" w:hAnsi="Consolas"/>
          <w:sz w:val="18"/>
          <w:szCs w:val="18"/>
        </w:rPr>
        <w:t>();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ave changes.</w:t>
      </w:r>
    </w:p>
    <w:p w14:paraId="464EFDC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5F6BD52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6DD02A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27BC619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validation is failed, then stay in the same page.</w:t>
      </w:r>
    </w:p>
    <w:p w14:paraId="00F8C74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6301DE6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Use the collection of teams as the parameter to create </w:t>
      </w:r>
      <w:proofErr w:type="spellStart"/>
      <w:r>
        <w:rPr>
          <w:rFonts w:ascii="Consolas" w:hAnsi="Consolas"/>
          <w:color w:val="008000"/>
          <w:sz w:val="18"/>
          <w:szCs w:val="18"/>
        </w:rPr>
        <w:t>SelectList</w:t>
      </w:r>
      <w:proofErr w:type="spellEnd"/>
    </w:p>
    <w:p w14:paraId="59BF3AE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ich value is Team Id and the text is Team Name.</w:t>
      </w:r>
    </w:p>
    <w:p w14:paraId="184317B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ViewBag.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ind this </w:t>
      </w:r>
      <w:proofErr w:type="spellStart"/>
      <w:r>
        <w:rPr>
          <w:rFonts w:ascii="Consolas" w:hAnsi="Consolas"/>
          <w:color w:val="008000"/>
          <w:sz w:val="18"/>
          <w:szCs w:val="18"/>
        </w:rPr>
        <w:t>SelectLi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View Model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roperty.</w:t>
      </w:r>
    </w:p>
    <w:p w14:paraId="60F1ADF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ViewBag.TeamI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electLis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db.Teams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.Team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32AC629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1A4FA7C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CE4647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s/Delete/5</w:t>
      </w:r>
    </w:p>
    <w:p w14:paraId="60EF2E0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ask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>&gt; Delete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52C4B11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ECB435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36E3DF2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EF41CD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bad request.</w:t>
      </w:r>
    </w:p>
    <w:p w14:paraId="5602C60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HttpStatusCodeResult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HttpStatusCode</w:t>
      </w:r>
      <w:r>
        <w:rPr>
          <w:rFonts w:ascii="Consolas" w:hAnsi="Consolas"/>
          <w:sz w:val="18"/>
          <w:szCs w:val="18"/>
        </w:rPr>
        <w:t>.BadRequest);</w:t>
      </w:r>
    </w:p>
    <w:p w14:paraId="43750D8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C9408D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the gamers</w:t>
      </w:r>
    </w:p>
    <w:p w14:paraId="56233CE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.Gamers.FindAsync</w:t>
      </w:r>
      <w:proofErr w:type="spellEnd"/>
      <w:r>
        <w:rPr>
          <w:rFonts w:ascii="Consolas" w:hAnsi="Consolas"/>
          <w:sz w:val="18"/>
          <w:szCs w:val="18"/>
        </w:rPr>
        <w:t>(id);</w:t>
      </w:r>
    </w:p>
    <w:p w14:paraId="20E430E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D33DBB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981BDB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HttpNotFoun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de.</w:t>
      </w:r>
    </w:p>
    <w:p w14:paraId="01592B5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HttpNotFound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54E18D0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BEC94F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6E1AE4D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8C9557C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s/Delete/5</w:t>
      </w:r>
    </w:p>
    <w:p w14:paraId="7EE13FFF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Nam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)]</w:t>
      </w:r>
    </w:p>
    <w:p w14:paraId="2261248E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ValidateAntiForgeryToken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03C42C7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ask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DeleteConfirme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17E977C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2A5559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.Gamers.FindAsync</w:t>
      </w:r>
      <w:proofErr w:type="spellEnd"/>
      <w:r>
        <w:rPr>
          <w:rFonts w:ascii="Consolas" w:hAnsi="Consolas"/>
          <w:sz w:val="18"/>
          <w:szCs w:val="18"/>
        </w:rPr>
        <w:t>(id);</w:t>
      </w:r>
    </w:p>
    <w:p w14:paraId="4BD0D66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 xml:space="preserve">) </w:t>
      </w:r>
      <w:proofErr w:type="spellStart"/>
      <w:r>
        <w:rPr>
          <w:rFonts w:ascii="Consolas" w:hAnsi="Consolas"/>
          <w:sz w:val="18"/>
          <w:szCs w:val="18"/>
        </w:rPr>
        <w:t>db.Gamers.Remove</w:t>
      </w:r>
      <w:proofErr w:type="spellEnd"/>
      <w:r>
        <w:rPr>
          <w:rFonts w:ascii="Consolas" w:hAnsi="Consolas"/>
          <w:sz w:val="18"/>
          <w:szCs w:val="18"/>
        </w:rPr>
        <w:t>(gamer);</w:t>
      </w:r>
    </w:p>
    <w:p w14:paraId="25BDD36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.SaveChangesAsync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7E641A23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614BBD5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1AC23A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Dispose(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33E07E1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652B3BD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</w:t>
      </w:r>
    </w:p>
    <w:p w14:paraId="6DC6430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A058C6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b.Dispose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71E81BD0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07FF6F1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</w:t>
      </w:r>
      <w:proofErr w:type="spellEnd"/>
      <w:r>
        <w:rPr>
          <w:rFonts w:ascii="Consolas" w:hAnsi="Consolas"/>
          <w:sz w:val="18"/>
          <w:szCs w:val="18"/>
        </w:rPr>
        <w:t>(disposing);</w:t>
      </w:r>
    </w:p>
    <w:p w14:paraId="7831697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AA80C6B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BF12709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D7346A8" w14:textId="77777777" w:rsidR="008C0F4D" w:rsidRDefault="008C0F4D" w:rsidP="00010F87">
      <w:pPr>
        <w:spacing w:after="0"/>
      </w:pPr>
    </w:p>
    <w:p w14:paraId="3A6A7253" w14:textId="77777777" w:rsidR="008C0F4D" w:rsidRDefault="008C0F4D" w:rsidP="00010F87">
      <w:pPr>
        <w:spacing w:after="0"/>
      </w:pPr>
    </w:p>
    <w:p w14:paraId="20B0A515" w14:textId="77777777" w:rsidR="008C0F4D" w:rsidRDefault="008C0F4D" w:rsidP="00010F87">
      <w:pPr>
        <w:spacing w:after="0"/>
      </w:pPr>
    </w:p>
    <w:p w14:paraId="33B9E2AF" w14:textId="77777777" w:rsidR="008C0F4D" w:rsidRDefault="008C0F4D" w:rsidP="00010F87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3.9. Views/Gamers/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GamersByTeam.cshtml</w:t>
      </w:r>
      <w:proofErr w:type="spellEnd"/>
    </w:p>
    <w:p w14:paraId="7D3A150F" w14:textId="77777777" w:rsidR="008C0F4D" w:rsidRDefault="008C0F4D" w:rsidP="00010F87">
      <w:pPr>
        <w:spacing w:after="0"/>
      </w:pPr>
    </w:p>
    <w:p w14:paraId="3846D736" w14:textId="77777777" w:rsidR="008C0F4D" w:rsidRDefault="008C0F4D" w:rsidP="00010F87">
      <w:pPr>
        <w:spacing w:after="0"/>
      </w:pPr>
    </w:p>
    <w:p w14:paraId="10BB08B7" w14:textId="416C53F3" w:rsidR="008C0F4D" w:rsidRDefault="008C0F4D" w:rsidP="00010F87">
      <w:pPr>
        <w:spacing w:after="0"/>
      </w:pPr>
      <w:r>
        <w:rPr>
          <w:noProof/>
        </w:rPr>
        <w:lastRenderedPageBreak/>
        <w:drawing>
          <wp:inline distT="0" distB="0" distL="0" distR="0" wp14:anchorId="1A75ADB5" wp14:editId="75B5257E">
            <wp:extent cx="5274310" cy="3366135"/>
            <wp:effectExtent l="0" t="0" r="2540" b="5715"/>
            <wp:docPr id="30" name="Picture 3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66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9FCA4" w14:textId="77777777" w:rsidR="008C0F4D" w:rsidRDefault="008C0F4D" w:rsidP="00010F87">
      <w:pPr>
        <w:spacing w:after="0"/>
      </w:pPr>
    </w:p>
    <w:p w14:paraId="1B6E0735" w14:textId="77777777" w:rsidR="008C0F4D" w:rsidRDefault="008C0F4D" w:rsidP="00010F87">
      <w:pPr>
        <w:spacing w:after="0"/>
      </w:pPr>
    </w:p>
    <w:p w14:paraId="671737D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.Models</w:t>
      </w:r>
      <w:proofErr w:type="spellEnd"/>
    </w:p>
    <w:p w14:paraId="00C55CA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TeamTotals</w:t>
      </w:r>
      <w:proofErr w:type="spellEnd"/>
      <w:r>
        <w:rPr>
          <w:rFonts w:ascii="Consolas" w:hAnsi="Consolas"/>
          <w:sz w:val="18"/>
          <w:szCs w:val="18"/>
        </w:rPr>
        <w:t>&gt;</w:t>
      </w:r>
    </w:p>
    <w:p w14:paraId="2E7FC1E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763E182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ByTeam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47316AB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4DD7EF48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proofErr w:type="spellStart"/>
      <w:r>
        <w:rPr>
          <w:rFonts w:ascii="Consolas" w:hAnsi="Consolas"/>
          <w:sz w:val="18"/>
          <w:szCs w:val="18"/>
        </w:rPr>
        <w:t>GamersByTeam</w:t>
      </w:r>
      <w:proofErr w:type="spellEnd"/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0038035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15A766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67D1EB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59102F6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NameFor(model =&gt; </w:t>
      </w:r>
      <w:proofErr w:type="spellStart"/>
      <w:r>
        <w:rPr>
          <w:rFonts w:ascii="Consolas" w:hAnsi="Consolas"/>
          <w:sz w:val="18"/>
          <w:szCs w:val="18"/>
        </w:rPr>
        <w:t>model.Nam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CF6F22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08B4D8C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1CED018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NameFor(model =&gt; </w:t>
      </w:r>
      <w:proofErr w:type="spellStart"/>
      <w:r>
        <w:rPr>
          <w:rFonts w:ascii="Consolas" w:hAnsi="Consolas"/>
          <w:sz w:val="18"/>
          <w:szCs w:val="18"/>
        </w:rPr>
        <w:t>model.Total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B5FF9C6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3BFDEC1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756C29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TeamTotal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</w:t>
      </w:r>
    </w:p>
    <w:p w14:paraId="7673CFFA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3FEA1B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8E683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4408FB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For(modelItem =&gt; </w:t>
      </w:r>
      <w:proofErr w:type="spellStart"/>
      <w:r>
        <w:rPr>
          <w:rFonts w:ascii="Consolas" w:hAnsi="Consolas"/>
          <w:sz w:val="18"/>
          <w:szCs w:val="18"/>
        </w:rPr>
        <w:t>item.Nam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BD67735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DA825B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6BBA1E4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For(modelItem =&gt; </w:t>
      </w:r>
      <w:proofErr w:type="spellStart"/>
      <w:r>
        <w:rPr>
          <w:rFonts w:ascii="Consolas" w:hAnsi="Consolas"/>
          <w:sz w:val="18"/>
          <w:szCs w:val="18"/>
        </w:rPr>
        <w:t>item.Total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73E7B72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312B987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0644648" w14:textId="77777777" w:rsidR="008C0F4D" w:rsidRDefault="008C0F4D" w:rsidP="00010F87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1E93AFB" w14:textId="77777777" w:rsidR="008C0F4D" w:rsidRDefault="008C0F4D" w:rsidP="00010F8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B888EB7" w14:textId="77777777" w:rsidR="008C0F4D" w:rsidRDefault="008C0F4D" w:rsidP="00010F87">
      <w:pPr>
        <w:spacing w:after="0"/>
      </w:pPr>
    </w:p>
    <w:p w14:paraId="40D7F306" w14:textId="77777777" w:rsidR="008C0F4D" w:rsidRDefault="008C0F4D" w:rsidP="00010F87">
      <w:pPr>
        <w:spacing w:after="0"/>
      </w:pPr>
    </w:p>
    <w:p w14:paraId="3793006D" w14:textId="77777777" w:rsidR="008C0F4D" w:rsidRDefault="008C0F4D" w:rsidP="00010F87">
      <w:pPr>
        <w:spacing w:after="0"/>
      </w:pPr>
    </w:p>
    <w:p w14:paraId="1D8427DF" w14:textId="77777777" w:rsidR="008C0F4D" w:rsidRDefault="008C0F4D" w:rsidP="00010F87">
      <w:pPr>
        <w:spacing w:after="0"/>
      </w:pPr>
    </w:p>
    <w:p w14:paraId="71FA5A6B" w14:textId="77777777" w:rsidR="008C0F4D" w:rsidRDefault="00000000" w:rsidP="00010F87">
      <w:pPr>
        <w:spacing w:after="0"/>
      </w:pPr>
      <w:hyperlink r:id="rId49" w:history="1">
        <w:r w:rsidR="008C0F4D">
          <w:rPr>
            <w:rStyle w:val="Hyperlink"/>
          </w:rPr>
          <w:t>http://localhost:49271/Gamers/GamersByTeam</w:t>
        </w:r>
      </w:hyperlink>
    </w:p>
    <w:p w14:paraId="2C6BB4DB" w14:textId="70F40F93" w:rsidR="008C0F4D" w:rsidRDefault="008C0F4D" w:rsidP="00010F87">
      <w:pPr>
        <w:spacing w:after="0"/>
      </w:pPr>
      <w:r>
        <w:rPr>
          <w:noProof/>
        </w:rPr>
        <w:drawing>
          <wp:inline distT="0" distB="0" distL="0" distR="0" wp14:anchorId="2F95B765" wp14:editId="451FD325">
            <wp:extent cx="2674620" cy="2278380"/>
            <wp:effectExtent l="0" t="0" r="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620" cy="227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C0F4D" w:rsidSect="00010F8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50894" w14:textId="77777777" w:rsidR="00E87AE9" w:rsidRDefault="00E87AE9" w:rsidP="000435DB">
      <w:pPr>
        <w:spacing w:after="0" w:line="240" w:lineRule="auto"/>
      </w:pPr>
      <w:r>
        <w:separator/>
      </w:r>
    </w:p>
  </w:endnote>
  <w:endnote w:type="continuationSeparator" w:id="0">
    <w:p w14:paraId="63B2012D" w14:textId="77777777" w:rsidR="00E87AE9" w:rsidRDefault="00E87AE9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05E87" w14:textId="77777777" w:rsidR="00E87AE9" w:rsidRDefault="00E87AE9" w:rsidP="000435DB">
      <w:pPr>
        <w:spacing w:after="0" w:line="240" w:lineRule="auto"/>
      </w:pPr>
      <w:r>
        <w:separator/>
      </w:r>
    </w:p>
  </w:footnote>
  <w:footnote w:type="continuationSeparator" w:id="0">
    <w:p w14:paraId="02A40507" w14:textId="77777777" w:rsidR="00E87AE9" w:rsidRDefault="00E87AE9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QxszAyNTI3MjNW0lEKTi0uzszPAykwrAUA1qR9+iwAAAA="/>
  </w:docVars>
  <w:rsids>
    <w:rsidRoot w:val="00BF1C8A"/>
    <w:rsid w:val="00010F87"/>
    <w:rsid w:val="000435DB"/>
    <w:rsid w:val="00147C60"/>
    <w:rsid w:val="0015654F"/>
    <w:rsid w:val="00173998"/>
    <w:rsid w:val="002F778D"/>
    <w:rsid w:val="00326350"/>
    <w:rsid w:val="003961E3"/>
    <w:rsid w:val="00396454"/>
    <w:rsid w:val="00442279"/>
    <w:rsid w:val="004A6FC0"/>
    <w:rsid w:val="005500E8"/>
    <w:rsid w:val="00565C18"/>
    <w:rsid w:val="00650942"/>
    <w:rsid w:val="006E3A32"/>
    <w:rsid w:val="006E47A2"/>
    <w:rsid w:val="00802951"/>
    <w:rsid w:val="00827439"/>
    <w:rsid w:val="008308F0"/>
    <w:rsid w:val="008B3669"/>
    <w:rsid w:val="008C0F4D"/>
    <w:rsid w:val="00943493"/>
    <w:rsid w:val="0095375D"/>
    <w:rsid w:val="00A23C55"/>
    <w:rsid w:val="00A51CFB"/>
    <w:rsid w:val="00B16A34"/>
    <w:rsid w:val="00BC579A"/>
    <w:rsid w:val="00BE4C12"/>
    <w:rsid w:val="00BF1C8A"/>
    <w:rsid w:val="00C12C30"/>
    <w:rsid w:val="00D51059"/>
    <w:rsid w:val="00DD61BB"/>
    <w:rsid w:val="00DF0AD8"/>
    <w:rsid w:val="00E11A14"/>
    <w:rsid w:val="00E87AE9"/>
    <w:rsid w:val="00EF05CB"/>
    <w:rsid w:val="00F5623E"/>
    <w:rsid w:val="00F8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8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3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0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52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5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9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0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4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0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0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6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54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8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5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0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7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9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2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3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2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8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6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6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2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0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8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8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4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9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0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5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3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9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0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2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2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5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4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4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87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1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0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4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8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3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2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3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8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2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3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8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2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1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6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1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8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7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0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3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7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5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4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1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7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1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7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5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3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2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6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1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8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9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0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6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4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5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6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0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9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6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1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4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6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8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6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8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0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7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3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7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9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5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2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4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3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3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9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5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4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6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7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2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2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0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3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3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1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7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4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6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3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4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4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0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://asp.net/" TargetMode="External"/><Relationship Id="rId39" Type="http://schemas.openxmlformats.org/officeDocument/2006/relationships/image" Target="media/image23.png"/><Relationship Id="rId21" Type="http://schemas.openxmlformats.org/officeDocument/2006/relationships/hyperlink" Target="https://stackoverflow.com/questions/9016650/what-is-routes-ignorerouteresource-axd-pathinfo" TargetMode="External"/><Relationship Id="rId34" Type="http://schemas.openxmlformats.org/officeDocument/2006/relationships/image" Target="media/image18.png"/><Relationship Id="rId42" Type="http://schemas.openxmlformats.org/officeDocument/2006/relationships/image" Target="media/image26.png"/><Relationship Id="rId47" Type="http://schemas.openxmlformats.org/officeDocument/2006/relationships/hyperlink" Target="https://go.microsoft.com/fwlink/?LinkId=317598" TargetMode="External"/><Relationship Id="rId50" Type="http://schemas.openxmlformats.org/officeDocument/2006/relationships/image" Target="media/image30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13.png"/><Relationship Id="rId11" Type="http://schemas.openxmlformats.org/officeDocument/2006/relationships/image" Target="media/image3.png"/><Relationship Id="rId24" Type="http://schemas.openxmlformats.org/officeDocument/2006/relationships/hyperlink" Target="https://msdn.microsoft.com/en-us/library/wwh16c6c.aspx" TargetMode="External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45" Type="http://schemas.openxmlformats.org/officeDocument/2006/relationships/hyperlink" Target="http://system.net/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hyperlink" Target="http://asp.net/" TargetMode="External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49" Type="http://schemas.openxmlformats.org/officeDocument/2006/relationships/hyperlink" Target="http://localhost:49271/Gamers/GamersByTeam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://asp.net/" TargetMode="External"/><Relationship Id="rId31" Type="http://schemas.openxmlformats.org/officeDocument/2006/relationships/image" Target="media/image15.png"/><Relationship Id="rId44" Type="http://schemas.openxmlformats.org/officeDocument/2006/relationships/image" Target="media/image28.png"/><Relationship Id="rId52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://asp.net/" TargetMode="External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image" Target="media/image27.png"/><Relationship Id="rId48" Type="http://schemas.openxmlformats.org/officeDocument/2006/relationships/image" Target="media/image29.png"/><Relationship Id="rId8" Type="http://schemas.openxmlformats.org/officeDocument/2006/relationships/endnotes" Target="endnotes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://localhost/OnlineGame.Web/trace.axd" TargetMode="External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46" Type="http://schemas.openxmlformats.org/officeDocument/2006/relationships/hyperlink" Target="https://go.microsoft.com/fwlink/?LinkId=317598" TargetMode="External"/><Relationship Id="rId20" Type="http://schemas.openxmlformats.org/officeDocument/2006/relationships/hyperlink" Target="http://localhost:PortNumber/" TargetMode="External"/><Relationship Id="rId41" Type="http://schemas.openxmlformats.org/officeDocument/2006/relationships/image" Target="media/image2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506</Words>
  <Characters>31388</Characters>
  <Application>Microsoft Office Word</Application>
  <DocSecurity>0</DocSecurity>
  <Lines>261</Lines>
  <Paragraphs>73</Paragraphs>
  <ScaleCrop>false</ScaleCrop>
  <Company/>
  <LinksUpToDate>false</LinksUpToDate>
  <CharactersWithSpaces>36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31</cp:revision>
  <dcterms:created xsi:type="dcterms:W3CDTF">2022-10-19T17:36:00Z</dcterms:created>
  <dcterms:modified xsi:type="dcterms:W3CDTF">2022-11-15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